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FD2322" w14:textId="0476931B" w:rsidR="00BE7D03" w:rsidRDefault="00BE7D03" w:rsidP="0099773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Toc410228369"/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Information </w:t>
      </w:r>
    </w:p>
    <w:p w14:paraId="2B3AA91D" w14:textId="7342A035" w:rsidR="00BE7D03" w:rsidRPr="00BE7D03" w:rsidRDefault="00BE7D03" w:rsidP="0099773A">
      <w:pPr>
        <w:spacing w:line="480" w:lineRule="auto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  <w:r w:rsidRPr="00BE7D03">
        <w:rPr>
          <w:rFonts w:ascii="Times New Roman" w:hAnsi="Times New Roman" w:cs="Times New Roman" w:hint="eastAsia"/>
          <w:bCs/>
          <w:i/>
          <w:sz w:val="24"/>
          <w:szCs w:val="24"/>
        </w:rPr>
        <w:t>for</w:t>
      </w:r>
    </w:p>
    <w:p w14:paraId="1C07815C" w14:textId="77777777" w:rsidR="00126A4F" w:rsidRDefault="00126A4F" w:rsidP="00126A4F">
      <w:pPr>
        <w:spacing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06AC7">
        <w:rPr>
          <w:rFonts w:ascii="Times New Roman" w:hAnsi="Times New Roman"/>
          <w:b/>
          <w:bCs/>
          <w:sz w:val="24"/>
          <w:szCs w:val="24"/>
        </w:rPr>
        <w:t>Analysis of Airborne Microbial Communities Using 16S ribosomal RNA: Potential Bias due to Air Sampling Stress</w:t>
      </w:r>
    </w:p>
    <w:p w14:paraId="26496354" w14:textId="77777777" w:rsidR="0099773A" w:rsidRPr="0015399A" w:rsidRDefault="0099773A" w:rsidP="0099773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5399A">
        <w:rPr>
          <w:rFonts w:ascii="Times New Roman" w:hAnsi="Times New Roman" w:cs="Times New Roman"/>
          <w:sz w:val="24"/>
          <w:szCs w:val="24"/>
        </w:rPr>
        <w:t xml:space="preserve">Huajun </w:t>
      </w:r>
      <w:r w:rsidR="006B106A" w:rsidRPr="0015399A">
        <w:rPr>
          <w:rFonts w:ascii="Times New Roman" w:hAnsi="Times New Roman" w:cs="Times New Roman"/>
          <w:sz w:val="24"/>
          <w:szCs w:val="24"/>
        </w:rPr>
        <w:t>Zhen, Valdis Krumins</w:t>
      </w:r>
      <w:r w:rsidRPr="0015399A">
        <w:rPr>
          <w:rFonts w:ascii="Times New Roman" w:hAnsi="Times New Roman" w:cs="Times New Roman"/>
          <w:sz w:val="24"/>
          <w:szCs w:val="24"/>
        </w:rPr>
        <w:t>, Donna E. Fennell, and Gediminas Mainelis*</w:t>
      </w:r>
    </w:p>
    <w:p w14:paraId="5072307C" w14:textId="73D191F4" w:rsidR="0099773A" w:rsidRPr="00386B3C" w:rsidRDefault="0099773A" w:rsidP="00386B3C">
      <w:pPr>
        <w:spacing w:after="0" w:line="480" w:lineRule="auto"/>
        <w:outlineLvl w:val="0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15399A">
        <w:rPr>
          <w:rFonts w:ascii="Times New Roman" w:eastAsiaTheme="minorHAnsi" w:hAnsi="Times New Roman" w:cs="Times New Roman"/>
          <w:sz w:val="24"/>
          <w:szCs w:val="24"/>
          <w:lang w:eastAsia="en-US"/>
        </w:rPr>
        <w:t>Rutgers University, Department of Environmental Sciences, 14 College Farm Rd., New Brunswick, NJ 08901;</w:t>
      </w:r>
    </w:p>
    <w:p w14:paraId="47BAF18B" w14:textId="77777777" w:rsidR="0099773A" w:rsidRPr="0015399A" w:rsidRDefault="0099773A" w:rsidP="0099773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12A570" w14:textId="77777777" w:rsidR="00E307AB" w:rsidRDefault="00E307AB" w:rsidP="00E307A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vised Manuscript</w:t>
      </w:r>
    </w:p>
    <w:p w14:paraId="616199AB" w14:textId="77777777" w:rsidR="00E307AB" w:rsidRPr="009018C8" w:rsidRDefault="00E307AB" w:rsidP="00E307A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9018C8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ef. No.: STOTEN-D-17-05391)</w:t>
      </w:r>
      <w:r w:rsidRPr="009018C8">
        <w:rPr>
          <w:rFonts w:ascii="Times New Roman" w:hAnsi="Times New Roman"/>
          <w:sz w:val="24"/>
          <w:szCs w:val="24"/>
        </w:rPr>
        <w:t xml:space="preserve"> </w:t>
      </w:r>
    </w:p>
    <w:p w14:paraId="7851291B" w14:textId="77777777" w:rsidR="00E307AB" w:rsidRPr="008D63E5" w:rsidRDefault="00E307AB" w:rsidP="00E307A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CA2F7E7" w14:textId="77777777" w:rsidR="00E307AB" w:rsidRPr="001540CF" w:rsidRDefault="00E307AB" w:rsidP="00E307AB">
      <w:pPr>
        <w:spacing w:after="0" w:line="480" w:lineRule="auto"/>
        <w:jc w:val="center"/>
        <w:rPr>
          <w:rFonts w:ascii="Times New Roman" w:hAnsi="Times New Roman"/>
          <w:i/>
          <w:sz w:val="24"/>
          <w:szCs w:val="24"/>
        </w:rPr>
      </w:pPr>
      <w:r w:rsidRPr="001540CF">
        <w:rPr>
          <w:rFonts w:ascii="Times New Roman" w:hAnsi="Times New Roman"/>
          <w:i/>
          <w:sz w:val="24"/>
          <w:szCs w:val="24"/>
        </w:rPr>
        <w:t>Science of the Total Environment</w:t>
      </w:r>
    </w:p>
    <w:p w14:paraId="730D45F0" w14:textId="77777777" w:rsidR="00E307AB" w:rsidRDefault="00E307AB" w:rsidP="00E307A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ct</w:t>
      </w:r>
      <w:r w:rsidRPr="008D63E5">
        <w:rPr>
          <w:rFonts w:ascii="Times New Roman" w:hAnsi="Times New Roman"/>
          <w:sz w:val="24"/>
          <w:szCs w:val="24"/>
        </w:rPr>
        <w:t xml:space="preserve"> 201</w:t>
      </w:r>
      <w:r>
        <w:rPr>
          <w:rFonts w:ascii="Times New Roman" w:hAnsi="Times New Roman"/>
          <w:sz w:val="24"/>
          <w:szCs w:val="24"/>
        </w:rPr>
        <w:t>7</w:t>
      </w:r>
    </w:p>
    <w:p w14:paraId="0DCC14DD" w14:textId="77777777" w:rsidR="0099773A" w:rsidRPr="0015399A" w:rsidRDefault="0099773A" w:rsidP="009977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75DA8BE" w14:textId="2B03934A" w:rsidR="003A5BD8" w:rsidRDefault="003A5BD8" w:rsidP="009977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16DAAF" w14:textId="77777777" w:rsidR="003A5BD8" w:rsidRPr="0015399A" w:rsidRDefault="003A5BD8" w:rsidP="009977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D720B29" w14:textId="77777777" w:rsidR="0099773A" w:rsidRPr="0015399A" w:rsidRDefault="0099773A" w:rsidP="009977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22F352" w14:textId="77777777" w:rsidR="0099773A" w:rsidRPr="0015399A" w:rsidRDefault="0099773A" w:rsidP="009977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399A">
        <w:rPr>
          <w:rFonts w:ascii="Times New Roman" w:hAnsi="Times New Roman" w:cs="Times New Roman"/>
          <w:sz w:val="24"/>
          <w:szCs w:val="24"/>
        </w:rPr>
        <w:t>*Corresponding author: Gediminas Mainelis</w:t>
      </w:r>
    </w:p>
    <w:p w14:paraId="76DD58F1" w14:textId="77777777" w:rsidR="0099773A" w:rsidRPr="0015399A" w:rsidRDefault="0099773A" w:rsidP="009977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399A">
        <w:rPr>
          <w:rFonts w:ascii="Times New Roman" w:hAnsi="Times New Roman" w:cs="Times New Roman"/>
          <w:sz w:val="24"/>
          <w:szCs w:val="24"/>
        </w:rPr>
        <w:t>Phone: 848-932-5712</w:t>
      </w:r>
    </w:p>
    <w:p w14:paraId="24AA12AF" w14:textId="77777777" w:rsidR="0099773A" w:rsidRPr="0015399A" w:rsidRDefault="0099773A" w:rsidP="009977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399A">
        <w:rPr>
          <w:rFonts w:ascii="Times New Roman" w:hAnsi="Times New Roman" w:cs="Times New Roman"/>
          <w:sz w:val="24"/>
          <w:szCs w:val="24"/>
        </w:rPr>
        <w:t>Fax: 732-932-8644</w:t>
      </w:r>
    </w:p>
    <w:p w14:paraId="5905C8AB" w14:textId="43510FEA" w:rsidR="00386B3C" w:rsidRDefault="0099773A" w:rsidP="003A5BD8">
      <w:pPr>
        <w:pStyle w:val="Style2"/>
        <w:rPr>
          <w:b w:val="0"/>
          <w:sz w:val="24"/>
          <w:szCs w:val="24"/>
        </w:rPr>
      </w:pPr>
      <w:r w:rsidRPr="0015399A">
        <w:rPr>
          <w:b w:val="0"/>
          <w:sz w:val="24"/>
          <w:szCs w:val="24"/>
        </w:rPr>
        <w:t xml:space="preserve">E-mail: </w:t>
      </w:r>
      <w:r w:rsidR="004B67ED" w:rsidRPr="00F3636E">
        <w:rPr>
          <w:b w:val="0"/>
          <w:sz w:val="24"/>
          <w:szCs w:val="24"/>
        </w:rPr>
        <w:t>mainelis@envsci.rutgers.edu</w:t>
      </w:r>
      <w:r w:rsidR="00386B3C">
        <w:rPr>
          <w:sz w:val="24"/>
          <w:szCs w:val="24"/>
        </w:rPr>
        <w:br w:type="page"/>
      </w:r>
    </w:p>
    <w:p w14:paraId="272AC19F" w14:textId="7298551A" w:rsidR="004B67ED" w:rsidRPr="004B67ED" w:rsidRDefault="004B67ED" w:rsidP="004B67ED">
      <w:pPr>
        <w:pStyle w:val="Style2"/>
        <w:rPr>
          <w:sz w:val="24"/>
          <w:szCs w:val="24"/>
        </w:rPr>
      </w:pPr>
      <w:r w:rsidRPr="004B67ED">
        <w:rPr>
          <w:sz w:val="24"/>
          <w:szCs w:val="24"/>
        </w:rPr>
        <w:lastRenderedPageBreak/>
        <w:t xml:space="preserve">Bacterial Culture in Laboratory Experiments </w:t>
      </w:r>
    </w:p>
    <w:p w14:paraId="3D84D3AF" w14:textId="63B1D4E0" w:rsidR="0099773A" w:rsidRDefault="004B67ED" w:rsidP="004B67ED">
      <w:pPr>
        <w:pStyle w:val="Style2"/>
        <w:rPr>
          <w:b w:val="0"/>
          <w:sz w:val="24"/>
          <w:szCs w:val="24"/>
        </w:rPr>
      </w:pPr>
      <w:r w:rsidRPr="004B67ED">
        <w:rPr>
          <w:b w:val="0"/>
          <w:sz w:val="24"/>
          <w:szCs w:val="24"/>
        </w:rPr>
        <w:t xml:space="preserve">The Gram-negative bacterium </w:t>
      </w:r>
      <w:r w:rsidRPr="00285777">
        <w:rPr>
          <w:b w:val="0"/>
          <w:i/>
          <w:sz w:val="24"/>
          <w:szCs w:val="24"/>
        </w:rPr>
        <w:t>E. coli</w:t>
      </w:r>
      <w:r w:rsidRPr="004B67ED">
        <w:rPr>
          <w:b w:val="0"/>
          <w:sz w:val="24"/>
          <w:szCs w:val="24"/>
        </w:rPr>
        <w:t xml:space="preserve"> (ATCC 15597, Manassas,VA) was </w:t>
      </w:r>
      <w:r w:rsidRPr="00232279">
        <w:rPr>
          <w:b w:val="0"/>
          <w:noProof/>
          <w:sz w:val="24"/>
          <w:szCs w:val="24"/>
        </w:rPr>
        <w:t>precultured</w:t>
      </w:r>
      <w:r w:rsidRPr="004B67ED">
        <w:rPr>
          <w:b w:val="0"/>
          <w:sz w:val="24"/>
          <w:szCs w:val="24"/>
        </w:rPr>
        <w:t xml:space="preserve"> in 50 ml Tryptic Soy broth (Becton, Dickinson and Company, Sparks, MD) at 37 °C for ~16 hours prior to each test. The bacteria </w:t>
      </w:r>
      <w:r w:rsidR="00D91709" w:rsidRPr="004B67ED">
        <w:rPr>
          <w:b w:val="0"/>
          <w:sz w:val="24"/>
          <w:szCs w:val="24"/>
        </w:rPr>
        <w:t>were</w:t>
      </w:r>
      <w:r w:rsidRPr="004B67ED">
        <w:rPr>
          <w:b w:val="0"/>
          <w:sz w:val="24"/>
          <w:szCs w:val="24"/>
        </w:rPr>
        <w:t xml:space="preserve"> harvested and washed once with 1×phosphate buffer solution (1×PBS: 10 g/L NaCl, 0.25 g/L KCl, 1.43 g/L Na2HPO4, 0.25 g/L KH2PO4) by centrifugation at 7000×g (Jouan Inc., Winchester, VA) for 5 min at room temperature (25 °C) and resuspended in 1×PBS solution. The cell numbers in the final bacterial solution were determined by epifluorescence microscopy using the Axioskop 20 (Carl Zeiss Inc. Thornwood, NY) as reported previously</w:t>
      </w:r>
      <w:r w:rsidR="00FE1090" w:rsidRPr="00FE1090">
        <w:rPr>
          <w:b w:val="0"/>
          <w:sz w:val="24"/>
          <w:szCs w:val="24"/>
          <w:vertAlign w:val="superscript"/>
        </w:rPr>
        <w:t>1</w:t>
      </w:r>
      <w:r w:rsidR="00FE1090">
        <w:rPr>
          <w:b w:val="0"/>
          <w:sz w:val="24"/>
          <w:szCs w:val="24"/>
        </w:rPr>
        <w:t>.</w:t>
      </w:r>
    </w:p>
    <w:p w14:paraId="290D6921" w14:textId="7B7D38C4" w:rsidR="00EF362A" w:rsidRPr="00C74504" w:rsidRDefault="00C74504" w:rsidP="00C74504">
      <w:pPr>
        <w:pStyle w:val="Style3"/>
      </w:pPr>
      <w:bookmarkStart w:id="1" w:name="_Toc410228375"/>
      <w:r w:rsidRPr="008D63E5">
        <w:t>Nucleic Acids Extraction</w:t>
      </w:r>
      <w:bookmarkEnd w:id="1"/>
      <w:r w:rsidRPr="008D63E5">
        <w:t xml:space="preserve"> </w:t>
      </w:r>
    </w:p>
    <w:p w14:paraId="257CA773" w14:textId="760F9001" w:rsidR="00EF362A" w:rsidRDefault="00C74504" w:rsidP="004B67ED">
      <w:pPr>
        <w:pStyle w:val="Style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</w:t>
      </w:r>
      <w:r w:rsidR="00EF362A" w:rsidRPr="00EF362A">
        <w:rPr>
          <w:b w:val="0"/>
          <w:sz w:val="24"/>
          <w:szCs w:val="24"/>
        </w:rPr>
        <w:t xml:space="preserve">he entire filter from Button sampler and pelleted samples from BioSampler and SpinCon air </w:t>
      </w:r>
      <w:r w:rsidR="00EF362A" w:rsidRPr="00DA1121">
        <w:rPr>
          <w:b w:val="0"/>
          <w:noProof/>
          <w:sz w:val="24"/>
          <w:szCs w:val="24"/>
        </w:rPr>
        <w:t>samplers</w:t>
      </w:r>
      <w:r w:rsidR="00EF362A" w:rsidRPr="00EF362A">
        <w:rPr>
          <w:b w:val="0"/>
          <w:sz w:val="24"/>
          <w:szCs w:val="24"/>
        </w:rPr>
        <w:t xml:space="preserve"> were suspended in 50 µl buffer A (50 mM glucose, 10 mM EDTA and 25 mM pH=8.0 Tris)</w:t>
      </w:r>
      <w:r w:rsidR="00ED5BFE" w:rsidRPr="00ED5BFE">
        <w:rPr>
          <w:b w:val="0"/>
          <w:sz w:val="24"/>
          <w:szCs w:val="24"/>
          <w:vertAlign w:val="superscript"/>
        </w:rPr>
        <w:t>2</w:t>
      </w:r>
      <w:r w:rsidR="00EF362A" w:rsidRPr="00EF362A">
        <w:rPr>
          <w:b w:val="0"/>
          <w:sz w:val="24"/>
          <w:szCs w:val="24"/>
        </w:rPr>
        <w:t xml:space="preserve">. The solutions were subjected to five freeze/thaw cycles of freezing with liquid nitrogen and thawing in a 55 °C water bath. Then, 200 µl of buffer A, 100 µl of 4 mg/ml lysozyme in buffer A and 50 µl of 500 mM EDTA were added to the liquid. After incubation at room temperature for 10 minutes, a 50 µl 10% sodium dodecyl sulfate (SDS) solution was added followed by extraction with 800 µl phenol-chloroform-isoamyl alcohol mixture (25:24:1, PH=6.7) twice. The aqueous phase was then transferred to a new 1.5 ml microcentrifuge </w:t>
      </w:r>
      <w:r w:rsidR="00EF362A" w:rsidRPr="002D0544">
        <w:rPr>
          <w:b w:val="0"/>
          <w:noProof/>
          <w:sz w:val="24"/>
          <w:szCs w:val="24"/>
        </w:rPr>
        <w:t>tube</w:t>
      </w:r>
      <w:r w:rsidR="002D0544">
        <w:rPr>
          <w:b w:val="0"/>
          <w:noProof/>
          <w:sz w:val="24"/>
          <w:szCs w:val="24"/>
        </w:rPr>
        <w:t>,</w:t>
      </w:r>
      <w:r w:rsidR="00EF362A" w:rsidRPr="00EF362A">
        <w:rPr>
          <w:b w:val="0"/>
          <w:sz w:val="24"/>
          <w:szCs w:val="24"/>
        </w:rPr>
        <w:t xml:space="preserve"> and the total nucleic acids were precipitated by mixing the liquid with 50 µl of 3.0 M sodium acetate, 2 µl of glycogen (20 mg/ml), and 1 ml 100% ice-cold ethanol. The nucleic acids were pelleted by centrifugation at 16,100×g at 4°C for 15 minutes and washed once with 400 µl of cold 70% ethanol solution. The recovered pellets were first dried under a laminar flow hood for </w:t>
      </w:r>
      <w:r w:rsidR="00EF362A" w:rsidRPr="00EF362A">
        <w:rPr>
          <w:b w:val="0"/>
          <w:sz w:val="24"/>
          <w:szCs w:val="24"/>
        </w:rPr>
        <w:lastRenderedPageBreak/>
        <w:t xml:space="preserve">10 minutes and then dissolved in 100 µl diethylpyrocarbonate (DEPC)-treated water for subsequent analysis.  </w:t>
      </w:r>
    </w:p>
    <w:p w14:paraId="5226FDE7" w14:textId="20E4CA4D" w:rsidR="00EC3E20" w:rsidRDefault="004B6E8D" w:rsidP="00F8719C">
      <w:pPr>
        <w:pStyle w:val="Style2"/>
        <w:ind w:firstLine="720"/>
        <w:rPr>
          <w:rFonts w:eastAsia="SimSun"/>
          <w:b w:val="0"/>
          <w:sz w:val="24"/>
          <w:szCs w:val="24"/>
        </w:rPr>
      </w:pPr>
      <w:r w:rsidRPr="002D0544">
        <w:rPr>
          <w:b w:val="0"/>
          <w:noProof/>
          <w:sz w:val="24"/>
          <w:szCs w:val="24"/>
        </w:rPr>
        <w:t>T</w:t>
      </w:r>
      <w:r w:rsidR="00EF362A" w:rsidRPr="00EF362A">
        <w:rPr>
          <w:b w:val="0"/>
          <w:sz w:val="24"/>
          <w:szCs w:val="24"/>
        </w:rPr>
        <w:t xml:space="preserve">he liquid was extracted twice with 800 µl phenol-chloroform-isoamyl alcohol mixture (25:24:1, PH=6.7) </w:t>
      </w:r>
      <w:r w:rsidR="002D0544">
        <w:rPr>
          <w:b w:val="0"/>
          <w:sz w:val="24"/>
          <w:szCs w:val="24"/>
        </w:rPr>
        <w:t>t</w:t>
      </w:r>
      <w:r w:rsidR="002D0544" w:rsidRPr="002D0544">
        <w:rPr>
          <w:b w:val="0"/>
          <w:noProof/>
          <w:sz w:val="24"/>
          <w:szCs w:val="24"/>
        </w:rPr>
        <w:t xml:space="preserve">o extract </w:t>
      </w:r>
      <w:r w:rsidR="002D0544" w:rsidRPr="00910D9B">
        <w:rPr>
          <w:b w:val="0"/>
          <w:noProof/>
          <w:sz w:val="24"/>
          <w:szCs w:val="24"/>
        </w:rPr>
        <w:t>extracellular nucleic acids from liquid suspension after centrifugation</w:t>
      </w:r>
      <w:r w:rsidR="002D0544">
        <w:rPr>
          <w:b w:val="0"/>
          <w:sz w:val="24"/>
          <w:szCs w:val="24"/>
        </w:rPr>
        <w:t>,</w:t>
      </w:r>
      <w:r w:rsidR="00DA1121">
        <w:rPr>
          <w:b w:val="0"/>
          <w:sz w:val="24"/>
          <w:szCs w:val="24"/>
        </w:rPr>
        <w:t xml:space="preserve"> </w:t>
      </w:r>
      <w:r w:rsidR="00EF362A" w:rsidRPr="00EF362A">
        <w:rPr>
          <w:b w:val="0"/>
          <w:sz w:val="24"/>
          <w:szCs w:val="24"/>
        </w:rPr>
        <w:t>and the aqueous phase was transferred to a separate 1.5 ml microcentrifuge tube after extraction. The total nucleic acids were precipitated by mixing the liquid with 50 µl of 3.0 M sodium acetate, 2 µl of glycogen (20 mg/ml), and 1 ml 100% ice-cold ethanol, pelleted by centrifugation at 16,100×g at 4°C for 15 minutes, and then washed once with 400 µl cold 70% ethanol solutions. The recovered pellets were first dried under a laminar flow hood for 10 minutes and then dissolved in 100 µl diethylpyrocarbonate (DEPC)-treated water for subsequent analysis. The pellet and supernatant extracts were combined into one sample and then subjected to analysis.</w:t>
      </w:r>
      <w:r w:rsidR="00EC3E20" w:rsidRPr="00EC3E20">
        <w:rPr>
          <w:rFonts w:eastAsia="SimSun"/>
          <w:b w:val="0"/>
          <w:sz w:val="24"/>
          <w:szCs w:val="24"/>
        </w:rPr>
        <w:t xml:space="preserve"> </w:t>
      </w:r>
    </w:p>
    <w:p w14:paraId="33355F32" w14:textId="77777777" w:rsidR="00D11261" w:rsidRPr="008D63E5" w:rsidRDefault="00D11261" w:rsidP="00D11261">
      <w:pPr>
        <w:pStyle w:val="Style3"/>
      </w:pPr>
      <w:bookmarkStart w:id="2" w:name="_Toc410228376"/>
      <w:r w:rsidRPr="008D63E5">
        <w:t>DNA Removal and Reverse Transcription</w:t>
      </w:r>
      <w:bookmarkEnd w:id="2"/>
    </w:p>
    <w:p w14:paraId="2191CD98" w14:textId="77777777" w:rsidR="00D11261" w:rsidRPr="008D63E5" w:rsidRDefault="00D11261" w:rsidP="00D11261">
      <w:pPr>
        <w:tabs>
          <w:tab w:val="left" w:pos="1293"/>
          <w:tab w:val="left" w:pos="2813"/>
        </w:tabs>
        <w:spacing w:line="480" w:lineRule="auto"/>
        <w:rPr>
          <w:rFonts w:ascii="Times New Roman" w:hAnsi="Times New Roman"/>
          <w:bCs/>
          <w:sz w:val="24"/>
          <w:szCs w:val="24"/>
        </w:rPr>
      </w:pPr>
      <w:r w:rsidRPr="008D63E5">
        <w:rPr>
          <w:rFonts w:ascii="Times New Roman" w:hAnsi="Times New Roman"/>
          <w:sz w:val="24"/>
          <w:szCs w:val="24"/>
        </w:rPr>
        <w:t xml:space="preserve">The total nucleic acid extracts from </w:t>
      </w:r>
      <w:r w:rsidRPr="008D63E5">
        <w:rPr>
          <w:rFonts w:ascii="Times New Roman" w:hAnsi="Times New Roman"/>
          <w:i/>
          <w:sz w:val="24"/>
          <w:szCs w:val="24"/>
        </w:rPr>
        <w:t>E. coli</w:t>
      </w:r>
      <w:r w:rsidRPr="008D63E5">
        <w:rPr>
          <w:rFonts w:ascii="Times New Roman" w:hAnsi="Times New Roman"/>
          <w:sz w:val="24"/>
          <w:szCs w:val="24"/>
        </w:rPr>
        <w:t xml:space="preserve"> laboratory </w:t>
      </w:r>
      <w:r>
        <w:rPr>
          <w:rFonts w:ascii="Times New Roman" w:hAnsi="Times New Roman"/>
          <w:sz w:val="24"/>
          <w:szCs w:val="24"/>
        </w:rPr>
        <w:t xml:space="preserve">samples </w:t>
      </w:r>
      <w:r w:rsidRPr="008D63E5">
        <w:rPr>
          <w:rFonts w:ascii="Times New Roman" w:hAnsi="Times New Roman"/>
          <w:sz w:val="24"/>
          <w:szCs w:val="24"/>
        </w:rPr>
        <w:t xml:space="preserve">were diluted by a factor of 10, and then 45 µl of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8D63E5">
        <w:rPr>
          <w:rFonts w:ascii="Times New Roman" w:hAnsi="Times New Roman"/>
          <w:sz w:val="24"/>
          <w:szCs w:val="24"/>
        </w:rPr>
        <w:t xml:space="preserve">diluted sample was treated with DNase using Ambion TURBO DNA-free DNase kit (Life Technologies, Grand Island, NY) </w:t>
      </w:r>
      <w:r>
        <w:rPr>
          <w:rFonts w:ascii="Times New Roman" w:hAnsi="Times New Roman"/>
          <w:sz w:val="24"/>
          <w:szCs w:val="24"/>
        </w:rPr>
        <w:t xml:space="preserve">according to </w:t>
      </w:r>
      <w:r w:rsidRPr="008D63E5">
        <w:rPr>
          <w:rFonts w:ascii="Times New Roman" w:hAnsi="Times New Roman"/>
          <w:sz w:val="24"/>
          <w:szCs w:val="24"/>
        </w:rPr>
        <w:t>the manufacturer’s instructions. The treated samples were then subjected to PCR reaction with primer sets targeting general bacterial 16S rRNA gene sequences to verify</w:t>
      </w:r>
      <w:r>
        <w:rPr>
          <w:rFonts w:ascii="Times New Roman" w:hAnsi="Times New Roman"/>
          <w:sz w:val="24"/>
          <w:szCs w:val="24"/>
        </w:rPr>
        <w:t xml:space="preserve"> the</w:t>
      </w:r>
      <w:r w:rsidRPr="008D63E5">
        <w:rPr>
          <w:rFonts w:ascii="Times New Roman" w:hAnsi="Times New Roman"/>
          <w:sz w:val="24"/>
          <w:szCs w:val="24"/>
        </w:rPr>
        <w:t xml:space="preserve"> </w:t>
      </w:r>
      <w:r w:rsidRPr="00AA128E">
        <w:rPr>
          <w:rFonts w:ascii="Times New Roman" w:hAnsi="Times New Roman"/>
          <w:noProof/>
          <w:sz w:val="24"/>
          <w:szCs w:val="24"/>
        </w:rPr>
        <w:t>absence</w:t>
      </w:r>
      <w:r>
        <w:rPr>
          <w:rFonts w:ascii="Times New Roman" w:hAnsi="Times New Roman"/>
          <w:sz w:val="24"/>
          <w:szCs w:val="24"/>
        </w:rPr>
        <w:t xml:space="preserve"> </w:t>
      </w:r>
      <w:r w:rsidRPr="008D63E5">
        <w:rPr>
          <w:rFonts w:ascii="Times New Roman" w:hAnsi="Times New Roman"/>
          <w:sz w:val="24"/>
          <w:szCs w:val="24"/>
        </w:rPr>
        <w:t xml:space="preserve">of DNA </w:t>
      </w:r>
      <w:r>
        <w:rPr>
          <w:rFonts w:ascii="Times New Roman" w:hAnsi="Times New Roman"/>
          <w:sz w:val="24"/>
          <w:szCs w:val="24"/>
        </w:rPr>
        <w:t xml:space="preserve">in </w:t>
      </w:r>
      <w:r w:rsidRPr="008D63E5">
        <w:rPr>
          <w:rFonts w:ascii="Times New Roman" w:hAnsi="Times New Roman"/>
          <w:sz w:val="24"/>
          <w:szCs w:val="24"/>
        </w:rPr>
        <w:t xml:space="preserve">RNA sample. Then 5 µl RNA sample was reverse transcribed into </w:t>
      </w:r>
      <w:r w:rsidRPr="008D63E5">
        <w:rPr>
          <w:rFonts w:ascii="Times New Roman" w:hAnsi="Times New Roman"/>
          <w:bCs/>
          <w:sz w:val="24"/>
          <w:szCs w:val="24"/>
        </w:rPr>
        <w:t>complementary DNA (</w:t>
      </w:r>
      <w:r w:rsidRPr="008D63E5">
        <w:rPr>
          <w:rFonts w:ascii="Times New Roman" w:hAnsi="Times New Roman"/>
          <w:sz w:val="24"/>
          <w:szCs w:val="24"/>
        </w:rPr>
        <w:t xml:space="preserve">cDNA) using SuperScript® VILO cDNA synthesis kit (Life Technologies, Grand Island, NY). The cDNA was diluted by a factor of 10 and then stored at -20°C. The cDNA and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8D63E5">
        <w:rPr>
          <w:rFonts w:ascii="Times New Roman" w:hAnsi="Times New Roman"/>
          <w:sz w:val="24"/>
          <w:szCs w:val="24"/>
        </w:rPr>
        <w:t xml:space="preserve">remaining samples </w:t>
      </w:r>
      <w:r>
        <w:rPr>
          <w:rFonts w:ascii="Times New Roman" w:hAnsi="Times New Roman"/>
          <w:sz w:val="24"/>
          <w:szCs w:val="24"/>
        </w:rPr>
        <w:t xml:space="preserve">with mixed </w:t>
      </w:r>
      <w:r w:rsidRPr="008D63E5">
        <w:rPr>
          <w:rFonts w:ascii="Times New Roman" w:hAnsi="Times New Roman"/>
          <w:sz w:val="24"/>
          <w:szCs w:val="24"/>
        </w:rPr>
        <w:t>DNA/RNA before DNase treatment were saved for subsequent qPCR and sequencing analysis.</w:t>
      </w:r>
    </w:p>
    <w:p w14:paraId="6F21C5CF" w14:textId="1EF3B332" w:rsidR="00D11261" w:rsidRPr="00D11261" w:rsidRDefault="00D11261" w:rsidP="00D11261">
      <w:pPr>
        <w:tabs>
          <w:tab w:val="left" w:pos="1293"/>
          <w:tab w:val="left" w:pos="2813"/>
          <w:tab w:val="right" w:pos="9360"/>
        </w:tabs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 w:rsidRPr="008D63E5">
        <w:rPr>
          <w:rFonts w:ascii="Times New Roman" w:hAnsi="Times New Roman"/>
          <w:sz w:val="24"/>
          <w:szCs w:val="24"/>
        </w:rPr>
        <w:lastRenderedPageBreak/>
        <w:t xml:space="preserve">For outdoor air samples, the extracted nucleic acids were processed with the Qiagen AllPrep DNA/RNA Mini kit following the manufacturer’s instructions (Qiagen, Valencia, CA). DNA and RNA were separated from the initial 100 µl mixed </w:t>
      </w:r>
      <w:r w:rsidRPr="006335AF">
        <w:rPr>
          <w:rFonts w:ascii="Times New Roman" w:hAnsi="Times New Roman"/>
          <w:noProof/>
          <w:sz w:val="24"/>
          <w:szCs w:val="24"/>
        </w:rPr>
        <w:t>solution</w:t>
      </w:r>
      <w:r w:rsidRPr="008D63E5">
        <w:rPr>
          <w:rFonts w:ascii="Times New Roman" w:hAnsi="Times New Roman"/>
          <w:sz w:val="24"/>
          <w:szCs w:val="24"/>
        </w:rPr>
        <w:t xml:space="preserve"> and eluted in 100 µl TE buffer and 60 µl RNase-free water, respectively. PCR </w:t>
      </w:r>
      <w:r w:rsidR="00292DD0">
        <w:rPr>
          <w:rFonts w:ascii="Times New Roman" w:hAnsi="Times New Roman"/>
          <w:sz w:val="24"/>
          <w:szCs w:val="24"/>
        </w:rPr>
        <w:t>of</w:t>
      </w:r>
      <w:r w:rsidRPr="008D63E5">
        <w:rPr>
          <w:rFonts w:ascii="Times New Roman" w:hAnsi="Times New Roman"/>
          <w:sz w:val="24"/>
          <w:szCs w:val="24"/>
        </w:rPr>
        <w:t xml:space="preserve"> RNA sample</w:t>
      </w:r>
      <w:r w:rsidR="00292DD0">
        <w:rPr>
          <w:rFonts w:ascii="Times New Roman" w:hAnsi="Times New Roman"/>
          <w:sz w:val="24"/>
          <w:szCs w:val="24"/>
        </w:rPr>
        <w:t>s</w:t>
      </w:r>
      <w:r w:rsidRPr="008D63E5">
        <w:rPr>
          <w:rFonts w:ascii="Times New Roman" w:hAnsi="Times New Roman"/>
          <w:sz w:val="24"/>
          <w:szCs w:val="24"/>
        </w:rPr>
        <w:t xml:space="preserve"> did not produce </w:t>
      </w:r>
      <w:r w:rsidR="00292DD0">
        <w:rPr>
          <w:rFonts w:ascii="Times New Roman" w:hAnsi="Times New Roman"/>
          <w:sz w:val="24"/>
          <w:szCs w:val="24"/>
        </w:rPr>
        <w:t xml:space="preserve">any </w:t>
      </w:r>
      <w:r w:rsidRPr="008D63E5">
        <w:rPr>
          <w:rFonts w:ascii="Times New Roman" w:hAnsi="Times New Roman"/>
          <w:sz w:val="24"/>
          <w:szCs w:val="24"/>
        </w:rPr>
        <w:t>amplicon</w:t>
      </w:r>
      <w:r w:rsidR="00292DD0">
        <w:rPr>
          <w:rFonts w:ascii="Times New Roman" w:hAnsi="Times New Roman"/>
          <w:sz w:val="24"/>
          <w:szCs w:val="24"/>
        </w:rPr>
        <w:t>s</w:t>
      </w:r>
      <w:r w:rsidRPr="008D63E5">
        <w:rPr>
          <w:rFonts w:ascii="Times New Roman" w:hAnsi="Times New Roman"/>
          <w:sz w:val="24"/>
          <w:szCs w:val="24"/>
        </w:rPr>
        <w:t xml:space="preserve"> when using primer sets targeting general bacterial 16S rRNA gene sequences, which demonstrated</w:t>
      </w:r>
      <w:r>
        <w:rPr>
          <w:rFonts w:ascii="Times New Roman" w:hAnsi="Times New Roman"/>
          <w:sz w:val="24"/>
          <w:szCs w:val="24"/>
        </w:rPr>
        <w:t xml:space="preserve"> the</w:t>
      </w:r>
      <w:r w:rsidRPr="008D63E5">
        <w:rPr>
          <w:rFonts w:ascii="Times New Roman" w:hAnsi="Times New Roman"/>
          <w:sz w:val="24"/>
          <w:szCs w:val="24"/>
        </w:rPr>
        <w:t xml:space="preserve"> </w:t>
      </w:r>
      <w:r w:rsidRPr="00AD4090">
        <w:rPr>
          <w:rFonts w:ascii="Times New Roman" w:hAnsi="Times New Roman"/>
          <w:noProof/>
          <w:sz w:val="24"/>
          <w:szCs w:val="24"/>
        </w:rPr>
        <w:t>efficient</w:t>
      </w:r>
      <w:r w:rsidRPr="008D63E5">
        <w:rPr>
          <w:rFonts w:ascii="Times New Roman" w:hAnsi="Times New Roman"/>
          <w:sz w:val="24"/>
          <w:szCs w:val="24"/>
        </w:rPr>
        <w:t xml:space="preserve"> separation of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8D63E5">
        <w:rPr>
          <w:rFonts w:ascii="Times New Roman" w:hAnsi="Times New Roman"/>
          <w:sz w:val="24"/>
          <w:szCs w:val="24"/>
        </w:rPr>
        <w:t xml:space="preserve">DNA from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8D63E5">
        <w:rPr>
          <w:rFonts w:ascii="Times New Roman" w:hAnsi="Times New Roman"/>
          <w:sz w:val="24"/>
          <w:szCs w:val="24"/>
        </w:rPr>
        <w:t xml:space="preserve">RNA. A 10 µl of RNA sample was used to make cDNA by using SuperScript® VILO cDNA synthesis kit (Life Technologies, Grand Island, NY). The DNA and cDNA samples were saved at -20°C for subsequent qPCR and sequencing analysis. </w:t>
      </w:r>
    </w:p>
    <w:p w14:paraId="4B096B78" w14:textId="5509501F" w:rsidR="003B6AA9" w:rsidRDefault="003B6AA9" w:rsidP="003B6AA9">
      <w:pPr>
        <w:pStyle w:val="Style2"/>
        <w:rPr>
          <w:sz w:val="24"/>
          <w:szCs w:val="24"/>
        </w:rPr>
      </w:pPr>
      <w:bookmarkStart w:id="3" w:name="_Toc410228377"/>
      <w:r w:rsidRPr="008D63E5">
        <w:rPr>
          <w:sz w:val="24"/>
          <w:szCs w:val="24"/>
        </w:rPr>
        <w:t>Quantitative PCR</w:t>
      </w:r>
      <w:bookmarkEnd w:id="3"/>
    </w:p>
    <w:p w14:paraId="02AA4E50" w14:textId="14C86262" w:rsidR="00D11261" w:rsidRDefault="00CB6C2E" w:rsidP="00D11261">
      <w:pPr>
        <w:pStyle w:val="Style2"/>
        <w:rPr>
          <w:b w:val="0"/>
          <w:sz w:val="24"/>
          <w:szCs w:val="24"/>
        </w:rPr>
      </w:pPr>
      <w:r w:rsidRPr="00CB6C2E">
        <w:rPr>
          <w:b w:val="0"/>
          <w:sz w:val="24"/>
          <w:szCs w:val="24"/>
        </w:rPr>
        <w:t xml:space="preserve">In laboratory experiments, a multiplex qPCR method described elsewhere was used to quantify the 16S rRNA gene and </w:t>
      </w:r>
      <w:r w:rsidRPr="00DA1121">
        <w:rPr>
          <w:b w:val="0"/>
          <w:noProof/>
          <w:sz w:val="24"/>
          <w:szCs w:val="24"/>
        </w:rPr>
        <w:t>reverse transcribe</w:t>
      </w:r>
      <w:r w:rsidRPr="00CB6C2E">
        <w:rPr>
          <w:b w:val="0"/>
          <w:sz w:val="24"/>
          <w:szCs w:val="24"/>
        </w:rPr>
        <w:t xml:space="preserve"> 16S rRNA for both sample (</w:t>
      </w:r>
      <w:r w:rsidRPr="00CB6C2E">
        <w:rPr>
          <w:b w:val="0"/>
          <w:i/>
          <w:sz w:val="24"/>
          <w:szCs w:val="24"/>
        </w:rPr>
        <w:t>E. coli)</w:t>
      </w:r>
      <w:r w:rsidRPr="00CB6C2E">
        <w:rPr>
          <w:b w:val="0"/>
          <w:sz w:val="24"/>
          <w:szCs w:val="24"/>
        </w:rPr>
        <w:t xml:space="preserve"> and reference (</w:t>
      </w:r>
      <w:r w:rsidRPr="00CB6C2E">
        <w:rPr>
          <w:b w:val="0"/>
          <w:i/>
          <w:sz w:val="24"/>
          <w:szCs w:val="24"/>
        </w:rPr>
        <w:t>P. fluorescens)</w:t>
      </w:r>
      <w:r>
        <w:rPr>
          <w:b w:val="0"/>
          <w:i/>
          <w:sz w:val="24"/>
          <w:szCs w:val="24"/>
        </w:rPr>
        <w:t xml:space="preserve">. </w:t>
      </w:r>
      <w:r w:rsidR="00CE0672" w:rsidRPr="00CE0672">
        <w:rPr>
          <w:b w:val="0"/>
          <w:sz w:val="24"/>
          <w:szCs w:val="24"/>
        </w:rPr>
        <w:t xml:space="preserve">Thus, prior to DNA/RNA co-extraction, </w:t>
      </w:r>
      <w:r w:rsidR="00CE0672" w:rsidRPr="00CE0672">
        <w:rPr>
          <w:b w:val="0"/>
          <w:i/>
          <w:sz w:val="24"/>
          <w:szCs w:val="24"/>
        </w:rPr>
        <w:t xml:space="preserve">E. coli </w:t>
      </w:r>
      <w:r w:rsidR="00CE0672" w:rsidRPr="00CE0672">
        <w:rPr>
          <w:b w:val="0"/>
          <w:sz w:val="24"/>
          <w:szCs w:val="24"/>
        </w:rPr>
        <w:t>samples were spiked with 5 µl of genomic DNA (1.1×10</w:t>
      </w:r>
      <w:r w:rsidR="00CE0672" w:rsidRPr="00CE0672">
        <w:rPr>
          <w:b w:val="0"/>
          <w:sz w:val="24"/>
          <w:szCs w:val="24"/>
          <w:vertAlign w:val="superscript"/>
        </w:rPr>
        <w:t>6</w:t>
      </w:r>
      <w:r w:rsidR="00CE0672" w:rsidRPr="00CE0672">
        <w:rPr>
          <w:b w:val="0"/>
          <w:sz w:val="24"/>
          <w:szCs w:val="24"/>
        </w:rPr>
        <w:t xml:space="preserve"> copies of 16S rRNA gene/µl) and 5 µl 16S rRNA extracts (8.6×10</w:t>
      </w:r>
      <w:r w:rsidR="00CE0672" w:rsidRPr="00CE0672">
        <w:rPr>
          <w:b w:val="0"/>
          <w:sz w:val="24"/>
          <w:szCs w:val="24"/>
          <w:vertAlign w:val="superscript"/>
        </w:rPr>
        <w:t>9</w:t>
      </w:r>
      <w:r w:rsidR="00CE0672" w:rsidRPr="00CE0672">
        <w:rPr>
          <w:b w:val="0"/>
          <w:sz w:val="24"/>
          <w:szCs w:val="24"/>
        </w:rPr>
        <w:t xml:space="preserve"> copies/µl) from </w:t>
      </w:r>
      <w:r w:rsidR="00CE0672" w:rsidRPr="00CE0672">
        <w:rPr>
          <w:b w:val="0"/>
          <w:i/>
          <w:sz w:val="24"/>
          <w:szCs w:val="24"/>
        </w:rPr>
        <w:t>P</w:t>
      </w:r>
      <w:r w:rsidR="00CE0672" w:rsidRPr="00CE0672">
        <w:rPr>
          <w:b w:val="0"/>
          <w:bCs/>
          <w:i/>
          <w:iCs/>
          <w:sz w:val="24"/>
          <w:szCs w:val="24"/>
        </w:rPr>
        <w:t>seudomonas</w:t>
      </w:r>
      <w:r w:rsidR="00CE0672" w:rsidRPr="00CE0672">
        <w:rPr>
          <w:b w:val="0"/>
          <w:i/>
          <w:sz w:val="24"/>
          <w:szCs w:val="24"/>
        </w:rPr>
        <w:t xml:space="preserve"> </w:t>
      </w:r>
      <w:r w:rsidR="00CE0672" w:rsidRPr="00CE0672">
        <w:rPr>
          <w:b w:val="0"/>
          <w:i/>
          <w:noProof/>
          <w:sz w:val="24"/>
          <w:szCs w:val="24"/>
        </w:rPr>
        <w:t>fluorescens</w:t>
      </w:r>
      <w:r w:rsidR="00CE0672" w:rsidRPr="00CE0672">
        <w:rPr>
          <w:b w:val="0"/>
          <w:sz w:val="24"/>
          <w:szCs w:val="24"/>
        </w:rPr>
        <w:t>.</w:t>
      </w:r>
      <w:r w:rsidR="00CE0672" w:rsidRPr="008D63E5">
        <w:rPr>
          <w:sz w:val="24"/>
          <w:szCs w:val="24"/>
        </w:rPr>
        <w:t xml:space="preserve"> </w:t>
      </w:r>
      <w:r w:rsidR="003B6AA9" w:rsidRPr="003B6AA9">
        <w:rPr>
          <w:b w:val="0"/>
          <w:sz w:val="24"/>
          <w:szCs w:val="24"/>
        </w:rPr>
        <w:t xml:space="preserve">The primer-probe sets for </w:t>
      </w:r>
      <w:r w:rsidR="003B6AA9" w:rsidRPr="003B6AA9">
        <w:rPr>
          <w:b w:val="0"/>
          <w:i/>
          <w:sz w:val="24"/>
          <w:szCs w:val="24"/>
        </w:rPr>
        <w:t>E. coli</w:t>
      </w:r>
      <w:r w:rsidR="003B6AA9" w:rsidRPr="003B6AA9">
        <w:rPr>
          <w:b w:val="0"/>
          <w:sz w:val="24"/>
          <w:szCs w:val="24"/>
        </w:rPr>
        <w:t xml:space="preserve"> 16S rRNA gene included forward primer: GGGAGTAAAGTTAATACCTTTG, reverse primer: CCAGTATCAGATGCAGTTC, and probe: TCACATCTGACTTAACAAACCGCCT-FAM. For </w:t>
      </w:r>
      <w:r w:rsidR="003B6AA9" w:rsidRPr="003B6AA9">
        <w:rPr>
          <w:b w:val="0"/>
          <w:i/>
          <w:sz w:val="24"/>
          <w:szCs w:val="24"/>
        </w:rPr>
        <w:t>P. fluorescens</w:t>
      </w:r>
      <w:r w:rsidR="003B6AA9" w:rsidRPr="003B6AA9">
        <w:rPr>
          <w:b w:val="0"/>
          <w:sz w:val="24"/>
          <w:szCs w:val="24"/>
        </w:rPr>
        <w:t xml:space="preserve"> 16S rRNA gene, they included forward primer: CCTTGTCCTTAGTTACCAG, reverse primer: CTCTGTACCGACCATTGTA, and probe: CACTCTAAGGAGACTGCCGGTGAC-HEX. Each multiplex qPCR reaction included 10 µl of 2× TaqMan® universal PCR master mix (Life </w:t>
      </w:r>
      <w:r w:rsidR="003B6AA9" w:rsidRPr="00F439E3">
        <w:rPr>
          <w:b w:val="0"/>
          <w:sz w:val="24"/>
          <w:szCs w:val="24"/>
        </w:rPr>
        <w:t>technologies</w:t>
      </w:r>
      <w:r w:rsidR="003B6AA9" w:rsidRPr="003B6AA9">
        <w:rPr>
          <w:b w:val="0"/>
          <w:sz w:val="24"/>
          <w:szCs w:val="24"/>
        </w:rPr>
        <w:t xml:space="preserve">, Grand Island, NY), 650 nM of each forward and reverse primer, 200 nM of each probe, 0.04 mg/ml bovine serum albumin (Sigma, St. Louis, MO) and 4 µl sample DNA or cDNA. The amplification was performed on an iCycler </w:t>
      </w:r>
      <w:r w:rsidR="003B6AA9" w:rsidRPr="003B6AA9">
        <w:rPr>
          <w:b w:val="0"/>
          <w:sz w:val="24"/>
          <w:szCs w:val="24"/>
        </w:rPr>
        <w:lastRenderedPageBreak/>
        <w:t xml:space="preserve">iQ5 RT-PCR detection system (Bio-Rad Laboratories, Hercules, CA) using the following temperature program: 10 min of denaturation at 95°C and 40 cycles of 15 s of denaturation at 95°C and 1 min of annealing/extension at 58°C and 30 s further extension at 72°C. Standard curves were prepared by performing PCR amplification with a 10-fold serial dilution of </w:t>
      </w:r>
      <w:r w:rsidR="003B6AA9" w:rsidRPr="003B6AA9">
        <w:rPr>
          <w:b w:val="0"/>
          <w:i/>
          <w:sz w:val="24"/>
          <w:szCs w:val="24"/>
        </w:rPr>
        <w:t>E. coli</w:t>
      </w:r>
      <w:r w:rsidR="003B6AA9" w:rsidRPr="003B6AA9">
        <w:rPr>
          <w:b w:val="0"/>
          <w:sz w:val="24"/>
          <w:szCs w:val="24"/>
        </w:rPr>
        <w:t xml:space="preserve"> and </w:t>
      </w:r>
      <w:r w:rsidR="003B6AA9" w:rsidRPr="003B6AA9">
        <w:rPr>
          <w:b w:val="0"/>
          <w:i/>
          <w:sz w:val="24"/>
          <w:szCs w:val="24"/>
        </w:rPr>
        <w:t>P. fluorescens</w:t>
      </w:r>
      <w:r w:rsidR="003B6AA9" w:rsidRPr="003B6AA9">
        <w:rPr>
          <w:b w:val="0"/>
          <w:sz w:val="24"/>
          <w:szCs w:val="24"/>
        </w:rPr>
        <w:t xml:space="preserve"> genomic DNA mixture with similar 16S rRNA gene copy numbers </w:t>
      </w:r>
      <w:r w:rsidR="003B6AA9" w:rsidRPr="00F439E3">
        <w:rPr>
          <w:b w:val="0"/>
          <w:noProof/>
          <w:sz w:val="24"/>
          <w:szCs w:val="24"/>
        </w:rPr>
        <w:t>across</w:t>
      </w:r>
      <w:r w:rsidR="003B6AA9" w:rsidRPr="003B6AA9">
        <w:rPr>
          <w:b w:val="0"/>
          <w:sz w:val="24"/>
          <w:szCs w:val="24"/>
        </w:rPr>
        <w:t xml:space="preserve"> five orders of magnitude. The qPCR standards were prepared with the genomic DNA extracted from pure </w:t>
      </w:r>
      <w:r w:rsidR="003B6AA9" w:rsidRPr="003B6AA9">
        <w:rPr>
          <w:b w:val="0"/>
          <w:i/>
          <w:sz w:val="24"/>
          <w:szCs w:val="24"/>
        </w:rPr>
        <w:t>E. coli</w:t>
      </w:r>
      <w:r w:rsidR="003B6AA9" w:rsidRPr="003B6AA9">
        <w:rPr>
          <w:b w:val="0"/>
          <w:sz w:val="24"/>
          <w:szCs w:val="24"/>
        </w:rPr>
        <w:t xml:space="preserve"> and </w:t>
      </w:r>
      <w:r w:rsidR="003B6AA9" w:rsidRPr="003B6AA9">
        <w:rPr>
          <w:b w:val="0"/>
          <w:i/>
          <w:sz w:val="24"/>
          <w:szCs w:val="24"/>
        </w:rPr>
        <w:t>P. fluorescens</w:t>
      </w:r>
      <w:r w:rsidR="003B6AA9" w:rsidRPr="003B6AA9">
        <w:rPr>
          <w:b w:val="0"/>
          <w:sz w:val="24"/>
          <w:szCs w:val="24"/>
        </w:rPr>
        <w:t xml:space="preserve"> bacterial cultures. Detailed protocols including extraction, purification, and quantification of DNA standards are reported </w:t>
      </w:r>
      <w:r w:rsidR="00FE1090" w:rsidRPr="00FE1090">
        <w:rPr>
          <w:b w:val="0"/>
          <w:sz w:val="24"/>
          <w:szCs w:val="24"/>
        </w:rPr>
        <w:t>elsewhere</w:t>
      </w:r>
      <w:r w:rsidR="00ED5BFE">
        <w:rPr>
          <w:b w:val="0"/>
          <w:sz w:val="24"/>
          <w:szCs w:val="24"/>
          <w:vertAlign w:val="superscript"/>
        </w:rPr>
        <w:t>3</w:t>
      </w:r>
      <w:r w:rsidR="003B6AA9" w:rsidRPr="00FE1090">
        <w:rPr>
          <w:b w:val="0"/>
          <w:sz w:val="24"/>
          <w:szCs w:val="24"/>
        </w:rPr>
        <w:t>.</w:t>
      </w:r>
      <w:r w:rsidR="003B6AA9" w:rsidRPr="003B6AA9">
        <w:rPr>
          <w:b w:val="0"/>
          <w:sz w:val="24"/>
          <w:szCs w:val="24"/>
        </w:rPr>
        <w:t xml:space="preserve"> PCR amplification for each sample and standar</w:t>
      </w:r>
      <w:r w:rsidR="00D11261">
        <w:rPr>
          <w:b w:val="0"/>
          <w:sz w:val="24"/>
          <w:szCs w:val="24"/>
        </w:rPr>
        <w:t xml:space="preserve">d were performed in triplicates. </w:t>
      </w:r>
    </w:p>
    <w:p w14:paraId="2A5756DF" w14:textId="644C3C56" w:rsidR="00D11261" w:rsidRDefault="00F439E3" w:rsidP="00CB6C2E">
      <w:pPr>
        <w:pStyle w:val="Style2"/>
        <w:ind w:firstLine="720"/>
        <w:rPr>
          <w:b w:val="0"/>
          <w:sz w:val="24"/>
          <w:szCs w:val="24"/>
        </w:rPr>
      </w:pPr>
      <w:r w:rsidRPr="00F439E3">
        <w:rPr>
          <w:b w:val="0"/>
          <w:noProof/>
          <w:sz w:val="24"/>
          <w:szCs w:val="24"/>
        </w:rPr>
        <w:t>In order t</w:t>
      </w:r>
      <w:r w:rsidR="00CB6C2E" w:rsidRPr="00F439E3">
        <w:rPr>
          <w:b w:val="0"/>
          <w:noProof/>
          <w:sz w:val="24"/>
          <w:szCs w:val="24"/>
        </w:rPr>
        <w:t>o quantify the 16S rRNA and 16S rRNA gene from bioaerosols collected outdoors</w:t>
      </w:r>
      <w:r w:rsidR="00CB6C2E" w:rsidRPr="00CB6C2E">
        <w:rPr>
          <w:b w:val="0"/>
          <w:sz w:val="24"/>
          <w:szCs w:val="24"/>
        </w:rPr>
        <w:t xml:space="preserve">, </w:t>
      </w:r>
      <w:r w:rsidR="00CB6C2E" w:rsidRPr="00F439E3">
        <w:rPr>
          <w:b w:val="0"/>
          <w:noProof/>
          <w:sz w:val="24"/>
          <w:szCs w:val="24"/>
        </w:rPr>
        <w:t>a SYBR-Green-based</w:t>
      </w:r>
      <w:r w:rsidR="00CB6C2E" w:rsidRPr="00CB6C2E">
        <w:rPr>
          <w:b w:val="0"/>
          <w:sz w:val="24"/>
          <w:szCs w:val="24"/>
        </w:rPr>
        <w:t xml:space="preserve"> qPCR assay was performed on iCycler iQ5 RT-PCR detection system (Bio-Rad Laboratories, Hercules, CA)</w:t>
      </w:r>
      <w:r w:rsidR="00CB6C2E">
        <w:rPr>
          <w:b w:val="0"/>
          <w:sz w:val="24"/>
          <w:szCs w:val="24"/>
        </w:rPr>
        <w:t xml:space="preserve">. </w:t>
      </w:r>
      <w:r w:rsidR="00D11261" w:rsidRPr="00D11261">
        <w:rPr>
          <w:b w:val="0"/>
          <w:sz w:val="24"/>
          <w:szCs w:val="24"/>
        </w:rPr>
        <w:t xml:space="preserve">The universal primer sets targeting bacterial 16S rRNA gene included forward primer: 5’-TCCTACGGGAGGCAGCAGT-3’ and reverse primer: 5’-GGACT ACCAGGGTATCTAATCCTGTT-3’ with an amplicon size of 466 bp on the reference </w:t>
      </w:r>
      <w:r w:rsidR="00D11261" w:rsidRPr="00D11261">
        <w:rPr>
          <w:b w:val="0"/>
          <w:i/>
          <w:sz w:val="24"/>
          <w:szCs w:val="24"/>
        </w:rPr>
        <w:t xml:space="preserve">E. coli </w:t>
      </w:r>
      <w:r w:rsidR="00D11261" w:rsidRPr="00D11261">
        <w:rPr>
          <w:b w:val="0"/>
          <w:sz w:val="24"/>
          <w:szCs w:val="24"/>
        </w:rPr>
        <w:t xml:space="preserve">genome. Each 20 µl reaction contained 10 µl of 2× SYBR green supermix (Bio-Rad Laboratories, Hercules, CA), 2 µl of each 2.5 µM primer, 5 µl of template DNA, and 1 µl PCR-grade water. The thermocycler was programmed for 10 min of denaturation at </w:t>
      </w:r>
      <w:r w:rsidR="00D11261" w:rsidRPr="00F439E3">
        <w:rPr>
          <w:b w:val="0"/>
          <w:noProof/>
          <w:sz w:val="24"/>
          <w:szCs w:val="24"/>
        </w:rPr>
        <w:t>95°C</w:t>
      </w:r>
      <w:r w:rsidR="00D11261" w:rsidRPr="00D11261">
        <w:rPr>
          <w:b w:val="0"/>
          <w:sz w:val="24"/>
          <w:szCs w:val="24"/>
        </w:rPr>
        <w:t xml:space="preserve"> and 40 cycles of 15 s of denaturation at 95°C and 1 min of annealing/extension at 60°C. Upon completion of PCR amplification, a melt curve </w:t>
      </w:r>
      <w:r w:rsidR="003916E4">
        <w:rPr>
          <w:b w:val="0"/>
          <w:sz w:val="24"/>
          <w:szCs w:val="24"/>
        </w:rPr>
        <w:t>analysis</w:t>
      </w:r>
      <w:r w:rsidR="003916E4" w:rsidRPr="00D11261">
        <w:rPr>
          <w:b w:val="0"/>
          <w:sz w:val="24"/>
          <w:szCs w:val="24"/>
        </w:rPr>
        <w:t xml:space="preserve"> </w:t>
      </w:r>
      <w:r w:rsidR="00D11261" w:rsidRPr="00D11261">
        <w:rPr>
          <w:b w:val="0"/>
          <w:sz w:val="24"/>
          <w:szCs w:val="24"/>
        </w:rPr>
        <w:t xml:space="preserve">was performed to check the purity of generated amplicons. A 10-fold serial dilution of </w:t>
      </w:r>
      <w:r w:rsidR="00D11261" w:rsidRPr="00D11261">
        <w:rPr>
          <w:b w:val="0"/>
          <w:i/>
          <w:sz w:val="24"/>
          <w:szCs w:val="24"/>
        </w:rPr>
        <w:t>E. coli</w:t>
      </w:r>
      <w:r w:rsidR="00D11261" w:rsidRPr="00D11261">
        <w:rPr>
          <w:b w:val="0"/>
          <w:sz w:val="24"/>
          <w:szCs w:val="24"/>
        </w:rPr>
        <w:t xml:space="preserve"> genomic DNA was amplified with samples to serve as a standard curve on each reaction plate. </w:t>
      </w:r>
    </w:p>
    <w:p w14:paraId="3B9D9A94" w14:textId="2A11CCF9" w:rsidR="005408CF" w:rsidRDefault="00572BB1" w:rsidP="006E3D01">
      <w:pPr>
        <w:pStyle w:val="Style3"/>
      </w:pPr>
      <w:bookmarkStart w:id="4" w:name="_Toc410228378"/>
      <w:r w:rsidRPr="008D63E5">
        <w:t>Sequence Analysis</w:t>
      </w:r>
      <w:bookmarkEnd w:id="4"/>
      <w:r w:rsidRPr="008D63E5">
        <w:tab/>
      </w:r>
    </w:p>
    <w:p w14:paraId="6071E7DC" w14:textId="16DEC0B6" w:rsidR="00572BB1" w:rsidRDefault="00810121" w:rsidP="00572BB1">
      <w:pPr>
        <w:tabs>
          <w:tab w:val="left" w:pos="1293"/>
          <w:tab w:val="left" w:pos="2813"/>
        </w:tabs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For </w:t>
      </w:r>
      <w:r w:rsidR="00681421">
        <w:rPr>
          <w:rFonts w:ascii="Times New Roman" w:hAnsi="Times New Roman"/>
          <w:sz w:val="24"/>
          <w:szCs w:val="24"/>
        </w:rPr>
        <w:t xml:space="preserve">the </w:t>
      </w:r>
      <w:r w:rsidR="00327C75">
        <w:rPr>
          <w:rFonts w:ascii="Times New Roman" w:hAnsi="Times New Roman"/>
          <w:sz w:val="24"/>
          <w:szCs w:val="24"/>
        </w:rPr>
        <w:t xml:space="preserve">air </w:t>
      </w:r>
      <w:r>
        <w:rPr>
          <w:rFonts w:ascii="Times New Roman" w:hAnsi="Times New Roman"/>
          <w:sz w:val="24"/>
          <w:szCs w:val="24"/>
        </w:rPr>
        <w:t>s</w:t>
      </w:r>
      <w:r w:rsidR="006E3D01">
        <w:rPr>
          <w:rFonts w:ascii="Times New Roman" w:hAnsi="Times New Roman"/>
          <w:sz w:val="24"/>
          <w:szCs w:val="24"/>
        </w:rPr>
        <w:t>ample collected by BioSampler</w:t>
      </w:r>
      <w:r>
        <w:rPr>
          <w:rFonts w:ascii="Times New Roman" w:hAnsi="Times New Roman"/>
          <w:sz w:val="24"/>
          <w:szCs w:val="24"/>
        </w:rPr>
        <w:t xml:space="preserve"> on </w:t>
      </w:r>
      <w:r w:rsidRPr="008D63E5">
        <w:rPr>
          <w:rFonts w:ascii="Times New Roman" w:hAnsi="Times New Roman"/>
          <w:sz w:val="24"/>
          <w:szCs w:val="24"/>
        </w:rPr>
        <w:t xml:space="preserve">Aug. </w:t>
      </w:r>
      <w:r w:rsidRPr="00F439E3">
        <w:rPr>
          <w:rFonts w:ascii="Times New Roman" w:hAnsi="Times New Roman"/>
          <w:noProof/>
          <w:sz w:val="24"/>
          <w:szCs w:val="24"/>
        </w:rPr>
        <w:t>6</w:t>
      </w:r>
      <w:r w:rsidRPr="00F439E3">
        <w:rPr>
          <w:rFonts w:ascii="Times New Roman" w:hAnsi="Times New Roman"/>
          <w:noProof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2014, two sample fractions, the pellet and supernatant lipids were subjected to pyrosequencing analysis separately. </w:t>
      </w:r>
      <w:r w:rsidR="00572BB1">
        <w:rPr>
          <w:rFonts w:ascii="Times New Roman" w:hAnsi="Times New Roman"/>
          <w:sz w:val="24"/>
          <w:szCs w:val="24"/>
        </w:rPr>
        <w:t xml:space="preserve">In order to generate one </w:t>
      </w:r>
      <w:r w:rsidR="00D6715E">
        <w:rPr>
          <w:rFonts w:ascii="Times New Roman" w:hAnsi="Times New Roman"/>
          <w:sz w:val="24"/>
          <w:szCs w:val="24"/>
        </w:rPr>
        <w:t xml:space="preserve">sequencing </w:t>
      </w:r>
      <w:r w:rsidR="00572BB1">
        <w:rPr>
          <w:rFonts w:ascii="Times New Roman" w:hAnsi="Times New Roman"/>
          <w:sz w:val="24"/>
          <w:szCs w:val="24"/>
        </w:rPr>
        <w:t xml:space="preserve">data set </w:t>
      </w:r>
      <w:r w:rsidR="00572BB1">
        <w:rPr>
          <w:rFonts w:ascii="Times New Roman" w:hAnsi="Times New Roman" w:hint="eastAsia"/>
          <w:sz w:val="24"/>
          <w:szCs w:val="24"/>
        </w:rPr>
        <w:t>for</w:t>
      </w:r>
      <w:r w:rsidR="006E3D01">
        <w:rPr>
          <w:rFonts w:ascii="Times New Roman" w:hAnsi="Times New Roman"/>
          <w:sz w:val="24"/>
          <w:szCs w:val="24"/>
        </w:rPr>
        <w:t xml:space="preserve"> two fractions of</w:t>
      </w:r>
      <w:r w:rsidR="00F439E3">
        <w:rPr>
          <w:rFonts w:ascii="Times New Roman" w:hAnsi="Times New Roman"/>
          <w:sz w:val="24"/>
          <w:szCs w:val="24"/>
        </w:rPr>
        <w:t xml:space="preserve"> the</w:t>
      </w:r>
      <w:r w:rsidR="006E3D01">
        <w:rPr>
          <w:rFonts w:ascii="Times New Roman" w:hAnsi="Times New Roman"/>
          <w:sz w:val="24"/>
          <w:szCs w:val="24"/>
        </w:rPr>
        <w:t xml:space="preserve"> </w:t>
      </w:r>
      <w:r w:rsidR="00327C75" w:rsidRPr="00F439E3">
        <w:rPr>
          <w:rFonts w:ascii="Times New Roman" w:hAnsi="Times New Roman" w:hint="eastAsia"/>
          <w:noProof/>
          <w:sz w:val="24"/>
          <w:szCs w:val="24"/>
        </w:rPr>
        <w:t>sample</w:t>
      </w:r>
      <w:r w:rsidR="00327C75">
        <w:rPr>
          <w:rFonts w:ascii="Times New Roman" w:hAnsi="Times New Roman" w:hint="eastAsia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16S rRNA or 16S rRNA gene </w:t>
      </w:r>
      <w:r w:rsidR="00572BB1">
        <w:rPr>
          <w:rFonts w:ascii="Times New Roman" w:hAnsi="Times New Roman"/>
          <w:sz w:val="24"/>
          <w:szCs w:val="24"/>
        </w:rPr>
        <w:t xml:space="preserve">sequences from two data sets representing the pellet and supernatant </w:t>
      </w:r>
      <w:r w:rsidR="00572BB1" w:rsidRPr="00F439E3">
        <w:rPr>
          <w:rFonts w:ascii="Times New Roman" w:hAnsi="Times New Roman"/>
          <w:noProof/>
          <w:sz w:val="24"/>
          <w:szCs w:val="24"/>
        </w:rPr>
        <w:t>liquid</w:t>
      </w:r>
      <w:r w:rsidR="00572BB1">
        <w:rPr>
          <w:rFonts w:ascii="Times New Roman" w:hAnsi="Times New Roman"/>
          <w:sz w:val="24"/>
          <w:szCs w:val="24"/>
        </w:rPr>
        <w:t xml:space="preserve"> were randomly picked and combined after quality control check</w:t>
      </w:r>
      <w:r w:rsidR="00572BB1">
        <w:rPr>
          <w:rFonts w:ascii="Times New Roman" w:hAnsi="Times New Roman" w:hint="eastAsia"/>
          <w:sz w:val="24"/>
          <w:szCs w:val="24"/>
        </w:rPr>
        <w:t xml:space="preserve">. The number of picked sequences from each data set was </w:t>
      </w:r>
      <w:r w:rsidR="00572BB1">
        <w:rPr>
          <w:rFonts w:ascii="Times New Roman" w:hAnsi="Times New Roman"/>
          <w:sz w:val="24"/>
          <w:szCs w:val="24"/>
        </w:rPr>
        <w:t>weighted</w:t>
      </w:r>
      <w:r w:rsidR="00572BB1">
        <w:rPr>
          <w:rFonts w:ascii="Times New Roman" w:hAnsi="Times New Roman" w:hint="eastAsia"/>
          <w:sz w:val="24"/>
          <w:szCs w:val="24"/>
        </w:rPr>
        <w:t xml:space="preserve"> by the </w:t>
      </w:r>
      <w:r w:rsidR="00572BB1">
        <w:rPr>
          <w:rFonts w:ascii="Times New Roman" w:hAnsi="Times New Roman"/>
          <w:sz w:val="24"/>
          <w:szCs w:val="24"/>
        </w:rPr>
        <w:t>abundance of 16S rRNA gene</w:t>
      </w:r>
      <w:r w:rsidR="00572BB1">
        <w:rPr>
          <w:rFonts w:ascii="Times New Roman" w:hAnsi="Times New Roman" w:hint="eastAsia"/>
          <w:sz w:val="24"/>
          <w:szCs w:val="24"/>
        </w:rPr>
        <w:t xml:space="preserve"> </w:t>
      </w:r>
      <w:r w:rsidR="00572BB1">
        <w:rPr>
          <w:rFonts w:ascii="Times New Roman" w:hAnsi="Times New Roman"/>
          <w:sz w:val="24"/>
          <w:szCs w:val="24"/>
        </w:rPr>
        <w:t xml:space="preserve">copy number </w:t>
      </w:r>
      <w:r w:rsidR="00572BB1">
        <w:rPr>
          <w:rFonts w:ascii="Times New Roman" w:hAnsi="Times New Roman" w:hint="eastAsia"/>
          <w:sz w:val="24"/>
          <w:szCs w:val="24"/>
        </w:rPr>
        <w:t>for each sample</w:t>
      </w:r>
      <w:r w:rsidR="00572BB1">
        <w:rPr>
          <w:rFonts w:ascii="Times New Roman" w:hAnsi="Times New Roman"/>
          <w:sz w:val="24"/>
          <w:szCs w:val="24"/>
        </w:rPr>
        <w:t xml:space="preserve"> from qPCR assay. </w:t>
      </w:r>
    </w:p>
    <w:p w14:paraId="18B9FAEB" w14:textId="686CC747" w:rsidR="009C38C4" w:rsidRPr="009C38C4" w:rsidRDefault="009C38C4" w:rsidP="009C38C4">
      <w:pPr>
        <w:pStyle w:val="Style2"/>
        <w:rPr>
          <w:sz w:val="24"/>
          <w:szCs w:val="24"/>
        </w:rPr>
      </w:pPr>
      <w:bookmarkStart w:id="5" w:name="_Toc410228383"/>
      <w:r w:rsidRPr="008D63E5">
        <w:rPr>
          <w:sz w:val="24"/>
          <w:szCs w:val="24"/>
        </w:rPr>
        <w:t>General Characteristics of Outdoor Bioaerosols</w:t>
      </w:r>
      <w:bookmarkEnd w:id="5"/>
    </w:p>
    <w:p w14:paraId="162477EE" w14:textId="593EC673" w:rsidR="00AA5635" w:rsidRDefault="00387404" w:rsidP="00C547F3">
      <w:pPr>
        <w:spacing w:after="0" w:line="480" w:lineRule="auto"/>
        <w:rPr>
          <w:sz w:val="24"/>
          <w:szCs w:val="24"/>
        </w:rPr>
      </w:pPr>
      <w:r w:rsidRPr="008D63E5">
        <w:rPr>
          <w:rFonts w:ascii="Times New Roman" w:hAnsi="Times New Roman"/>
          <w:sz w:val="24"/>
          <w:szCs w:val="24"/>
        </w:rPr>
        <w:t xml:space="preserve">A range of 27-173 unique bacterial genera </w:t>
      </w:r>
      <w:r w:rsidRPr="00F439E3">
        <w:rPr>
          <w:rFonts w:ascii="Times New Roman" w:hAnsi="Times New Roman"/>
          <w:noProof/>
          <w:sz w:val="24"/>
          <w:szCs w:val="24"/>
        </w:rPr>
        <w:t>were</w:t>
      </w:r>
      <w:r w:rsidRPr="008D63E5">
        <w:rPr>
          <w:rFonts w:ascii="Times New Roman" w:hAnsi="Times New Roman"/>
          <w:sz w:val="24"/>
          <w:szCs w:val="24"/>
        </w:rPr>
        <w:t xml:space="preserve"> identified with 16S rRNA gene or 16S rRNA sequences </w:t>
      </w:r>
      <w:r>
        <w:rPr>
          <w:rFonts w:ascii="Times New Roman" w:hAnsi="Times New Roman"/>
          <w:sz w:val="24"/>
          <w:szCs w:val="24"/>
        </w:rPr>
        <w:t>in different samples</w:t>
      </w:r>
      <w:r w:rsidRPr="008D63E5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8D63E5">
        <w:rPr>
          <w:rFonts w:ascii="Times New Roman" w:hAnsi="Times New Roman"/>
          <w:sz w:val="24"/>
          <w:szCs w:val="24"/>
        </w:rPr>
        <w:t xml:space="preserve">number of </w:t>
      </w:r>
      <w:r>
        <w:rPr>
          <w:rFonts w:ascii="Times New Roman" w:hAnsi="Times New Roman"/>
          <w:sz w:val="24"/>
          <w:szCs w:val="24"/>
        </w:rPr>
        <w:t xml:space="preserve">unique </w:t>
      </w:r>
      <w:r w:rsidRPr="008D63E5">
        <w:rPr>
          <w:rFonts w:ascii="Times New Roman" w:hAnsi="Times New Roman"/>
          <w:sz w:val="24"/>
          <w:szCs w:val="24"/>
        </w:rPr>
        <w:t xml:space="preserve">bacterial genera </w:t>
      </w:r>
      <w:r>
        <w:rPr>
          <w:rFonts w:ascii="Times New Roman" w:hAnsi="Times New Roman"/>
          <w:sz w:val="24"/>
          <w:szCs w:val="24"/>
        </w:rPr>
        <w:t xml:space="preserve">that </w:t>
      </w:r>
      <w:r w:rsidRPr="008D63E5">
        <w:rPr>
          <w:rFonts w:ascii="Times New Roman" w:hAnsi="Times New Roman"/>
          <w:sz w:val="24"/>
          <w:szCs w:val="24"/>
        </w:rPr>
        <w:t>were detected with 16S rRNA sequences (110</w:t>
      </w:r>
      <w:r w:rsidRPr="008D63E5">
        <w:rPr>
          <w:rFonts w:ascii="Times New Roman" w:hAnsi="Times New Roman"/>
          <w:sz w:val="24"/>
          <w:szCs w:val="24"/>
        </w:rPr>
        <w:sym w:font="Symbol" w:char="F0B1"/>
      </w:r>
      <w:r w:rsidRPr="008D63E5">
        <w:rPr>
          <w:rFonts w:ascii="Times New Roman" w:hAnsi="Times New Roman"/>
          <w:sz w:val="24"/>
          <w:szCs w:val="24"/>
        </w:rPr>
        <w:t xml:space="preserve">36 on average) </w:t>
      </w:r>
      <w:r>
        <w:rPr>
          <w:rFonts w:ascii="Times New Roman" w:hAnsi="Times New Roman"/>
          <w:sz w:val="24"/>
          <w:szCs w:val="24"/>
        </w:rPr>
        <w:t>was significantly higher (</w:t>
      </w:r>
      <w:r w:rsidRPr="008D63E5">
        <w:rPr>
          <w:rFonts w:ascii="Times New Roman" w:hAnsi="Times New Roman"/>
          <w:i/>
          <w:sz w:val="24"/>
          <w:szCs w:val="24"/>
        </w:rPr>
        <w:t>p</w:t>
      </w:r>
      <w:r w:rsidRPr="008D63E5">
        <w:rPr>
          <w:rFonts w:ascii="Times New Roman" w:hAnsi="Times New Roman"/>
          <w:sz w:val="24"/>
          <w:szCs w:val="24"/>
        </w:rPr>
        <w:t>=0.016</w:t>
      </w:r>
      <w:r>
        <w:rPr>
          <w:rFonts w:ascii="Times New Roman" w:hAnsi="Times New Roman"/>
          <w:sz w:val="24"/>
          <w:szCs w:val="24"/>
        </w:rPr>
        <w:t xml:space="preserve">) </w:t>
      </w:r>
      <w:r w:rsidRPr="008D63E5">
        <w:rPr>
          <w:rFonts w:ascii="Times New Roman" w:hAnsi="Times New Roman"/>
          <w:sz w:val="24"/>
          <w:szCs w:val="24"/>
        </w:rPr>
        <w:t xml:space="preserve">than </w:t>
      </w:r>
      <w:r>
        <w:rPr>
          <w:rFonts w:ascii="Times New Roman" w:hAnsi="Times New Roman"/>
          <w:sz w:val="24"/>
          <w:szCs w:val="24"/>
        </w:rPr>
        <w:t xml:space="preserve">that of </w:t>
      </w:r>
      <w:r w:rsidRPr="008D63E5">
        <w:rPr>
          <w:rFonts w:ascii="Times New Roman" w:hAnsi="Times New Roman"/>
          <w:sz w:val="24"/>
          <w:szCs w:val="24"/>
        </w:rPr>
        <w:t>16S rRNA gene sequences (85</w:t>
      </w:r>
      <w:r w:rsidRPr="008D63E5">
        <w:rPr>
          <w:rFonts w:ascii="Times New Roman" w:hAnsi="Times New Roman"/>
          <w:sz w:val="24"/>
          <w:szCs w:val="24"/>
        </w:rPr>
        <w:sym w:font="Symbol" w:char="F0B1"/>
      </w:r>
      <w:r w:rsidRPr="008D63E5">
        <w:rPr>
          <w:rFonts w:ascii="Times New Roman" w:hAnsi="Times New Roman"/>
          <w:sz w:val="24"/>
          <w:szCs w:val="24"/>
        </w:rPr>
        <w:t>31 on average</w:t>
      </w:r>
      <w:r>
        <w:rPr>
          <w:rFonts w:ascii="Times New Roman" w:hAnsi="Times New Roman"/>
          <w:sz w:val="24"/>
          <w:szCs w:val="24"/>
        </w:rPr>
        <w:t>) (</w:t>
      </w:r>
      <w:r w:rsidR="005F75AF">
        <w:rPr>
          <w:rFonts w:ascii="Times New Roman" w:hAnsi="Times New Roman"/>
          <w:sz w:val="24"/>
          <w:szCs w:val="24"/>
        </w:rPr>
        <w:t>Figure S4</w:t>
      </w:r>
      <w:r w:rsidRPr="008D63E5">
        <w:rPr>
          <w:rFonts w:ascii="Times New Roman" w:hAnsi="Times New Roman"/>
          <w:sz w:val="24"/>
          <w:szCs w:val="24"/>
        </w:rPr>
        <w:t xml:space="preserve">A in Supplementary Information), while no significant </w:t>
      </w:r>
      <w:r w:rsidRPr="008D63E5">
        <w:rPr>
          <w:rFonts w:ascii="Times New Roman" w:hAnsi="Times New Roman" w:hint="eastAsia"/>
          <w:sz w:val="24"/>
          <w:szCs w:val="24"/>
        </w:rPr>
        <w:t xml:space="preserve">difference </w:t>
      </w:r>
      <w:r w:rsidRPr="008D63E5">
        <w:rPr>
          <w:rFonts w:ascii="Times New Roman" w:hAnsi="Times New Roman"/>
          <w:sz w:val="24"/>
          <w:szCs w:val="24"/>
        </w:rPr>
        <w:t xml:space="preserve">was found </w:t>
      </w:r>
      <w:r>
        <w:rPr>
          <w:rFonts w:ascii="Times New Roman" w:hAnsi="Times New Roman"/>
          <w:sz w:val="24"/>
          <w:szCs w:val="24"/>
        </w:rPr>
        <w:t xml:space="preserve">in </w:t>
      </w:r>
      <w:r w:rsidRPr="008D63E5">
        <w:rPr>
          <w:rFonts w:ascii="Times New Roman" w:hAnsi="Times New Roman"/>
          <w:sz w:val="24"/>
          <w:szCs w:val="24"/>
        </w:rPr>
        <w:t>the number of detected bacteria</w:t>
      </w:r>
      <w:r>
        <w:rPr>
          <w:rFonts w:ascii="Times New Roman" w:hAnsi="Times New Roman"/>
          <w:sz w:val="24"/>
          <w:szCs w:val="24"/>
        </w:rPr>
        <w:t>l</w:t>
      </w:r>
      <w:r w:rsidRPr="008D63E5">
        <w:rPr>
          <w:rFonts w:ascii="Times New Roman" w:hAnsi="Times New Roman"/>
          <w:sz w:val="24"/>
          <w:szCs w:val="24"/>
        </w:rPr>
        <w:t xml:space="preserve"> genera between </w:t>
      </w:r>
      <w:r w:rsidR="00681421">
        <w:rPr>
          <w:rFonts w:ascii="Times New Roman" w:hAnsi="Times New Roman"/>
          <w:sz w:val="24"/>
          <w:szCs w:val="24"/>
        </w:rPr>
        <w:t xml:space="preserve">the </w:t>
      </w:r>
      <w:r w:rsidRPr="008D63E5">
        <w:rPr>
          <w:rFonts w:ascii="Times New Roman" w:hAnsi="Times New Roman"/>
          <w:sz w:val="24"/>
          <w:szCs w:val="24"/>
        </w:rPr>
        <w:t>two seasons (</w:t>
      </w:r>
      <w:r w:rsidRPr="008D63E5">
        <w:rPr>
          <w:rFonts w:ascii="Times New Roman" w:hAnsi="Times New Roman"/>
          <w:i/>
          <w:sz w:val="24"/>
          <w:szCs w:val="24"/>
        </w:rPr>
        <w:t>p</w:t>
      </w:r>
      <w:r w:rsidRPr="008D63E5">
        <w:rPr>
          <w:rFonts w:ascii="Times New Roman" w:hAnsi="Times New Roman"/>
          <w:sz w:val="24"/>
          <w:szCs w:val="24"/>
        </w:rPr>
        <w:t>=0.207) or sampling devices (</w:t>
      </w:r>
      <w:r w:rsidRPr="008D63E5">
        <w:rPr>
          <w:rFonts w:ascii="Times New Roman" w:hAnsi="Times New Roman"/>
          <w:i/>
          <w:sz w:val="24"/>
          <w:szCs w:val="24"/>
        </w:rPr>
        <w:t>p</w:t>
      </w:r>
      <w:r w:rsidRPr="008D63E5">
        <w:rPr>
          <w:rFonts w:ascii="Times New Roman" w:hAnsi="Times New Roman"/>
          <w:sz w:val="24"/>
          <w:szCs w:val="24"/>
        </w:rPr>
        <w:t xml:space="preserve">=0.427). No significant correlation was observed between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8D63E5">
        <w:rPr>
          <w:rFonts w:ascii="Times New Roman" w:hAnsi="Times New Roman"/>
          <w:sz w:val="24"/>
          <w:szCs w:val="24"/>
        </w:rPr>
        <w:t>number of bacterial genera detected in paired 16S rRNA gene and 16S rRNA sequences from the same sample</w:t>
      </w:r>
      <w:r>
        <w:rPr>
          <w:rFonts w:ascii="Times New Roman" w:hAnsi="Times New Roman"/>
          <w:sz w:val="24"/>
          <w:szCs w:val="24"/>
        </w:rPr>
        <w:t>s</w:t>
      </w:r>
      <w:r w:rsidRPr="008D63E5">
        <w:rPr>
          <w:rFonts w:ascii="Times New Roman" w:hAnsi="Times New Roman"/>
          <w:sz w:val="24"/>
          <w:szCs w:val="24"/>
        </w:rPr>
        <w:t xml:space="preserve"> (</w:t>
      </w:r>
      <w:r w:rsidRPr="008D63E5">
        <w:rPr>
          <w:rFonts w:ascii="Times New Roman" w:hAnsi="Times New Roman"/>
          <w:i/>
          <w:sz w:val="24"/>
          <w:szCs w:val="24"/>
        </w:rPr>
        <w:t>p</w:t>
      </w:r>
      <w:r w:rsidRPr="008D63E5">
        <w:rPr>
          <w:rFonts w:ascii="Times New Roman" w:hAnsi="Times New Roman"/>
          <w:sz w:val="24"/>
          <w:szCs w:val="24"/>
        </w:rPr>
        <w:t>=0.941</w:t>
      </w:r>
      <w:r>
        <w:rPr>
          <w:rFonts w:ascii="Times New Roman" w:hAnsi="Times New Roman"/>
          <w:sz w:val="24"/>
          <w:szCs w:val="24"/>
        </w:rPr>
        <w:t xml:space="preserve">, </w:t>
      </w:r>
      <w:r w:rsidR="009C5D83">
        <w:rPr>
          <w:rFonts w:ascii="Times New Roman" w:hAnsi="Times New Roman"/>
          <w:sz w:val="24"/>
          <w:szCs w:val="24"/>
        </w:rPr>
        <w:t>Figure</w:t>
      </w:r>
      <w:r>
        <w:rPr>
          <w:rFonts w:ascii="Times New Roman" w:hAnsi="Times New Roman"/>
          <w:sz w:val="24"/>
          <w:szCs w:val="24"/>
        </w:rPr>
        <w:t xml:space="preserve"> S</w:t>
      </w:r>
      <w:r w:rsidR="005F75AF">
        <w:rPr>
          <w:rFonts w:ascii="Times New Roman" w:hAnsi="Times New Roman"/>
          <w:sz w:val="24"/>
          <w:szCs w:val="24"/>
        </w:rPr>
        <w:t>4</w:t>
      </w:r>
      <w:r w:rsidRPr="008D63E5">
        <w:rPr>
          <w:rFonts w:ascii="Times New Roman" w:hAnsi="Times New Roman"/>
          <w:sz w:val="24"/>
          <w:szCs w:val="24"/>
        </w:rPr>
        <w:t>B in Supplementary Information). For those bacteria</w:t>
      </w:r>
      <w:r>
        <w:rPr>
          <w:rFonts w:ascii="Times New Roman" w:hAnsi="Times New Roman"/>
          <w:sz w:val="24"/>
          <w:szCs w:val="24"/>
        </w:rPr>
        <w:t>l</w:t>
      </w:r>
      <w:r w:rsidRPr="008D63E5">
        <w:rPr>
          <w:rFonts w:ascii="Times New Roman" w:hAnsi="Times New Roman"/>
          <w:sz w:val="24"/>
          <w:szCs w:val="24"/>
        </w:rPr>
        <w:t xml:space="preserve"> genera </w:t>
      </w:r>
      <w:r>
        <w:rPr>
          <w:rFonts w:ascii="Times New Roman" w:hAnsi="Times New Roman"/>
          <w:sz w:val="24"/>
          <w:szCs w:val="24"/>
        </w:rPr>
        <w:t xml:space="preserve">that were </w:t>
      </w:r>
      <w:r w:rsidRPr="008D63E5">
        <w:rPr>
          <w:rFonts w:ascii="Times New Roman" w:hAnsi="Times New Roman"/>
          <w:sz w:val="24"/>
          <w:szCs w:val="24"/>
        </w:rPr>
        <w:t>identified with both types of sequence</w:t>
      </w:r>
      <w:r>
        <w:rPr>
          <w:rFonts w:ascii="Times New Roman" w:hAnsi="Times New Roman"/>
          <w:sz w:val="24"/>
          <w:szCs w:val="24"/>
        </w:rPr>
        <w:t>s</w:t>
      </w:r>
      <w:r w:rsidRPr="008D63E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8D63E5">
        <w:rPr>
          <w:rFonts w:ascii="Times New Roman" w:hAnsi="Times New Roman"/>
          <w:sz w:val="24"/>
          <w:szCs w:val="24"/>
        </w:rPr>
        <w:t>sixteen paired 16S rRNA and 16S rRNA gene sequences</w:t>
      </w:r>
      <w:r>
        <w:rPr>
          <w:rFonts w:ascii="Times New Roman" w:hAnsi="Times New Roman"/>
          <w:sz w:val="24"/>
          <w:szCs w:val="24"/>
        </w:rPr>
        <w:t>)</w:t>
      </w:r>
      <w:r w:rsidRPr="008D63E5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the sum of </w:t>
      </w:r>
      <w:r w:rsidRPr="008D63E5">
        <w:rPr>
          <w:rFonts w:ascii="Times New Roman" w:hAnsi="Times New Roman"/>
          <w:sz w:val="24"/>
          <w:szCs w:val="24"/>
        </w:rPr>
        <w:t>their relative abundance</w:t>
      </w:r>
      <w:r>
        <w:rPr>
          <w:rFonts w:ascii="Times New Roman" w:hAnsi="Times New Roman"/>
          <w:sz w:val="24"/>
          <w:szCs w:val="24"/>
        </w:rPr>
        <w:t>s</w:t>
      </w:r>
      <w:r w:rsidRPr="008D63E5">
        <w:rPr>
          <w:rFonts w:ascii="Times New Roman" w:hAnsi="Times New Roman"/>
          <w:sz w:val="24"/>
          <w:szCs w:val="24"/>
        </w:rPr>
        <w:t xml:space="preserve"> were in the range of 22.5-73.1% (58.0</w:t>
      </w:r>
      <w:r w:rsidRPr="008D63E5">
        <w:rPr>
          <w:rFonts w:ascii="Times New Roman" w:hAnsi="Times New Roman"/>
          <w:sz w:val="24"/>
          <w:szCs w:val="24"/>
        </w:rPr>
        <w:sym w:font="Symbol" w:char="F0B1"/>
      </w:r>
      <w:r w:rsidRPr="008D63E5">
        <w:rPr>
          <w:rFonts w:ascii="Times New Roman" w:hAnsi="Times New Roman"/>
          <w:sz w:val="24"/>
          <w:szCs w:val="24"/>
        </w:rPr>
        <w:t>13.0% on average) and 17.8-79.5% (51.2</w:t>
      </w:r>
      <w:r w:rsidRPr="008D63E5">
        <w:rPr>
          <w:rFonts w:ascii="Times New Roman" w:hAnsi="Times New Roman"/>
          <w:sz w:val="24"/>
          <w:szCs w:val="24"/>
        </w:rPr>
        <w:sym w:font="Symbol" w:char="F0B1"/>
      </w:r>
      <w:r w:rsidRPr="008D63E5">
        <w:rPr>
          <w:rFonts w:ascii="Times New Roman" w:hAnsi="Times New Roman"/>
          <w:sz w:val="24"/>
          <w:szCs w:val="24"/>
        </w:rPr>
        <w:t xml:space="preserve">16.9% on average) for 16S RNA gene and 16S rRNA, respectively </w:t>
      </w:r>
      <w:r>
        <w:rPr>
          <w:rFonts w:ascii="Times New Roman" w:hAnsi="Times New Roman"/>
          <w:sz w:val="24"/>
          <w:szCs w:val="24"/>
        </w:rPr>
        <w:t>(</w:t>
      </w:r>
      <w:r w:rsidR="009C5D83">
        <w:rPr>
          <w:rFonts w:ascii="Times New Roman" w:hAnsi="Times New Roman"/>
          <w:sz w:val="24"/>
          <w:szCs w:val="24"/>
        </w:rPr>
        <w:t>Figure</w:t>
      </w:r>
      <w:r>
        <w:rPr>
          <w:rFonts w:ascii="Times New Roman" w:hAnsi="Times New Roman"/>
          <w:sz w:val="24"/>
          <w:szCs w:val="24"/>
        </w:rPr>
        <w:t xml:space="preserve"> S</w:t>
      </w:r>
      <w:r w:rsidR="005F75AF">
        <w:rPr>
          <w:rFonts w:ascii="Times New Roman" w:hAnsi="Times New Roman"/>
          <w:sz w:val="24"/>
          <w:szCs w:val="24"/>
        </w:rPr>
        <w:t>4</w:t>
      </w:r>
      <w:r w:rsidRPr="008D63E5">
        <w:rPr>
          <w:rFonts w:ascii="Times New Roman" w:hAnsi="Times New Roman"/>
          <w:sz w:val="24"/>
          <w:szCs w:val="24"/>
        </w:rPr>
        <w:t xml:space="preserve">C in Supplementary Information). None of the three </w:t>
      </w:r>
      <w:r>
        <w:rPr>
          <w:rFonts w:ascii="Times New Roman" w:hAnsi="Times New Roman"/>
          <w:sz w:val="24"/>
          <w:szCs w:val="24"/>
        </w:rPr>
        <w:t xml:space="preserve">investigated </w:t>
      </w:r>
      <w:r w:rsidRPr="008D63E5">
        <w:rPr>
          <w:rFonts w:ascii="Times New Roman" w:hAnsi="Times New Roman"/>
          <w:sz w:val="24"/>
          <w:szCs w:val="24"/>
        </w:rPr>
        <w:t>factors (sequence</w:t>
      </w:r>
      <w:r w:rsidR="00DA1121">
        <w:rPr>
          <w:rFonts w:ascii="Times New Roman" w:hAnsi="Times New Roman"/>
          <w:sz w:val="24"/>
          <w:szCs w:val="24"/>
        </w:rPr>
        <w:t xml:space="preserve"> type</w:t>
      </w:r>
      <w:r w:rsidRPr="008D63E5">
        <w:rPr>
          <w:rFonts w:ascii="Times New Roman" w:hAnsi="Times New Roman"/>
          <w:sz w:val="24"/>
          <w:szCs w:val="24"/>
        </w:rPr>
        <w:t>, season</w:t>
      </w:r>
      <w:r>
        <w:rPr>
          <w:rFonts w:ascii="Times New Roman" w:hAnsi="Times New Roman"/>
          <w:sz w:val="24"/>
          <w:szCs w:val="24"/>
        </w:rPr>
        <w:t>,</w:t>
      </w:r>
      <w:r w:rsidRPr="008D63E5">
        <w:rPr>
          <w:rFonts w:ascii="Times New Roman" w:hAnsi="Times New Roman"/>
          <w:sz w:val="24"/>
          <w:szCs w:val="24"/>
        </w:rPr>
        <w:t xml:space="preserve"> and sampling device) </w:t>
      </w:r>
      <w:r>
        <w:rPr>
          <w:rFonts w:ascii="Times New Roman" w:hAnsi="Times New Roman"/>
          <w:sz w:val="24"/>
          <w:szCs w:val="24"/>
        </w:rPr>
        <w:t xml:space="preserve">had a significant effect </w:t>
      </w:r>
      <w:r w:rsidRPr="008D63E5">
        <w:rPr>
          <w:rFonts w:ascii="Times New Roman" w:hAnsi="Times New Roman" w:hint="eastAsia"/>
          <w:sz w:val="24"/>
          <w:szCs w:val="24"/>
        </w:rPr>
        <w:t xml:space="preserve">on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8D63E5">
        <w:rPr>
          <w:rFonts w:ascii="Times New Roman" w:hAnsi="Times New Roman" w:hint="eastAsia"/>
          <w:sz w:val="24"/>
          <w:szCs w:val="24"/>
        </w:rPr>
        <w:t>relative abundance of bacteria</w:t>
      </w:r>
      <w:r w:rsidRPr="008D63E5">
        <w:rPr>
          <w:rFonts w:ascii="Times New Roman" w:hAnsi="Times New Roman"/>
          <w:sz w:val="24"/>
          <w:szCs w:val="24"/>
        </w:rPr>
        <w:t xml:space="preserve">l genera. </w:t>
      </w:r>
      <w:r>
        <w:rPr>
          <w:rFonts w:ascii="Times New Roman" w:hAnsi="Times New Roman"/>
          <w:sz w:val="24"/>
          <w:szCs w:val="24"/>
        </w:rPr>
        <w:t xml:space="preserve">There was </w:t>
      </w:r>
      <w:r w:rsidRPr="008D63E5">
        <w:rPr>
          <w:rFonts w:ascii="Times New Roman" w:hAnsi="Times New Roman"/>
          <w:sz w:val="24"/>
          <w:szCs w:val="24"/>
        </w:rPr>
        <w:t xml:space="preserve">a positive </w:t>
      </w:r>
      <w:r>
        <w:rPr>
          <w:rFonts w:ascii="Times New Roman" w:hAnsi="Times New Roman"/>
          <w:sz w:val="24"/>
          <w:szCs w:val="24"/>
        </w:rPr>
        <w:t xml:space="preserve">and statistically significant </w:t>
      </w:r>
      <w:r w:rsidRPr="008D63E5">
        <w:rPr>
          <w:rFonts w:ascii="Times New Roman" w:hAnsi="Times New Roman"/>
          <w:sz w:val="24"/>
          <w:szCs w:val="24"/>
        </w:rPr>
        <w:t xml:space="preserve">correlation between </w:t>
      </w:r>
      <w:r>
        <w:rPr>
          <w:rFonts w:ascii="Times New Roman" w:hAnsi="Times New Roman"/>
          <w:sz w:val="24"/>
          <w:szCs w:val="24"/>
        </w:rPr>
        <w:t xml:space="preserve">the sum of </w:t>
      </w:r>
      <w:r w:rsidRPr="008D63E5">
        <w:rPr>
          <w:rFonts w:ascii="Times New Roman" w:hAnsi="Times New Roman"/>
          <w:sz w:val="24"/>
          <w:szCs w:val="24"/>
        </w:rPr>
        <w:t>relative abundance</w:t>
      </w:r>
      <w:r>
        <w:rPr>
          <w:rFonts w:ascii="Times New Roman" w:hAnsi="Times New Roman"/>
          <w:sz w:val="24"/>
          <w:szCs w:val="24"/>
        </w:rPr>
        <w:t>s</w:t>
      </w:r>
      <w:r w:rsidRPr="008D63E5">
        <w:rPr>
          <w:rFonts w:ascii="Times New Roman" w:hAnsi="Times New Roman"/>
          <w:sz w:val="24"/>
          <w:szCs w:val="24"/>
        </w:rPr>
        <w:t xml:space="preserve"> of bacterial genera identified with two types of sequences (</w:t>
      </w:r>
      <w:r>
        <w:rPr>
          <w:rFonts w:ascii="Times New Roman" w:hAnsi="Times New Roman"/>
          <w:sz w:val="24"/>
          <w:szCs w:val="24"/>
        </w:rPr>
        <w:t>R</w:t>
      </w:r>
      <w:r w:rsidRPr="00C84B65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=0.27, </w:t>
      </w:r>
      <w:r w:rsidRPr="008D63E5">
        <w:rPr>
          <w:rFonts w:ascii="Times New Roman" w:hAnsi="Times New Roman"/>
          <w:i/>
          <w:sz w:val="24"/>
          <w:szCs w:val="24"/>
        </w:rPr>
        <w:t>p</w:t>
      </w:r>
      <w:r w:rsidRPr="008D63E5">
        <w:rPr>
          <w:rFonts w:ascii="Times New Roman" w:hAnsi="Times New Roman"/>
          <w:sz w:val="24"/>
          <w:szCs w:val="24"/>
        </w:rPr>
        <w:t>=0.</w:t>
      </w:r>
      <w:r>
        <w:rPr>
          <w:rFonts w:ascii="Times New Roman" w:hAnsi="Times New Roman"/>
          <w:sz w:val="24"/>
          <w:szCs w:val="24"/>
        </w:rPr>
        <w:t xml:space="preserve">039, </w:t>
      </w:r>
      <w:r w:rsidR="009C5D83">
        <w:rPr>
          <w:rFonts w:ascii="Times New Roman" w:hAnsi="Times New Roman"/>
          <w:sz w:val="24"/>
          <w:szCs w:val="24"/>
        </w:rPr>
        <w:t>Figure</w:t>
      </w:r>
      <w:r>
        <w:rPr>
          <w:rFonts w:ascii="Times New Roman" w:hAnsi="Times New Roman"/>
          <w:sz w:val="24"/>
          <w:szCs w:val="24"/>
        </w:rPr>
        <w:t xml:space="preserve"> S</w:t>
      </w:r>
      <w:r w:rsidR="005F75AF">
        <w:rPr>
          <w:rFonts w:ascii="Times New Roman" w:hAnsi="Times New Roman"/>
          <w:sz w:val="24"/>
          <w:szCs w:val="24"/>
        </w:rPr>
        <w:t>4</w:t>
      </w:r>
      <w:r w:rsidRPr="008D63E5">
        <w:rPr>
          <w:rFonts w:ascii="Times New Roman" w:hAnsi="Times New Roman"/>
          <w:sz w:val="24"/>
          <w:szCs w:val="24"/>
        </w:rPr>
        <w:t xml:space="preserve">D in Supplementary Information). </w:t>
      </w:r>
      <w:r w:rsidR="00EC3E20">
        <w:rPr>
          <w:sz w:val="24"/>
          <w:szCs w:val="24"/>
        </w:rPr>
        <w:br w:type="page"/>
      </w:r>
    </w:p>
    <w:p w14:paraId="62A1DBBD" w14:textId="0D223CF3" w:rsidR="00EF362A" w:rsidRPr="00C547F3" w:rsidRDefault="002A3560" w:rsidP="00444EAD">
      <w:pPr>
        <w:tabs>
          <w:tab w:val="left" w:pos="1293"/>
          <w:tab w:val="left" w:pos="2813"/>
        </w:tabs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547F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5D8363C7" w14:textId="0275811D" w:rsidR="00AA5635" w:rsidRDefault="002A3560" w:rsidP="002A3560">
      <w:pPr>
        <w:pStyle w:val="ListParagraph"/>
        <w:numPr>
          <w:ilvl w:val="0"/>
          <w:numId w:val="15"/>
        </w:numPr>
        <w:tabs>
          <w:tab w:val="left" w:pos="1293"/>
          <w:tab w:val="left" w:pos="2813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547F3">
        <w:rPr>
          <w:rFonts w:ascii="Times New Roman" w:hAnsi="Times New Roman" w:cs="Times New Roman"/>
          <w:sz w:val="24"/>
          <w:szCs w:val="24"/>
        </w:rPr>
        <w:t>Zhen, H. J.; Han, T.; Fennell, D. E.; Mainelis, G., Release of free DNA by membrane-</w:t>
      </w:r>
      <w:bookmarkStart w:id="6" w:name="_GoBack"/>
      <w:bookmarkEnd w:id="6"/>
      <w:r w:rsidRPr="00C547F3">
        <w:rPr>
          <w:rFonts w:ascii="Times New Roman" w:hAnsi="Times New Roman" w:cs="Times New Roman"/>
          <w:sz w:val="24"/>
          <w:szCs w:val="24"/>
        </w:rPr>
        <w:t xml:space="preserve">impaired bacterial aerosols due to aerosolization and air sampling. </w:t>
      </w:r>
      <w:r w:rsidRPr="00C547F3">
        <w:rPr>
          <w:rFonts w:ascii="Times New Roman" w:hAnsi="Times New Roman" w:cs="Times New Roman"/>
          <w:i/>
          <w:sz w:val="24"/>
          <w:szCs w:val="24"/>
        </w:rPr>
        <w:t xml:space="preserve">Appl. Environ. Microbiol. </w:t>
      </w:r>
      <w:r w:rsidRPr="00C547F3">
        <w:rPr>
          <w:rFonts w:ascii="Times New Roman" w:hAnsi="Times New Roman" w:cs="Times New Roman"/>
          <w:b/>
          <w:sz w:val="24"/>
          <w:szCs w:val="24"/>
        </w:rPr>
        <w:t>2013,</w:t>
      </w:r>
      <w:r w:rsidRPr="00C547F3">
        <w:rPr>
          <w:rFonts w:ascii="Times New Roman" w:hAnsi="Times New Roman" w:cs="Times New Roman"/>
          <w:sz w:val="24"/>
          <w:szCs w:val="24"/>
        </w:rPr>
        <w:t xml:space="preserve"> </w:t>
      </w:r>
      <w:r w:rsidRPr="00C547F3">
        <w:rPr>
          <w:rFonts w:ascii="Times New Roman" w:hAnsi="Times New Roman" w:cs="Times New Roman"/>
          <w:i/>
          <w:sz w:val="24"/>
          <w:szCs w:val="24"/>
        </w:rPr>
        <w:t>79</w:t>
      </w:r>
      <w:r w:rsidRPr="00C547F3">
        <w:rPr>
          <w:rFonts w:ascii="Times New Roman" w:hAnsi="Times New Roman" w:cs="Times New Roman"/>
          <w:sz w:val="24"/>
          <w:szCs w:val="24"/>
        </w:rPr>
        <w:t>, (24), 7780-7789.</w:t>
      </w:r>
    </w:p>
    <w:p w14:paraId="70E6E723" w14:textId="43FB4699" w:rsidR="00BB666A" w:rsidRPr="00B25459" w:rsidRDefault="00BB666A" w:rsidP="00BB666A">
      <w:pPr>
        <w:pStyle w:val="ListParagraph"/>
        <w:numPr>
          <w:ilvl w:val="0"/>
          <w:numId w:val="15"/>
        </w:numPr>
        <w:tabs>
          <w:tab w:val="left" w:pos="1293"/>
          <w:tab w:val="left" w:pos="2813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25459">
        <w:rPr>
          <w:rFonts w:ascii="Times New Roman" w:eastAsia="SimSun" w:hAnsi="Times New Roman" w:cs="Times New Roman"/>
        </w:rPr>
        <w:t xml:space="preserve">Krumins, V.; Mainelis, G.; Kerkhof, L. J.; Fennell, D. E., Substrate-dependent rRNA production in an airborne bacterium. </w:t>
      </w:r>
      <w:r w:rsidRPr="00B25459">
        <w:rPr>
          <w:rFonts w:ascii="Times New Roman" w:eastAsia="SimSun" w:hAnsi="Times New Roman" w:cs="Times New Roman"/>
          <w:i/>
        </w:rPr>
        <w:t xml:space="preserve">Environ. Sci. Technol. Letters </w:t>
      </w:r>
      <w:r w:rsidRPr="00B25459">
        <w:rPr>
          <w:rFonts w:ascii="Times New Roman" w:eastAsia="SimSun" w:hAnsi="Times New Roman" w:cs="Times New Roman"/>
          <w:b/>
        </w:rPr>
        <w:t>2014,</w:t>
      </w:r>
      <w:r w:rsidRPr="00B25459">
        <w:rPr>
          <w:rFonts w:ascii="Times New Roman" w:eastAsia="SimSun" w:hAnsi="Times New Roman" w:cs="Times New Roman"/>
        </w:rPr>
        <w:t xml:space="preserve"> </w:t>
      </w:r>
      <w:r w:rsidRPr="00B25459">
        <w:rPr>
          <w:rFonts w:ascii="Times New Roman" w:eastAsia="SimSun" w:hAnsi="Times New Roman" w:cs="Times New Roman"/>
          <w:i/>
        </w:rPr>
        <w:t>1</w:t>
      </w:r>
      <w:r w:rsidRPr="00B25459">
        <w:rPr>
          <w:rFonts w:ascii="Times New Roman" w:eastAsia="SimSun" w:hAnsi="Times New Roman" w:cs="Times New Roman"/>
        </w:rPr>
        <w:t>, (9), 376-381.</w:t>
      </w:r>
    </w:p>
    <w:p w14:paraId="7A196A58" w14:textId="068984DA" w:rsidR="00AA5635" w:rsidRPr="00C547F3" w:rsidRDefault="00AA5635" w:rsidP="00BB666A">
      <w:pPr>
        <w:pStyle w:val="ListParagraph"/>
        <w:numPr>
          <w:ilvl w:val="0"/>
          <w:numId w:val="15"/>
        </w:numPr>
        <w:tabs>
          <w:tab w:val="left" w:pos="1293"/>
          <w:tab w:val="left" w:pos="2813"/>
        </w:tabs>
        <w:spacing w:line="480" w:lineRule="auto"/>
        <w:rPr>
          <w:rFonts w:ascii="Times New Roman" w:hAnsi="Times New Roman" w:cs="Times New Roman"/>
          <w:sz w:val="24"/>
          <w:szCs w:val="24"/>
        </w:rPr>
        <w:sectPr w:rsidR="00AA5635" w:rsidRPr="00C547F3" w:rsidSect="00905362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C547F3">
        <w:rPr>
          <w:rFonts w:ascii="Times New Roman" w:hAnsi="Times New Roman" w:cs="Times New Roman"/>
        </w:rPr>
        <w:t xml:space="preserve">Zhen, H. J.; Krumins, V.; Fennell, D. E.; Mainelis, G., Development of a dual-internal-reference technique to improve accuracy when determining bacterial 16S rRNA:16S rRNA gene ratio with application to </w:t>
      </w:r>
      <w:r w:rsidRPr="00C547F3">
        <w:rPr>
          <w:rFonts w:ascii="Times New Roman" w:hAnsi="Times New Roman" w:cs="Times New Roman"/>
          <w:i/>
        </w:rPr>
        <w:t>Escherichia coli</w:t>
      </w:r>
      <w:r w:rsidRPr="00C547F3">
        <w:rPr>
          <w:rFonts w:ascii="Times New Roman" w:hAnsi="Times New Roman" w:cs="Times New Roman"/>
        </w:rPr>
        <w:t xml:space="preserve"> liquid and aerosol samples. </w:t>
      </w:r>
      <w:r w:rsidRPr="00C547F3">
        <w:rPr>
          <w:rFonts w:ascii="Times New Roman" w:hAnsi="Times New Roman" w:cs="Times New Roman"/>
          <w:i/>
        </w:rPr>
        <w:t xml:space="preserve">J. Microbiol. Methods </w:t>
      </w:r>
      <w:r w:rsidRPr="00C547F3">
        <w:rPr>
          <w:rFonts w:ascii="Times New Roman" w:hAnsi="Times New Roman" w:cs="Times New Roman"/>
          <w:b/>
        </w:rPr>
        <w:t>2015,</w:t>
      </w:r>
      <w:r w:rsidRPr="00C547F3">
        <w:rPr>
          <w:rFonts w:ascii="Times New Roman" w:hAnsi="Times New Roman" w:cs="Times New Roman"/>
        </w:rPr>
        <w:t xml:space="preserve"> </w:t>
      </w:r>
      <w:r w:rsidRPr="00C547F3">
        <w:rPr>
          <w:rFonts w:ascii="Times New Roman" w:hAnsi="Times New Roman" w:cs="Times New Roman"/>
          <w:i/>
        </w:rPr>
        <w:t>117</w:t>
      </w:r>
      <w:r w:rsidRPr="00C547F3">
        <w:rPr>
          <w:rFonts w:ascii="Times New Roman" w:hAnsi="Times New Roman" w:cs="Times New Roman"/>
        </w:rPr>
        <w:t>, 113-121.</w:t>
      </w:r>
    </w:p>
    <w:bookmarkEnd w:id="0"/>
    <w:p w14:paraId="2B974E71" w14:textId="2B2CE862" w:rsidR="002F3565" w:rsidRPr="002F3565" w:rsidRDefault="002F3565" w:rsidP="002F35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w:lastRenderedPageBreak/>
        <w:drawing>
          <wp:inline distT="0" distB="0" distL="0" distR="0" wp14:anchorId="6BCE2940" wp14:editId="5F117ED9">
            <wp:extent cx="5943600" cy="35991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9136C" w14:textId="77777777" w:rsidR="002F3565" w:rsidRPr="008D63E5" w:rsidRDefault="002F3565" w:rsidP="002F3565">
      <w:pPr>
        <w:pStyle w:val="Style4"/>
      </w:pPr>
      <w:bookmarkStart w:id="7" w:name="_Toc404542541"/>
      <w:bookmarkStart w:id="8" w:name="_Toc410228171"/>
      <w:r w:rsidRPr="008D63E5">
        <w:t>Figure S1.</w:t>
      </w:r>
      <w:r w:rsidRPr="008D63E5">
        <w:rPr>
          <w:b w:val="0"/>
        </w:rPr>
        <w:t xml:space="preserve"> Relative abundance of dominant bacterial phyla in outdoor </w:t>
      </w:r>
      <w:r w:rsidRPr="00F439E3">
        <w:rPr>
          <w:b w:val="0"/>
        </w:rPr>
        <w:t>bioaerosol</w:t>
      </w:r>
      <w:r>
        <w:rPr>
          <w:b w:val="0"/>
        </w:rPr>
        <w:t xml:space="preserve"> sample</w:t>
      </w:r>
      <w:r w:rsidRPr="008D63E5">
        <w:rPr>
          <w:b w:val="0"/>
        </w:rPr>
        <w:t xml:space="preserve">s collected by </w:t>
      </w:r>
      <w:r>
        <w:rPr>
          <w:b w:val="0"/>
        </w:rPr>
        <w:t>Button sampler</w:t>
      </w:r>
      <w:r w:rsidRPr="008D63E5">
        <w:rPr>
          <w:b w:val="0"/>
        </w:rPr>
        <w:t xml:space="preserve"> and BioSampler and analyzed based on 16S rRNA gene and 16S rRNA sequences.</w:t>
      </w:r>
      <w:bookmarkEnd w:id="7"/>
      <w:bookmarkEnd w:id="8"/>
      <w:r w:rsidRPr="008D63E5">
        <w:rPr>
          <w:b w:val="0"/>
        </w:rPr>
        <w:t xml:space="preserve"> Each stacked column shows the average of three samples collected in summer or five samples collected in late </w:t>
      </w:r>
      <w:r>
        <w:rPr>
          <w:b w:val="0"/>
        </w:rPr>
        <w:t>winter/early</w:t>
      </w:r>
      <w:r w:rsidRPr="008D63E5">
        <w:rPr>
          <w:b w:val="0"/>
        </w:rPr>
        <w:t xml:space="preserve"> spring.</w:t>
      </w:r>
    </w:p>
    <w:p w14:paraId="34338B62" w14:textId="77777777" w:rsidR="002F3565" w:rsidRPr="008D63E5" w:rsidRDefault="002F3565" w:rsidP="002F356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D63E5">
        <w:rPr>
          <w:rFonts w:ascii="Times New Roman" w:hAnsi="Times New Roman"/>
          <w:sz w:val="24"/>
          <w:szCs w:val="24"/>
        </w:rPr>
        <w:br w:type="page"/>
      </w:r>
    </w:p>
    <w:p w14:paraId="38770166" w14:textId="77777777" w:rsidR="002F3565" w:rsidRDefault="002F3565" w:rsidP="002F3565">
      <w:pPr>
        <w:spacing w:after="0" w:line="240" w:lineRule="auto"/>
        <w:rPr>
          <w:noProof/>
          <w:sz w:val="24"/>
          <w:szCs w:val="24"/>
        </w:rPr>
      </w:pPr>
    </w:p>
    <w:p w14:paraId="677A7F4A" w14:textId="546BE925" w:rsidR="009050C7" w:rsidRPr="008D63E5" w:rsidRDefault="009050C7" w:rsidP="009050C7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en-US"/>
        </w:rPr>
        <w:drawing>
          <wp:inline distT="0" distB="0" distL="0" distR="0" wp14:anchorId="725CBB81" wp14:editId="6A922D36">
            <wp:extent cx="5943600" cy="4072255"/>
            <wp:effectExtent l="0" t="0" r="0" b="0"/>
            <wp:docPr id="22" name="Picture 22" descr="../../Downloads/160228/Reanalysis2/Remove/Fig7-F-MW%20041520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Downloads/160228/Reanalysis2/Remove/Fig7-F-MW%2004152017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7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220AF" w14:textId="643D499D" w:rsidR="009050C7" w:rsidRPr="008D63E5" w:rsidRDefault="009050C7" w:rsidP="009050C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Style w:val="Style4Char"/>
          <w:sz w:val="24"/>
          <w:szCs w:val="24"/>
        </w:rPr>
        <w:t>Figure S</w:t>
      </w:r>
      <w:r w:rsidR="00253C8B">
        <w:rPr>
          <w:rStyle w:val="Style4Char"/>
          <w:sz w:val="24"/>
          <w:szCs w:val="24"/>
        </w:rPr>
        <w:t>2</w:t>
      </w:r>
      <w:r w:rsidRPr="008D63E5">
        <w:rPr>
          <w:rStyle w:val="Style4Char"/>
          <w:sz w:val="24"/>
          <w:szCs w:val="24"/>
        </w:rPr>
        <w:t>.</w:t>
      </w:r>
      <w:r w:rsidRPr="008D63E5">
        <w:rPr>
          <w:rStyle w:val="Style4Char"/>
          <w:b w:val="0"/>
          <w:sz w:val="24"/>
          <w:szCs w:val="24"/>
        </w:rPr>
        <w:t xml:space="preserve"> Bacterial taxa that exhibited significant</w:t>
      </w:r>
      <w:r>
        <w:rPr>
          <w:rStyle w:val="Style4Char"/>
          <w:b w:val="0"/>
          <w:sz w:val="24"/>
          <w:szCs w:val="24"/>
        </w:rPr>
        <w:t>ly</w:t>
      </w:r>
      <w:r w:rsidRPr="008D63E5">
        <w:rPr>
          <w:rStyle w:val="Style4Char"/>
          <w:b w:val="0"/>
          <w:sz w:val="24"/>
          <w:szCs w:val="24"/>
        </w:rPr>
        <w:t xml:space="preserve"> different abundance (</w:t>
      </w:r>
      <w:r w:rsidRPr="008D63E5">
        <w:rPr>
          <w:rStyle w:val="Style4Char"/>
          <w:b w:val="0"/>
          <w:i/>
          <w:sz w:val="24"/>
          <w:szCs w:val="24"/>
        </w:rPr>
        <w:t>p</w:t>
      </w:r>
      <w:r w:rsidRPr="008D63E5">
        <w:rPr>
          <w:rStyle w:val="Style4Char"/>
          <w:b w:val="0"/>
          <w:sz w:val="24"/>
          <w:szCs w:val="24"/>
        </w:rPr>
        <w:t xml:space="preserve">&lt;0.05) in summer (yellow boxplot) and late </w:t>
      </w:r>
      <w:r>
        <w:rPr>
          <w:rStyle w:val="Style4Char"/>
          <w:b w:val="0"/>
          <w:sz w:val="24"/>
          <w:szCs w:val="24"/>
        </w:rPr>
        <w:t>winter/early</w:t>
      </w:r>
      <w:r w:rsidRPr="008D63E5">
        <w:rPr>
          <w:rStyle w:val="Style4Char"/>
          <w:b w:val="0"/>
          <w:sz w:val="24"/>
          <w:szCs w:val="24"/>
        </w:rPr>
        <w:t xml:space="preserve"> spring (blue boxplot) samples collected in an outdoor environment (left of dash line: more abundant in summer than in late </w:t>
      </w:r>
      <w:r>
        <w:rPr>
          <w:rStyle w:val="Style4Char"/>
          <w:b w:val="0"/>
          <w:sz w:val="24"/>
          <w:szCs w:val="24"/>
        </w:rPr>
        <w:t>winter/early</w:t>
      </w:r>
      <w:r w:rsidRPr="008D63E5">
        <w:rPr>
          <w:rStyle w:val="Style4Char"/>
          <w:b w:val="0"/>
          <w:sz w:val="24"/>
          <w:szCs w:val="24"/>
        </w:rPr>
        <w:t xml:space="preserve"> spring; right of dash</w:t>
      </w:r>
      <w:r>
        <w:rPr>
          <w:rStyle w:val="Style4Char"/>
          <w:b w:val="0"/>
          <w:sz w:val="24"/>
          <w:szCs w:val="24"/>
        </w:rPr>
        <w:t>ed</w:t>
      </w:r>
      <w:r w:rsidRPr="008D63E5">
        <w:rPr>
          <w:rStyle w:val="Style4Char"/>
          <w:b w:val="0"/>
          <w:sz w:val="24"/>
          <w:szCs w:val="24"/>
        </w:rPr>
        <w:t xml:space="preserve"> line: more abundant in late </w:t>
      </w:r>
      <w:r>
        <w:rPr>
          <w:rStyle w:val="Style4Char"/>
          <w:b w:val="0"/>
          <w:sz w:val="24"/>
          <w:szCs w:val="24"/>
        </w:rPr>
        <w:t>winter/early</w:t>
      </w:r>
      <w:r w:rsidRPr="008D63E5">
        <w:rPr>
          <w:rStyle w:val="Style4Char"/>
          <w:b w:val="0"/>
          <w:sz w:val="24"/>
          <w:szCs w:val="24"/>
        </w:rPr>
        <w:t xml:space="preserve"> spring than in summer). Each boxplot represents the results of </w:t>
      </w:r>
      <w:r>
        <w:rPr>
          <w:rStyle w:val="Style4Char"/>
          <w:b w:val="0"/>
          <w:sz w:val="24"/>
          <w:szCs w:val="24"/>
        </w:rPr>
        <w:t xml:space="preserve">16S rRNA gene and 16S rRNA sequences from </w:t>
      </w:r>
      <w:r w:rsidRPr="008D63E5">
        <w:rPr>
          <w:rStyle w:val="Style4Char"/>
          <w:b w:val="0"/>
          <w:sz w:val="24"/>
          <w:szCs w:val="24"/>
        </w:rPr>
        <w:t xml:space="preserve">six samples collected in summer </w:t>
      </w:r>
      <w:r>
        <w:rPr>
          <w:rStyle w:val="Style4Char"/>
          <w:b w:val="0"/>
          <w:sz w:val="24"/>
          <w:szCs w:val="24"/>
        </w:rPr>
        <w:t>or</w:t>
      </w:r>
      <w:r w:rsidRPr="008D63E5">
        <w:rPr>
          <w:rStyle w:val="Style4Char"/>
          <w:b w:val="0"/>
          <w:sz w:val="24"/>
          <w:szCs w:val="24"/>
        </w:rPr>
        <w:t xml:space="preserve"> ten samples collected in late </w:t>
      </w:r>
      <w:r>
        <w:rPr>
          <w:rStyle w:val="Style4Char"/>
          <w:b w:val="0"/>
          <w:sz w:val="24"/>
          <w:szCs w:val="24"/>
        </w:rPr>
        <w:t>winter/early</w:t>
      </w:r>
      <w:r w:rsidRPr="008D63E5">
        <w:rPr>
          <w:rStyle w:val="Style4Char"/>
          <w:b w:val="0"/>
          <w:sz w:val="24"/>
          <w:szCs w:val="24"/>
        </w:rPr>
        <w:t xml:space="preserve"> spring. </w:t>
      </w:r>
      <w:r w:rsidR="00E02882">
        <w:rPr>
          <w:rStyle w:val="Style4Char"/>
          <w:b w:val="0"/>
          <w:sz w:val="24"/>
          <w:szCs w:val="24"/>
        </w:rPr>
        <w:t>T</w:t>
      </w:r>
      <w:r w:rsidR="00150FDB">
        <w:rPr>
          <w:rStyle w:val="Style4Char"/>
          <w:b w:val="0"/>
          <w:sz w:val="24"/>
          <w:szCs w:val="24"/>
        </w:rPr>
        <w:t xml:space="preserve">here are </w:t>
      </w:r>
      <w:r w:rsidR="00CD1C04">
        <w:rPr>
          <w:rStyle w:val="Style4Char"/>
          <w:b w:val="0"/>
          <w:sz w:val="24"/>
          <w:szCs w:val="24"/>
        </w:rPr>
        <w:t xml:space="preserve">twelve </w:t>
      </w:r>
      <w:r w:rsidR="00150FDB">
        <w:rPr>
          <w:rStyle w:val="Style4Char"/>
          <w:b w:val="0"/>
          <w:sz w:val="24"/>
          <w:szCs w:val="24"/>
        </w:rPr>
        <w:t xml:space="preserve">and </w:t>
      </w:r>
      <w:r w:rsidR="00CD1C04">
        <w:rPr>
          <w:rStyle w:val="Style4Char"/>
          <w:b w:val="0"/>
          <w:sz w:val="24"/>
          <w:szCs w:val="24"/>
        </w:rPr>
        <w:t xml:space="preserve">twenty </w:t>
      </w:r>
      <w:r w:rsidR="00B46B29">
        <w:rPr>
          <w:rStyle w:val="Style4Char"/>
          <w:b w:val="0"/>
          <w:sz w:val="24"/>
          <w:szCs w:val="24"/>
        </w:rPr>
        <w:t xml:space="preserve">data points </w:t>
      </w:r>
      <w:r w:rsidR="00150FDB">
        <w:rPr>
          <w:rStyle w:val="Style4Char"/>
          <w:b w:val="0"/>
          <w:sz w:val="24"/>
          <w:szCs w:val="24"/>
        </w:rPr>
        <w:t>in each box for summer and later winter/early</w:t>
      </w:r>
      <w:r w:rsidR="00150FDB" w:rsidRPr="008D63E5">
        <w:rPr>
          <w:rStyle w:val="Style4Char"/>
          <w:b w:val="0"/>
          <w:sz w:val="24"/>
          <w:szCs w:val="24"/>
        </w:rPr>
        <w:t xml:space="preserve"> spring</w:t>
      </w:r>
      <w:r w:rsidR="00150FDB">
        <w:rPr>
          <w:rStyle w:val="Style4Char"/>
          <w:b w:val="0"/>
          <w:sz w:val="24"/>
          <w:szCs w:val="24"/>
        </w:rPr>
        <w:t xml:space="preserve"> samples</w:t>
      </w:r>
      <w:r w:rsidR="00B46B29">
        <w:rPr>
          <w:rStyle w:val="Style4Char"/>
          <w:b w:val="0"/>
          <w:sz w:val="24"/>
          <w:szCs w:val="24"/>
        </w:rPr>
        <w:t>, respectively</w:t>
      </w:r>
      <w:r w:rsidR="00D62B79">
        <w:rPr>
          <w:rStyle w:val="Style4Char"/>
          <w:b w:val="0"/>
          <w:sz w:val="24"/>
          <w:szCs w:val="24"/>
        </w:rPr>
        <w:t xml:space="preserve">. </w:t>
      </w:r>
      <w:r w:rsidRPr="008D63E5">
        <w:rPr>
          <w:rFonts w:ascii="Times New Roman" w:hAnsi="Times New Roman"/>
          <w:sz w:val="24"/>
          <w:szCs w:val="24"/>
        </w:rPr>
        <w:t xml:space="preserve">The line through the middle of each </w:t>
      </w:r>
      <w:r w:rsidRPr="002D0544">
        <w:rPr>
          <w:rFonts w:ascii="Times New Roman" w:hAnsi="Times New Roman"/>
          <w:noProof/>
          <w:sz w:val="24"/>
          <w:szCs w:val="24"/>
        </w:rPr>
        <w:t>box</w:t>
      </w:r>
      <w:r w:rsidR="002D0544">
        <w:rPr>
          <w:rFonts w:ascii="Times New Roman" w:hAnsi="Times New Roman"/>
          <w:noProof/>
          <w:sz w:val="24"/>
          <w:szCs w:val="24"/>
        </w:rPr>
        <w:t xml:space="preserve"> </w:t>
      </w:r>
      <w:r w:rsidRPr="002D0544">
        <w:rPr>
          <w:rFonts w:ascii="Times New Roman" w:hAnsi="Times New Roman"/>
          <w:noProof/>
          <w:sz w:val="24"/>
          <w:szCs w:val="24"/>
        </w:rPr>
        <w:t>plot</w:t>
      </w:r>
      <w:r w:rsidRPr="008D63E5">
        <w:rPr>
          <w:rFonts w:ascii="Times New Roman" w:hAnsi="Times New Roman"/>
          <w:sz w:val="24"/>
          <w:szCs w:val="24"/>
        </w:rPr>
        <w:t xml:space="preserve"> represents the median. The bottom and top of the box are the 25</w:t>
      </w:r>
      <w:r w:rsidRPr="008D63E5">
        <w:rPr>
          <w:rFonts w:ascii="Times New Roman" w:hAnsi="Times New Roman"/>
          <w:sz w:val="24"/>
          <w:szCs w:val="24"/>
          <w:vertAlign w:val="superscript"/>
        </w:rPr>
        <w:t>th</w:t>
      </w:r>
      <w:r w:rsidRPr="008D63E5">
        <w:rPr>
          <w:rFonts w:ascii="Times New Roman" w:hAnsi="Times New Roman"/>
          <w:sz w:val="24"/>
          <w:szCs w:val="24"/>
        </w:rPr>
        <w:t xml:space="preserve"> and 75</w:t>
      </w:r>
      <w:r w:rsidRPr="008D63E5">
        <w:rPr>
          <w:rFonts w:ascii="Times New Roman" w:hAnsi="Times New Roman"/>
          <w:sz w:val="24"/>
          <w:szCs w:val="24"/>
          <w:vertAlign w:val="superscript"/>
        </w:rPr>
        <w:t>th</w:t>
      </w:r>
      <w:r w:rsidRPr="008D63E5">
        <w:rPr>
          <w:rFonts w:ascii="Times New Roman" w:hAnsi="Times New Roman"/>
          <w:sz w:val="24"/>
          <w:szCs w:val="24"/>
        </w:rPr>
        <w:t xml:space="preserve"> percentile</w:t>
      </w:r>
      <w:r>
        <w:rPr>
          <w:rFonts w:ascii="Times New Roman" w:hAnsi="Times New Roman"/>
          <w:sz w:val="24"/>
          <w:szCs w:val="24"/>
        </w:rPr>
        <w:t>s</w:t>
      </w:r>
      <w:r w:rsidRPr="008D63E5">
        <w:rPr>
          <w:rFonts w:ascii="Times New Roman" w:hAnsi="Times New Roman"/>
          <w:sz w:val="24"/>
          <w:szCs w:val="24"/>
        </w:rPr>
        <w:t>. Outliers are indicated with points beyond the whiskers.</w:t>
      </w:r>
    </w:p>
    <w:p w14:paraId="0FF9B8E1" w14:textId="4DDE324E" w:rsidR="002F3565" w:rsidRPr="008D63E5" w:rsidRDefault="002F3565" w:rsidP="002F356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D63E5">
        <w:rPr>
          <w:rFonts w:ascii="Times New Roman" w:hAnsi="Times New Roman"/>
          <w:sz w:val="24"/>
          <w:szCs w:val="24"/>
        </w:rPr>
        <w:br w:type="page"/>
      </w:r>
    </w:p>
    <w:p w14:paraId="7A363ABE" w14:textId="77777777" w:rsidR="002F3565" w:rsidRPr="008D63E5" w:rsidRDefault="002F3565" w:rsidP="002F3565">
      <w:pPr>
        <w:spacing w:line="240" w:lineRule="auto"/>
        <w:rPr>
          <w:rStyle w:val="Style4Char"/>
          <w:sz w:val="24"/>
          <w:szCs w:val="24"/>
        </w:rPr>
      </w:pPr>
      <w:r>
        <w:rPr>
          <w:noProof/>
          <w:lang w:eastAsia="en-US"/>
        </w:rPr>
        <w:lastRenderedPageBreak/>
        <w:drawing>
          <wp:inline distT="0" distB="0" distL="0" distR="0" wp14:anchorId="7850FF7A" wp14:editId="5665D14C">
            <wp:extent cx="4821443" cy="4231640"/>
            <wp:effectExtent l="0" t="0" r="5080" b="101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23037" cy="4233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CF1A7" w14:textId="281BA922" w:rsidR="00253C8B" w:rsidRDefault="002F3565" w:rsidP="00A96849">
      <w:pPr>
        <w:spacing w:line="240" w:lineRule="auto"/>
        <w:rPr>
          <w:rFonts w:ascii="Times New Roman" w:hAnsi="Times New Roman"/>
          <w:noProof/>
          <w:sz w:val="24"/>
          <w:szCs w:val="24"/>
          <w:lang w:eastAsia="en-US"/>
        </w:rPr>
      </w:pPr>
      <w:r w:rsidRPr="008D63E5">
        <w:rPr>
          <w:rStyle w:val="Style4Char"/>
          <w:sz w:val="24"/>
          <w:szCs w:val="24"/>
        </w:rPr>
        <w:t>Figure S</w:t>
      </w:r>
      <w:r w:rsidR="00253C8B">
        <w:rPr>
          <w:rStyle w:val="Style4Char"/>
          <w:sz w:val="24"/>
          <w:szCs w:val="24"/>
        </w:rPr>
        <w:t>3</w:t>
      </w:r>
      <w:r w:rsidRPr="008D63E5">
        <w:rPr>
          <w:rStyle w:val="Style4Char"/>
          <w:sz w:val="24"/>
          <w:szCs w:val="24"/>
        </w:rPr>
        <w:t>.</w:t>
      </w:r>
      <w:r w:rsidRPr="008D63E5">
        <w:rPr>
          <w:rStyle w:val="Style4Char"/>
          <w:b w:val="0"/>
          <w:sz w:val="24"/>
          <w:szCs w:val="24"/>
        </w:rPr>
        <w:t xml:space="preserve"> The relationship between </w:t>
      </w:r>
      <w:r>
        <w:rPr>
          <w:rStyle w:val="Style4Char"/>
          <w:b w:val="0"/>
          <w:sz w:val="24"/>
          <w:szCs w:val="24"/>
        </w:rPr>
        <w:t xml:space="preserve">the </w:t>
      </w:r>
      <w:r w:rsidRPr="008D63E5">
        <w:rPr>
          <w:rStyle w:val="Style4Char"/>
          <w:b w:val="0"/>
          <w:sz w:val="24"/>
          <w:szCs w:val="24"/>
        </w:rPr>
        <w:t xml:space="preserve">relative abundances of individual identified bacterial </w:t>
      </w:r>
      <w:r w:rsidRPr="002D0544">
        <w:rPr>
          <w:rStyle w:val="Style4Char"/>
          <w:b w:val="0"/>
          <w:noProof/>
          <w:sz w:val="24"/>
          <w:szCs w:val="24"/>
        </w:rPr>
        <w:t>genus</w:t>
      </w:r>
      <w:r w:rsidRPr="008D63E5">
        <w:rPr>
          <w:rStyle w:val="Style4Char"/>
          <w:b w:val="0"/>
          <w:sz w:val="24"/>
          <w:szCs w:val="24"/>
        </w:rPr>
        <w:t xml:space="preserve"> in paired 16S rRNA and 16S rRNA gene sequences in all collected samples.</w:t>
      </w:r>
      <w:r w:rsidRPr="008D63E5">
        <w:rPr>
          <w:rFonts w:ascii="Times New Roman" w:hAnsi="Times New Roman"/>
          <w:sz w:val="24"/>
          <w:szCs w:val="24"/>
        </w:rPr>
        <w:t xml:space="preserve"> A total of 2396 points </w:t>
      </w:r>
      <w:r>
        <w:rPr>
          <w:rFonts w:ascii="Times New Roman" w:hAnsi="Times New Roman"/>
          <w:sz w:val="24"/>
          <w:szCs w:val="24"/>
        </w:rPr>
        <w:t>are</w:t>
      </w:r>
      <w:r w:rsidRPr="008D63E5">
        <w:rPr>
          <w:rFonts w:ascii="Times New Roman" w:hAnsi="Times New Roman"/>
          <w:sz w:val="24"/>
          <w:szCs w:val="24"/>
        </w:rPr>
        <w:t xml:space="preserve"> presented on the </w:t>
      </w:r>
      <w:r w:rsidRPr="002D0544">
        <w:rPr>
          <w:rFonts w:ascii="Times New Roman" w:hAnsi="Times New Roman"/>
          <w:noProof/>
          <w:sz w:val="24"/>
          <w:szCs w:val="24"/>
        </w:rPr>
        <w:t>plot</w:t>
      </w:r>
      <w:r w:rsidR="002D0544">
        <w:rPr>
          <w:rFonts w:ascii="Times New Roman" w:hAnsi="Times New Roman"/>
          <w:noProof/>
          <w:sz w:val="24"/>
          <w:szCs w:val="24"/>
        </w:rPr>
        <w:t>,</w:t>
      </w:r>
      <w:r w:rsidRPr="008D63E5">
        <w:rPr>
          <w:rFonts w:ascii="Times New Roman" w:hAnsi="Times New Roman"/>
          <w:sz w:val="24"/>
          <w:szCs w:val="24"/>
        </w:rPr>
        <w:t xml:space="preserve"> and each circle may represent </w:t>
      </w:r>
      <w:r w:rsidRPr="008D63E5">
        <w:rPr>
          <w:rFonts w:ascii="Times New Roman" w:hAnsi="Times New Roman" w:hint="eastAsia"/>
          <w:sz w:val="24"/>
          <w:szCs w:val="24"/>
        </w:rPr>
        <w:t>a number of overlaid individual data points.</w:t>
      </w:r>
      <w:r w:rsidR="00EA0001" w:rsidRPr="00EA0001">
        <w:rPr>
          <w:rFonts w:ascii="Times New Roman" w:hAnsi="Times New Roman"/>
          <w:noProof/>
          <w:sz w:val="24"/>
          <w:szCs w:val="24"/>
          <w:lang w:eastAsia="en-US"/>
        </w:rPr>
        <w:t xml:space="preserve"> </w:t>
      </w:r>
    </w:p>
    <w:p w14:paraId="749FE0B1" w14:textId="77777777" w:rsidR="00253C8B" w:rsidRDefault="00253C8B">
      <w:pPr>
        <w:spacing w:after="0" w:line="240" w:lineRule="auto"/>
        <w:rPr>
          <w:rFonts w:ascii="Times New Roman" w:hAnsi="Times New Roman"/>
          <w:noProof/>
          <w:sz w:val="24"/>
          <w:szCs w:val="24"/>
          <w:lang w:eastAsia="en-US"/>
        </w:rPr>
      </w:pPr>
      <w:r>
        <w:rPr>
          <w:rFonts w:ascii="Times New Roman" w:hAnsi="Times New Roman"/>
          <w:noProof/>
          <w:sz w:val="24"/>
          <w:szCs w:val="24"/>
          <w:lang w:eastAsia="en-US"/>
        </w:rPr>
        <w:br w:type="page"/>
      </w:r>
    </w:p>
    <w:p w14:paraId="195B1B9B" w14:textId="77777777" w:rsidR="00253C8B" w:rsidRPr="00EB09D0" w:rsidRDefault="00253C8B" w:rsidP="00253C8B">
      <w:pPr>
        <w:spacing w:after="0" w:line="240" w:lineRule="auto"/>
        <w:rPr>
          <w:rFonts w:ascii="Cambria" w:hAnsi="Cambria"/>
          <w:noProof/>
          <w:sz w:val="24"/>
          <w:szCs w:val="24"/>
        </w:rPr>
      </w:pPr>
      <w:r>
        <w:rPr>
          <w:noProof/>
          <w:sz w:val="24"/>
          <w:szCs w:val="24"/>
          <w:lang w:eastAsia="en-US"/>
        </w:rPr>
        <w:lastRenderedPageBreak/>
        <w:drawing>
          <wp:inline distT="0" distB="0" distL="0" distR="0" wp14:anchorId="11E157E9" wp14:editId="0CF65320">
            <wp:extent cx="2825496" cy="2468880"/>
            <wp:effectExtent l="0" t="0" r="0" b="0"/>
            <wp:docPr id="44" name="Picture 44" descr="../../Downloads/160228/Reanalysis2/Remove/Fig6-SI-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../../Downloads/160228/Reanalysis2/Remove/Fig6-SI-A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496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60DF9F0E" wp14:editId="7DE5D145">
            <wp:extent cx="3017520" cy="2487168"/>
            <wp:effectExtent l="0" t="0" r="508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87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09DE">
        <w:rPr>
          <w:noProof/>
        </w:rPr>
        <w:t xml:space="preserve"> </w:t>
      </w:r>
      <w:r>
        <w:rPr>
          <w:noProof/>
          <w:sz w:val="24"/>
          <w:szCs w:val="24"/>
          <w:lang w:eastAsia="en-US"/>
        </w:rPr>
        <w:t xml:space="preserve"> </w:t>
      </w:r>
      <w:r>
        <w:rPr>
          <w:noProof/>
          <w:sz w:val="24"/>
          <w:szCs w:val="24"/>
          <w:lang w:eastAsia="en-US"/>
        </w:rPr>
        <w:drawing>
          <wp:inline distT="0" distB="0" distL="0" distR="0" wp14:anchorId="749A4790" wp14:editId="5DB8571F">
            <wp:extent cx="2807208" cy="2459736"/>
            <wp:effectExtent l="0" t="0" r="12700" b="4445"/>
            <wp:docPr id="43" name="Picture 43" descr="../../Downloads/160228/Reanalysis2/Remove/Fig6-SI-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../../Downloads/160228/Reanalysis2/Remove/Fig6-SI-C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208" cy="2459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03F32B30" wp14:editId="22CC8BA2">
            <wp:extent cx="3017520" cy="2487168"/>
            <wp:effectExtent l="0" t="0" r="508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487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EBCA2" w14:textId="02527014" w:rsidR="00253C8B" w:rsidRDefault="00253C8B" w:rsidP="00253C8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8D63E5">
        <w:rPr>
          <w:rFonts w:ascii="Times New Roman" w:hAnsi="Times New Roman"/>
          <w:b/>
          <w:sz w:val="24"/>
          <w:szCs w:val="24"/>
        </w:rPr>
        <w:t>Figure S</w:t>
      </w:r>
      <w:r>
        <w:rPr>
          <w:rFonts w:ascii="Times New Roman" w:hAnsi="Times New Roman"/>
          <w:b/>
          <w:sz w:val="24"/>
          <w:szCs w:val="24"/>
        </w:rPr>
        <w:t>4</w:t>
      </w:r>
      <w:r w:rsidRPr="008D63E5">
        <w:rPr>
          <w:rFonts w:ascii="Times New Roman" w:hAnsi="Times New Roman"/>
          <w:sz w:val="24"/>
          <w:szCs w:val="24"/>
        </w:rPr>
        <w:t xml:space="preserve">. A) </w:t>
      </w:r>
      <w:r>
        <w:rPr>
          <w:rFonts w:ascii="Times New Roman" w:hAnsi="Times New Roman"/>
          <w:sz w:val="24"/>
          <w:szCs w:val="24"/>
        </w:rPr>
        <w:t>The n</w:t>
      </w:r>
      <w:r w:rsidRPr="008D63E5">
        <w:rPr>
          <w:rFonts w:ascii="Times New Roman" w:hAnsi="Times New Roman"/>
          <w:sz w:val="24"/>
          <w:szCs w:val="24"/>
        </w:rPr>
        <w:t xml:space="preserve">umber of </w:t>
      </w:r>
      <w:r>
        <w:rPr>
          <w:rFonts w:ascii="Times New Roman" w:hAnsi="Times New Roman"/>
          <w:sz w:val="24"/>
          <w:szCs w:val="24"/>
        </w:rPr>
        <w:t>identified</w:t>
      </w:r>
      <w:r w:rsidRPr="008D63E5">
        <w:rPr>
          <w:rFonts w:ascii="Times New Roman" w:hAnsi="Times New Roman"/>
          <w:sz w:val="24"/>
          <w:szCs w:val="24"/>
        </w:rPr>
        <w:t xml:space="preserve"> bacterial genera in 16S rRNA and 16S rRNA gene sequences from all collected outdoor </w:t>
      </w:r>
      <w:r w:rsidRPr="00F439E3">
        <w:rPr>
          <w:rFonts w:ascii="Times New Roman" w:hAnsi="Times New Roman"/>
          <w:sz w:val="24"/>
          <w:szCs w:val="24"/>
        </w:rPr>
        <w:t>bioaerosol</w:t>
      </w:r>
      <w:r>
        <w:rPr>
          <w:rFonts w:ascii="Times New Roman" w:hAnsi="Times New Roman"/>
          <w:sz w:val="24"/>
          <w:szCs w:val="24"/>
        </w:rPr>
        <w:t xml:space="preserve"> samples separated by seasons. B</w:t>
      </w:r>
      <w:r w:rsidRPr="008D63E5">
        <w:rPr>
          <w:rFonts w:ascii="Times New Roman" w:hAnsi="Times New Roman"/>
          <w:sz w:val="24"/>
          <w:szCs w:val="24"/>
        </w:rPr>
        <w:t xml:space="preserve">) No correlation was observed between numbers of bacterial genera </w:t>
      </w:r>
      <w:r>
        <w:rPr>
          <w:rFonts w:ascii="Times New Roman" w:hAnsi="Times New Roman"/>
          <w:sz w:val="24"/>
          <w:szCs w:val="24"/>
        </w:rPr>
        <w:t>identified</w:t>
      </w:r>
      <w:r w:rsidRPr="008D63E5">
        <w:rPr>
          <w:rFonts w:ascii="Times New Roman" w:hAnsi="Times New Roman"/>
          <w:sz w:val="24"/>
          <w:szCs w:val="24"/>
        </w:rPr>
        <w:t xml:space="preserve"> in paired 16S rRN</w:t>
      </w:r>
      <w:r>
        <w:rPr>
          <w:rFonts w:ascii="Times New Roman" w:hAnsi="Times New Roman"/>
          <w:sz w:val="24"/>
          <w:szCs w:val="24"/>
        </w:rPr>
        <w:t>A gene and 16S rRNA sequences. C</w:t>
      </w:r>
      <w:r w:rsidRPr="008D63E5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>Sum of r</w:t>
      </w:r>
      <w:r w:rsidRPr="008D63E5">
        <w:rPr>
          <w:rFonts w:ascii="Times New Roman" w:hAnsi="Times New Roman"/>
          <w:sz w:val="24"/>
          <w:szCs w:val="24"/>
        </w:rPr>
        <w:t>elative abundance</w:t>
      </w:r>
      <w:r>
        <w:rPr>
          <w:rFonts w:ascii="Times New Roman" w:hAnsi="Times New Roman"/>
          <w:sz w:val="24"/>
          <w:szCs w:val="24"/>
        </w:rPr>
        <w:t>s</w:t>
      </w:r>
      <w:r w:rsidRPr="008D63E5">
        <w:rPr>
          <w:rFonts w:ascii="Times New Roman" w:hAnsi="Times New Roman"/>
          <w:sz w:val="24"/>
          <w:szCs w:val="24"/>
        </w:rPr>
        <w:t xml:space="preserve"> of bacterial genera identified in </w:t>
      </w:r>
      <w:r>
        <w:rPr>
          <w:rFonts w:ascii="Times New Roman" w:hAnsi="Times New Roman"/>
          <w:sz w:val="24"/>
          <w:szCs w:val="24"/>
        </w:rPr>
        <w:t>both</w:t>
      </w:r>
      <w:r w:rsidRPr="008D63E5">
        <w:rPr>
          <w:rFonts w:ascii="Times New Roman" w:hAnsi="Times New Roman"/>
          <w:sz w:val="24"/>
          <w:szCs w:val="24"/>
        </w:rPr>
        <w:t xml:space="preserve"> 16S rRNA and 16S rRNA gene sequences in each sample. Results for all samples were separated by season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8D63E5">
        <w:rPr>
          <w:rFonts w:ascii="Times New Roman" w:hAnsi="Times New Roman"/>
          <w:sz w:val="24"/>
          <w:szCs w:val="24"/>
        </w:rPr>
        <w:t>D) Correlation relationship between</w:t>
      </w:r>
      <w:r>
        <w:rPr>
          <w:rFonts w:ascii="Times New Roman" w:hAnsi="Times New Roman"/>
          <w:sz w:val="24"/>
          <w:szCs w:val="24"/>
        </w:rPr>
        <w:t xml:space="preserve"> the</w:t>
      </w:r>
      <w:r w:rsidRPr="008D63E5">
        <w:rPr>
          <w:rFonts w:ascii="Times New Roman" w:hAnsi="Times New Roman"/>
          <w:sz w:val="24"/>
          <w:szCs w:val="24"/>
        </w:rPr>
        <w:t xml:space="preserve"> </w:t>
      </w:r>
      <w:r w:rsidRPr="00DA1121">
        <w:rPr>
          <w:rFonts w:ascii="Times New Roman" w:hAnsi="Times New Roman"/>
          <w:noProof/>
          <w:sz w:val="24"/>
          <w:szCs w:val="24"/>
        </w:rPr>
        <w:t>sum</w:t>
      </w:r>
      <w:r>
        <w:rPr>
          <w:rFonts w:ascii="Times New Roman" w:hAnsi="Times New Roman"/>
          <w:sz w:val="24"/>
          <w:szCs w:val="24"/>
        </w:rPr>
        <w:t xml:space="preserve"> of </w:t>
      </w:r>
      <w:r w:rsidRPr="008D63E5">
        <w:rPr>
          <w:rFonts w:ascii="Times New Roman" w:hAnsi="Times New Roman"/>
          <w:sz w:val="24"/>
          <w:szCs w:val="24"/>
        </w:rPr>
        <w:t xml:space="preserve">relative abundances of bacterial genera </w:t>
      </w:r>
      <w:r>
        <w:rPr>
          <w:rFonts w:ascii="Times New Roman" w:hAnsi="Times New Roman"/>
          <w:sz w:val="24"/>
          <w:szCs w:val="24"/>
        </w:rPr>
        <w:t>identified</w:t>
      </w:r>
      <w:r w:rsidRPr="008D63E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</w:t>
      </w:r>
      <w:r w:rsidRPr="008D63E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oth types of</w:t>
      </w:r>
      <w:r w:rsidRPr="008D63E5">
        <w:rPr>
          <w:rFonts w:ascii="Times New Roman" w:hAnsi="Times New Roman"/>
          <w:sz w:val="24"/>
          <w:szCs w:val="24"/>
        </w:rPr>
        <w:t xml:space="preserve"> sequences in each sample.</w:t>
      </w:r>
    </w:p>
    <w:p w14:paraId="1CD77CF4" w14:textId="77777777" w:rsidR="00253C8B" w:rsidRPr="009050C7" w:rsidRDefault="00253C8B" w:rsidP="00253C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2367FCA2" w14:textId="330618D8" w:rsidR="002F3565" w:rsidRDefault="002F3565" w:rsidP="002F356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B7AFE">
        <w:rPr>
          <w:rFonts w:ascii="Times New Roman" w:hAnsi="Times New Roman"/>
          <w:b/>
          <w:sz w:val="24"/>
          <w:szCs w:val="24"/>
        </w:rPr>
        <w:lastRenderedPageBreak/>
        <w:t>Table S1.</w:t>
      </w:r>
      <w:r>
        <w:rPr>
          <w:rFonts w:ascii="Times New Roman" w:hAnsi="Times New Roman"/>
          <w:sz w:val="24"/>
          <w:szCs w:val="24"/>
        </w:rPr>
        <w:t xml:space="preserve"> The relative abundances of bacterial phyla and subphyla</w:t>
      </w:r>
      <w:r w:rsidRPr="00D20D18">
        <w:t xml:space="preserve"> </w:t>
      </w:r>
      <w:r w:rsidRPr="00D20D18">
        <w:rPr>
          <w:rFonts w:ascii="Times New Roman" w:hAnsi="Times New Roman"/>
          <w:sz w:val="24"/>
          <w:szCs w:val="24"/>
        </w:rPr>
        <w:t xml:space="preserve">identified in </w:t>
      </w:r>
      <w:r>
        <w:rPr>
          <w:rFonts w:ascii="Times New Roman" w:hAnsi="Times New Roman"/>
          <w:sz w:val="24"/>
          <w:szCs w:val="24"/>
        </w:rPr>
        <w:t xml:space="preserve">collected </w:t>
      </w:r>
      <w:r w:rsidRPr="00D20D18">
        <w:rPr>
          <w:rFonts w:ascii="Times New Roman" w:hAnsi="Times New Roman"/>
          <w:sz w:val="24"/>
          <w:szCs w:val="24"/>
        </w:rPr>
        <w:t xml:space="preserve">outdoor </w:t>
      </w:r>
      <w:r w:rsidRPr="00F439E3">
        <w:rPr>
          <w:rFonts w:ascii="Times New Roman" w:hAnsi="Times New Roman"/>
          <w:noProof/>
          <w:sz w:val="24"/>
          <w:szCs w:val="24"/>
        </w:rPr>
        <w:t>bioaerosol</w:t>
      </w:r>
      <w:r>
        <w:rPr>
          <w:rFonts w:ascii="Times New Roman" w:hAnsi="Times New Roman"/>
          <w:sz w:val="24"/>
          <w:szCs w:val="24"/>
        </w:rPr>
        <w:t xml:space="preserve"> samples. Numbers represent an average percent of each bacterial taxonomic group. Data are grouped by season, sequences types and sampling device.</w:t>
      </w:r>
    </w:p>
    <w:p w14:paraId="6753A8CB" w14:textId="77777777" w:rsidR="002F3565" w:rsidRDefault="002F3565" w:rsidP="002F35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18" w:type="dxa"/>
        <w:tblBorders>
          <w:top w:val="single" w:sz="8" w:space="0" w:color="000000"/>
          <w:bottom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52"/>
        <w:gridCol w:w="779"/>
        <w:gridCol w:w="1025"/>
        <w:gridCol w:w="781"/>
        <w:gridCol w:w="883"/>
        <w:gridCol w:w="924"/>
        <w:gridCol w:w="1026"/>
        <w:gridCol w:w="781"/>
        <w:gridCol w:w="1026"/>
        <w:gridCol w:w="581"/>
      </w:tblGrid>
      <w:tr w:rsidR="002F3565" w:rsidRPr="006F219A" w14:paraId="152D39BC" w14:textId="77777777" w:rsidTr="003B6AA9">
        <w:trPr>
          <w:trHeight w:val="300"/>
        </w:trPr>
        <w:tc>
          <w:tcPr>
            <w:tcW w:w="175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14:paraId="0F7F5AB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Bacteria Group</w:t>
            </w:r>
          </w:p>
        </w:tc>
        <w:tc>
          <w:tcPr>
            <w:tcW w:w="3468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14:paraId="23C74E8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Summer</w:t>
            </w:r>
          </w:p>
        </w:tc>
        <w:tc>
          <w:tcPr>
            <w:tcW w:w="3757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14:paraId="301C9884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Late </w:t>
            </w:r>
            <w:r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Winter/early</w:t>
            </w:r>
            <w:r w:rsidRPr="006F219A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 Spring</w:t>
            </w:r>
          </w:p>
        </w:tc>
        <w:tc>
          <w:tcPr>
            <w:tcW w:w="581" w:type="dxa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14:paraId="5413C30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Total</w:t>
            </w:r>
          </w:p>
        </w:tc>
      </w:tr>
      <w:tr w:rsidR="002F3565" w:rsidRPr="006F219A" w14:paraId="611050CD" w14:textId="77777777" w:rsidTr="003B6AA9">
        <w:trPr>
          <w:trHeight w:val="331"/>
        </w:trPr>
        <w:tc>
          <w:tcPr>
            <w:tcW w:w="175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CAD81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04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68D6E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6S rRNA Gene</w:t>
            </w:r>
          </w:p>
        </w:tc>
        <w:tc>
          <w:tcPr>
            <w:tcW w:w="1664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0A0A4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6S rRNA</w:t>
            </w:r>
          </w:p>
        </w:tc>
        <w:tc>
          <w:tcPr>
            <w:tcW w:w="195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84D6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6S rRNA Gene</w:t>
            </w:r>
          </w:p>
        </w:tc>
        <w:tc>
          <w:tcPr>
            <w:tcW w:w="1807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D866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6S rRNA</w:t>
            </w:r>
          </w:p>
        </w:tc>
        <w:tc>
          <w:tcPr>
            <w:tcW w:w="581" w:type="dxa"/>
            <w:vMerge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41A53D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2F3565" w:rsidRPr="006F219A" w14:paraId="65A64F3B" w14:textId="77777777" w:rsidTr="003B6AA9">
        <w:trPr>
          <w:trHeight w:val="300"/>
        </w:trPr>
        <w:tc>
          <w:tcPr>
            <w:tcW w:w="17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9F8AA8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7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3B3DA8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Button Sampler</w:t>
            </w:r>
          </w:p>
        </w:tc>
        <w:tc>
          <w:tcPr>
            <w:tcW w:w="10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5D28DA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BioSampler</w:t>
            </w:r>
          </w:p>
        </w:tc>
        <w:tc>
          <w:tcPr>
            <w:tcW w:w="78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9915D7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Button Sampler</w:t>
            </w:r>
          </w:p>
        </w:tc>
        <w:tc>
          <w:tcPr>
            <w:tcW w:w="88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8BB8C9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BioSampler</w:t>
            </w:r>
          </w:p>
        </w:tc>
        <w:tc>
          <w:tcPr>
            <w:tcW w:w="9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E0DB8D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Button Sampler</w:t>
            </w:r>
          </w:p>
        </w:tc>
        <w:tc>
          <w:tcPr>
            <w:tcW w:w="102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F7952E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BioSampler</w:t>
            </w:r>
          </w:p>
        </w:tc>
        <w:tc>
          <w:tcPr>
            <w:tcW w:w="78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C6EE56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Button Sampler</w:t>
            </w:r>
          </w:p>
        </w:tc>
        <w:tc>
          <w:tcPr>
            <w:tcW w:w="102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56366B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BioSampler</w:t>
            </w:r>
          </w:p>
        </w:tc>
        <w:tc>
          <w:tcPr>
            <w:tcW w:w="581" w:type="dxa"/>
            <w:vMerge/>
            <w:shd w:val="clear" w:color="auto" w:fill="auto"/>
            <w:noWrap/>
            <w:hideMark/>
          </w:tcPr>
          <w:p w14:paraId="6167C96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2F3565" w:rsidRPr="006F219A" w14:paraId="6335864A" w14:textId="77777777" w:rsidTr="003B6AA9">
        <w:trPr>
          <w:trHeight w:val="368"/>
        </w:trPr>
        <w:tc>
          <w:tcPr>
            <w:tcW w:w="17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83A69F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Acidobacteria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400194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2D6658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601B06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9D845E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8FE25B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8F9371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5BC453B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15CD4B5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FCFD54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</w:tr>
      <w:tr w:rsidR="002F3565" w:rsidRPr="006F219A" w14:paraId="2017A5B5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176DB70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Actinobacteria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671246F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7.1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4339C5B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1.5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1A625EE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3.6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4ADFE64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9.1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0A926FF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5.1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2EDE0A5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3.2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174024A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0.3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12CB854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9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4C4770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7.6</w:t>
            </w:r>
          </w:p>
        </w:tc>
      </w:tr>
      <w:tr w:rsidR="002F3565" w:rsidRPr="006F219A" w14:paraId="4AD342CF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63CD9E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Actinomycet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77F97B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4ECB89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872B35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357618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7.8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A447B9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4.4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0460EA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9.6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AACB20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8.7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E36611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73802E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5.6</w:t>
            </w:r>
          </w:p>
        </w:tc>
      </w:tr>
      <w:tr w:rsidR="002F3565" w:rsidRPr="006F219A" w14:paraId="289BBE9F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25B6ED9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Solirubrobacter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75C4C2D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1874ADC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4F3B206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2A57E8D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098C418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64BA54B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5B51FD8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7377EB3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A87D8F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</w:p>
        </w:tc>
      </w:tr>
      <w:tr w:rsidR="002F3565" w:rsidRPr="006F219A" w14:paraId="7F67245E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9EC9E6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Actinobacteria Other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585713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B5533C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EB1441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18E3A0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8556BF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01CF1B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172291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3A00E6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E549F1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</w:tr>
      <w:tr w:rsidR="002F3565" w:rsidRPr="006F219A" w14:paraId="4716DAF4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32EB182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Bacteroidet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000A0FC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1D0CBC1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0C993E1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6DEFB72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2051E88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01522DA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3.3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48AF2D4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2.8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0367BD3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DD247B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1.7</w:t>
            </w:r>
          </w:p>
        </w:tc>
      </w:tr>
      <w:tr w:rsidR="002F3565" w:rsidRPr="006F219A" w14:paraId="6BF1D2F8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2DA8C7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Bacteroid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54AC80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0E8B3D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A48569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42F832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DC738E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EDE9F3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D8E6AF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BA9DD0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E91D6F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</w:tr>
      <w:tr w:rsidR="002F3565" w:rsidRPr="006F219A" w14:paraId="25BF0DA8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3737684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Cytophag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63A96E0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75EFA9E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06562A8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32AA89F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537C559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63EBB7C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64F5284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2C17ECD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0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CE69A6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1</w:t>
            </w:r>
          </w:p>
        </w:tc>
      </w:tr>
      <w:tr w:rsidR="002F3565" w:rsidRPr="006F219A" w14:paraId="4CE6DC85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D7BB98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Flavobacteri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E884AA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DA5AD4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7F491B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C872A6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872236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DC527E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F98513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1714AD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251884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7</w:t>
            </w:r>
          </w:p>
        </w:tc>
      </w:tr>
      <w:tr w:rsidR="002F3565" w:rsidRPr="006F219A" w14:paraId="1BE26871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4FA6BF6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Sphingobacteri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4B0960C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41D393E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6CDCFEC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7527ACB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0E19521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7C6E974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39ADE8E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5FCD315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DEB031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7</w:t>
            </w:r>
          </w:p>
        </w:tc>
      </w:tr>
      <w:tr w:rsidR="002F3565" w:rsidRPr="006F219A" w14:paraId="4F839653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7CD7DC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Saprospir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15F4D7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02C29C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94B4C5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8BCD93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FE5AF3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980304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5C885A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8BB650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81F9AD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</w:tr>
      <w:tr w:rsidR="002F3565" w:rsidRPr="006F219A" w14:paraId="460C0725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062AC9C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Bacteroidetes Other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328C29D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462E06A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6EC3186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4D8CF7E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340FE8F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6169D3A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33E8974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7D00B68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F66CE7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</w:tr>
      <w:tr w:rsidR="002F3565" w:rsidRPr="006F219A" w14:paraId="32B9B3BB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67AF4B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Cyanobacteria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60A643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7B2C4F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03AA8F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571144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E22B32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43F486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AC8F5C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A8997C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7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B9087E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6</w:t>
            </w:r>
          </w:p>
        </w:tc>
      </w:tr>
      <w:tr w:rsidR="002F3565" w:rsidRPr="006F219A" w14:paraId="37E2DAAF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1930E37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Streptophyta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0393914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4F39B92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7480A48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06355C1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481B828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626A4AA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1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22BEE6E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10ADC80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5E045C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1</w:t>
            </w:r>
          </w:p>
        </w:tc>
      </w:tr>
      <w:tr w:rsidR="002F3565" w:rsidRPr="006F219A" w14:paraId="0AC78D64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4EC465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Chroococc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75243A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9F945C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AF7291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6F0B8A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BE9330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C56F17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E79B02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D68A1A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1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20EBF2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6</w:t>
            </w:r>
          </w:p>
        </w:tc>
      </w:tr>
      <w:tr w:rsidR="002F3565" w:rsidRPr="006F219A" w14:paraId="228D3BF0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2487E97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Cyanobacteria Other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0D14EE5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770841F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12D714A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603F44C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763E231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48D4136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0AFA04C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349536E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B673C9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</w:tr>
      <w:tr w:rsidR="002F3565" w:rsidRPr="006F219A" w14:paraId="032008A7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F41250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Firmicut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1374CC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18914B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4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2ED2AB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F8D889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3BD492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4.4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FACC15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0.6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1816AA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5.4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CE5C99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67434F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9</w:t>
            </w:r>
          </w:p>
        </w:tc>
      </w:tr>
      <w:tr w:rsidR="002F3565" w:rsidRPr="006F219A" w14:paraId="085D043E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7EF88EE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Bacill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208E785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14ABF60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240A428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38A6588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609E408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321F4C7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75C4887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0FB4B31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246920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9</w:t>
            </w:r>
          </w:p>
        </w:tc>
      </w:tr>
      <w:tr w:rsidR="002F3565" w:rsidRPr="006F219A" w14:paraId="1FA4747B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3786F0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Lactobacill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E4740D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E8F836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2B0AD4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EF56D9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87A150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E86231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AFCBF8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D4CBB9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3C675D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8</w:t>
            </w:r>
          </w:p>
        </w:tc>
      </w:tr>
      <w:tr w:rsidR="002F3565" w:rsidRPr="006F219A" w14:paraId="25423BB5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03155A6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Clostridi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653981A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6A2F968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3EAF502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66A2B31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0ABD922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259C0A3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6E403D4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317C15E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061067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0</w:t>
            </w:r>
          </w:p>
        </w:tc>
      </w:tr>
      <w:tr w:rsidR="002F3565" w:rsidRPr="006F219A" w14:paraId="181727E4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8F949D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Firmicutes Other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E93E44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AAA343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EA1FE7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AB146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93BC8E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5982DC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A21D50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EF7742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62F853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</w:tr>
      <w:tr w:rsidR="002F3565" w:rsidRPr="006F219A" w14:paraId="56BC1B86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4B62084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Alphaproteobacteria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0AE388D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7.7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5604A6A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0B79F74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4.1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6110823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5160318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0.9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7258CEB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53FE8DE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7.4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6795DD7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9.5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B5DC0D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1.2</w:t>
            </w:r>
          </w:p>
        </w:tc>
      </w:tr>
      <w:tr w:rsidR="002F3565" w:rsidRPr="006F219A" w14:paraId="139A489F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978C3A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Caulobacter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8F71E6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B55765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8A987E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ACF676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1BEED5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4A4772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47CDF4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6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58D8C4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0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24BDE4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7</w:t>
            </w:r>
          </w:p>
        </w:tc>
      </w:tr>
      <w:tr w:rsidR="002F3565" w:rsidRPr="006F219A" w14:paraId="231E8543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20E0A98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Rhizobi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65D512A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3A39BD1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5417806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24A4FA7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68291F9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0CADA97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7D4B0A4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42D5392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8FE696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5</w:t>
            </w:r>
          </w:p>
        </w:tc>
      </w:tr>
      <w:tr w:rsidR="002F3565" w:rsidRPr="006F219A" w14:paraId="41C4CD4B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4EB23F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Rhodobacter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BCED52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8D3212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6AB26D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EFEBC6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D8DDC1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641F63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B8F5FD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65D90D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E8AE6C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</w:tr>
      <w:tr w:rsidR="002F3565" w:rsidRPr="006F219A" w14:paraId="3FA152C0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36047E0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Rhodospirill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6563ACD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3BEA3C7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241FBB2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705C0AB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6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161484E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2C3C153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1807DE9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00F406E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CB8910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8</w:t>
            </w:r>
          </w:p>
        </w:tc>
      </w:tr>
      <w:tr w:rsidR="002F3565" w:rsidRPr="006F219A" w14:paraId="43660306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AF0697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Sphingomonad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40B47A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FC9E0A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EBC964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3DED8D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730C9C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2.7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5B8C65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C9C8C5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CC0653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6.8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BF865C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6</w:t>
            </w:r>
          </w:p>
        </w:tc>
      </w:tr>
      <w:tr w:rsidR="002F3565" w:rsidRPr="006F219A" w14:paraId="7532CD8A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3B8ED4B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Alphaproteobacteria Other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7182907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38EE3E3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26D4A09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4620881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69116A5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5C28735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16DE19F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6195E8A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F0B07B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</w:tr>
      <w:tr w:rsidR="002F3565" w:rsidRPr="006F219A" w14:paraId="517565B4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90428D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Betaproteobaceria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F9F5D6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FCF131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61BDE6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62EE93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0B66CE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17CA60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5FAE2D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4DC383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F6504C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6.3</w:t>
            </w:r>
          </w:p>
        </w:tc>
      </w:tr>
      <w:tr w:rsidR="002F3565" w:rsidRPr="006F219A" w14:paraId="20C7BE98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1FCB81F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lastRenderedPageBreak/>
              <w:t>Burkholderi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5D44F11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38E1C07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47A18F8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1C0B7F3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001C26A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53041EC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601C812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4094398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1706B0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7</w:t>
            </w:r>
          </w:p>
        </w:tc>
      </w:tr>
      <w:tr w:rsidR="002F3565" w:rsidRPr="006F219A" w14:paraId="4F95E7A4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9E7A42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Betaproteobaceria Other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690A12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583A8E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6F3FEF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989EB8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B1E708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9D042A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59B2AA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CBF7AD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8D7885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6</w:t>
            </w:r>
          </w:p>
        </w:tc>
      </w:tr>
      <w:tr w:rsidR="002F3565" w:rsidRPr="006F219A" w14:paraId="0AF23348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44E4525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Deltaproteobacteria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0637FD0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2CF276B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6CC22D4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704F662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310F38C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30028E0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6D0E701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5DEDFC6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DF8556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9</w:t>
            </w:r>
          </w:p>
        </w:tc>
      </w:tr>
      <w:tr w:rsidR="002F3565" w:rsidRPr="006F219A" w14:paraId="26FD7812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8A60E3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Gammaproteobacteria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57C7BF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3ACBC1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4B7FCB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166F42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5B2AB0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2572FD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5D302D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B21446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5.4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64B04A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7</w:t>
            </w:r>
          </w:p>
        </w:tc>
      </w:tr>
      <w:tr w:rsidR="002F3565" w:rsidRPr="006F219A" w14:paraId="0B34FC28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64F40D6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Enterobacteri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01B1F69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234EBD9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1ECC8B4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2806D99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29D71AD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3C2CF2B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2368E739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0A7B2FC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2E4B65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1</w:t>
            </w:r>
          </w:p>
        </w:tc>
      </w:tr>
      <w:tr w:rsidR="002F3565" w:rsidRPr="006F219A" w14:paraId="6F3CB668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ABA535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Pseudomonadales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91CDF8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3B8994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BDD4B6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3A3807F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285513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F88A27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7CD64A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D9B481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9286F2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6.7</w:t>
            </w:r>
          </w:p>
        </w:tc>
      </w:tr>
      <w:tr w:rsidR="002F3565" w:rsidRPr="006F219A" w14:paraId="2DB3004E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072E9711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Xanthomonadales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21660E3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633C1FC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149D1B26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6A27373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7D7D9AC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56A7E32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01C1B8E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7FDFC4DE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6906D0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.5</w:t>
            </w:r>
          </w:p>
        </w:tc>
      </w:tr>
      <w:tr w:rsidR="002F3565" w:rsidRPr="006F219A" w14:paraId="172BA86E" w14:textId="77777777" w:rsidTr="003B6AA9">
        <w:trPr>
          <w:trHeight w:val="368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71F7F9C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6"/>
                <w:szCs w:val="16"/>
              </w:rPr>
              <w:t>Gammaproteobacteria Other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E6F644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265F0A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BCCE9E4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F359968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64B12D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91F40D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F0827F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6F1113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92EE59D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4</w:t>
            </w:r>
          </w:p>
        </w:tc>
      </w:tr>
      <w:tr w:rsidR="002F3565" w:rsidRPr="006F219A" w14:paraId="49C4B3AE" w14:textId="77777777" w:rsidTr="003B6AA9">
        <w:trPr>
          <w:trHeight w:val="368"/>
        </w:trPr>
        <w:tc>
          <w:tcPr>
            <w:tcW w:w="1752" w:type="dxa"/>
            <w:shd w:val="clear" w:color="auto" w:fill="auto"/>
            <w:noWrap/>
            <w:hideMark/>
          </w:tcPr>
          <w:p w14:paraId="00E9492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Verrucomicrobia</w:t>
            </w:r>
          </w:p>
        </w:tc>
        <w:tc>
          <w:tcPr>
            <w:tcW w:w="779" w:type="dxa"/>
            <w:shd w:val="clear" w:color="auto" w:fill="auto"/>
            <w:noWrap/>
            <w:hideMark/>
          </w:tcPr>
          <w:p w14:paraId="10A6F6D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025" w:type="dxa"/>
            <w:shd w:val="clear" w:color="auto" w:fill="auto"/>
            <w:noWrap/>
            <w:hideMark/>
          </w:tcPr>
          <w:p w14:paraId="70586202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09B4CC25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883" w:type="dxa"/>
            <w:shd w:val="clear" w:color="auto" w:fill="auto"/>
            <w:noWrap/>
            <w:hideMark/>
          </w:tcPr>
          <w:p w14:paraId="78086867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924" w:type="dxa"/>
            <w:shd w:val="clear" w:color="auto" w:fill="auto"/>
            <w:noWrap/>
            <w:hideMark/>
          </w:tcPr>
          <w:p w14:paraId="759A23C3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355AE2DB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781" w:type="dxa"/>
            <w:shd w:val="clear" w:color="auto" w:fill="auto"/>
            <w:noWrap/>
            <w:hideMark/>
          </w:tcPr>
          <w:p w14:paraId="7ABDBE8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026" w:type="dxa"/>
            <w:shd w:val="clear" w:color="auto" w:fill="auto"/>
            <w:noWrap/>
            <w:hideMark/>
          </w:tcPr>
          <w:p w14:paraId="5C4237A0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35CCA2A" w14:textId="77777777" w:rsidR="002F3565" w:rsidRPr="006F219A" w:rsidRDefault="002F3565" w:rsidP="003B6AA9">
            <w:pPr>
              <w:spacing w:after="0" w:line="240" w:lineRule="auto"/>
              <w:contextualSpacing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0.1</w:t>
            </w:r>
          </w:p>
        </w:tc>
      </w:tr>
      <w:tr w:rsidR="002F3565" w:rsidRPr="006F219A" w14:paraId="52E99B0B" w14:textId="77777777" w:rsidTr="003B6AA9">
        <w:trPr>
          <w:trHeight w:val="300"/>
        </w:trPr>
        <w:tc>
          <w:tcPr>
            <w:tcW w:w="175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A2DEEF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6"/>
                <w:szCs w:val="16"/>
              </w:rPr>
              <w:t>Bacteria Other</w:t>
            </w:r>
          </w:p>
        </w:tc>
        <w:tc>
          <w:tcPr>
            <w:tcW w:w="77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F34F13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2.6</w:t>
            </w:r>
          </w:p>
        </w:tc>
        <w:tc>
          <w:tcPr>
            <w:tcW w:w="1025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D15A384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22EDA2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21.6</w:t>
            </w:r>
          </w:p>
        </w:tc>
        <w:tc>
          <w:tcPr>
            <w:tcW w:w="88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A73731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1.7</w:t>
            </w:r>
          </w:p>
        </w:tc>
        <w:tc>
          <w:tcPr>
            <w:tcW w:w="92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A13154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924B34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7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FFEFDF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460DB2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58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2C3F70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F219A">
              <w:rPr>
                <w:rFonts w:ascii="Times New Roman" w:hAnsi="Times New Roman"/>
                <w:color w:val="000000"/>
                <w:sz w:val="16"/>
                <w:szCs w:val="16"/>
              </w:rPr>
              <w:t>10.0</w:t>
            </w:r>
          </w:p>
        </w:tc>
      </w:tr>
    </w:tbl>
    <w:p w14:paraId="66EDCF5C" w14:textId="6996515D" w:rsidR="00A97E7C" w:rsidRDefault="00A97E7C" w:rsidP="002F3565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A397639" w14:textId="77777777" w:rsidR="00EF6415" w:rsidRDefault="00EF6415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3BD6D622" w14:textId="60C0F7B5" w:rsidR="002F3565" w:rsidRPr="00184D6B" w:rsidRDefault="00EF6415" w:rsidP="00572F4F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fldChar w:fldCharType="begin"/>
      </w:r>
      <w:r>
        <w:rPr>
          <w:rFonts w:ascii="Times New Roman" w:hAnsi="Times New Roman"/>
          <w:sz w:val="24"/>
          <w:szCs w:val="24"/>
        </w:rPr>
        <w:instrText xml:space="preserve"> ADDIN </w:instrText>
      </w:r>
      <w:r>
        <w:rPr>
          <w:rFonts w:ascii="Times New Roman" w:hAnsi="Times New Roman"/>
          <w:sz w:val="24"/>
          <w:szCs w:val="24"/>
        </w:rPr>
        <w:fldChar w:fldCharType="end"/>
      </w:r>
      <w:r w:rsidR="002F3565" w:rsidRPr="00EB7246">
        <w:rPr>
          <w:rFonts w:ascii="Times New Roman" w:hAnsi="Times New Roman"/>
          <w:b/>
          <w:sz w:val="24"/>
          <w:szCs w:val="24"/>
        </w:rPr>
        <w:t xml:space="preserve">Table </w:t>
      </w:r>
      <w:r w:rsidR="001C13BC">
        <w:rPr>
          <w:rFonts w:ascii="Times New Roman" w:hAnsi="Times New Roman" w:hint="eastAsia"/>
          <w:b/>
          <w:sz w:val="24"/>
          <w:szCs w:val="24"/>
        </w:rPr>
        <w:t>S</w:t>
      </w:r>
      <w:r w:rsidR="00572F4F">
        <w:rPr>
          <w:rFonts w:ascii="Times New Roman" w:hAnsi="Times New Roman"/>
          <w:b/>
          <w:sz w:val="24"/>
          <w:szCs w:val="24"/>
        </w:rPr>
        <w:t>2</w:t>
      </w:r>
      <w:r w:rsidR="002F3565" w:rsidRPr="00EB7246">
        <w:rPr>
          <w:rFonts w:ascii="Times New Roman" w:hAnsi="Times New Roman" w:hint="eastAsia"/>
          <w:b/>
          <w:sz w:val="24"/>
          <w:szCs w:val="24"/>
        </w:rPr>
        <w:t xml:space="preserve">. </w:t>
      </w:r>
      <w:r w:rsidR="002F3565">
        <w:rPr>
          <w:rFonts w:ascii="Times New Roman" w:hAnsi="Times New Roman"/>
          <w:sz w:val="24"/>
          <w:szCs w:val="24"/>
        </w:rPr>
        <w:t>A list of bacterial strains from those genera</w:t>
      </w:r>
      <w:r w:rsidR="002F3565">
        <w:rPr>
          <w:rFonts w:ascii="Times New Roman" w:hAnsi="Times New Roman" w:hint="eastAsia"/>
          <w:sz w:val="24"/>
          <w:szCs w:val="24"/>
        </w:rPr>
        <w:t xml:space="preserve"> </w:t>
      </w:r>
      <w:r w:rsidR="002F3565" w:rsidRPr="00184D6B">
        <w:rPr>
          <w:rFonts w:ascii="Times New Roman" w:hAnsi="Times New Roman"/>
          <w:sz w:val="24"/>
          <w:szCs w:val="24"/>
        </w:rPr>
        <w:t>that exhibited higher abundance</w:t>
      </w:r>
      <w:r w:rsidR="002F3565">
        <w:rPr>
          <w:rFonts w:ascii="Times New Roman" w:hAnsi="Times New Roman"/>
          <w:sz w:val="24"/>
          <w:szCs w:val="24"/>
        </w:rPr>
        <w:t>s</w:t>
      </w:r>
      <w:r w:rsidR="002F3565" w:rsidRPr="00184D6B">
        <w:rPr>
          <w:rFonts w:ascii="Times New Roman" w:hAnsi="Times New Roman"/>
          <w:sz w:val="24"/>
          <w:szCs w:val="24"/>
        </w:rPr>
        <w:t xml:space="preserve"> of</w:t>
      </w:r>
      <w:r w:rsidR="002F3565" w:rsidRPr="00184D6B">
        <w:rPr>
          <w:rFonts w:ascii="Times New Roman" w:hAnsi="Times New Roman" w:hint="eastAsia"/>
          <w:sz w:val="24"/>
          <w:szCs w:val="24"/>
        </w:rPr>
        <w:t xml:space="preserve"> 16S rRNA</w:t>
      </w:r>
      <w:r w:rsidR="002F3565" w:rsidRPr="00184D6B">
        <w:rPr>
          <w:rFonts w:ascii="Times New Roman" w:hAnsi="Times New Roman"/>
          <w:sz w:val="24"/>
          <w:szCs w:val="24"/>
        </w:rPr>
        <w:t xml:space="preserve"> than 16S rRNA gene relative to all other bacterial genera</w:t>
      </w:r>
      <w:r w:rsidR="002F3565">
        <w:rPr>
          <w:rFonts w:ascii="Times New Roman" w:hAnsi="Times New Roman"/>
          <w:sz w:val="24"/>
          <w:szCs w:val="24"/>
        </w:rPr>
        <w:t xml:space="preserve"> in bioaerosols collected in summer or late winter/early spring</w:t>
      </w:r>
      <w:r w:rsidR="002F3565" w:rsidRPr="00184D6B">
        <w:rPr>
          <w:rFonts w:ascii="Times New Roman" w:hAnsi="Times New Roman"/>
          <w:sz w:val="24"/>
          <w:szCs w:val="24"/>
        </w:rPr>
        <w:t xml:space="preserve">. </w:t>
      </w:r>
      <w:r w:rsidR="002F3565">
        <w:rPr>
          <w:rFonts w:ascii="Times New Roman" w:hAnsi="Times New Roman"/>
          <w:sz w:val="24"/>
          <w:szCs w:val="24"/>
        </w:rPr>
        <w:t>Information on the complete genome of each strain was</w:t>
      </w:r>
      <w:r w:rsidR="002F3565" w:rsidRPr="00184D6B">
        <w:rPr>
          <w:rFonts w:ascii="Times New Roman" w:hAnsi="Times New Roman"/>
          <w:sz w:val="24"/>
          <w:szCs w:val="24"/>
        </w:rPr>
        <w:t xml:space="preserve"> based on </w:t>
      </w:r>
      <w:r w:rsidR="002F3565">
        <w:rPr>
          <w:rFonts w:ascii="Times New Roman" w:hAnsi="Times New Roman"/>
          <w:sz w:val="24"/>
          <w:szCs w:val="24"/>
        </w:rPr>
        <w:t xml:space="preserve">search results with </w:t>
      </w:r>
      <w:r w:rsidR="002F3565" w:rsidRPr="00184D6B">
        <w:rPr>
          <w:rFonts w:ascii="Times New Roman" w:hAnsi="Times New Roman"/>
          <w:sz w:val="24"/>
          <w:szCs w:val="24"/>
        </w:rPr>
        <w:t>GenBank database (</w:t>
      </w:r>
      <w:hyperlink r:id="rId15" w:history="1">
        <w:r w:rsidR="002F3565" w:rsidRPr="00184D6B">
          <w:rPr>
            <w:rStyle w:val="Hyperlink"/>
            <w:rFonts w:ascii="Times New Roman" w:hAnsi="Times New Roman"/>
            <w:sz w:val="24"/>
            <w:szCs w:val="24"/>
          </w:rPr>
          <w:t>http://www.ncbi.nlm.nih.gov/genbank/</w:t>
        </w:r>
      </w:hyperlink>
      <w:r w:rsidR="002F3565">
        <w:rPr>
          <w:rFonts w:ascii="Times New Roman" w:hAnsi="Times New Roman"/>
          <w:sz w:val="24"/>
          <w:szCs w:val="24"/>
        </w:rPr>
        <w:t>, accessed on March 12th, 2016</w:t>
      </w:r>
      <w:r w:rsidR="002F3565" w:rsidRPr="00184D6B">
        <w:rPr>
          <w:rFonts w:ascii="Times New Roman" w:hAnsi="Times New Roman"/>
          <w:sz w:val="24"/>
          <w:szCs w:val="24"/>
        </w:rPr>
        <w:t>).</w:t>
      </w:r>
    </w:p>
    <w:p w14:paraId="3BE1A733" w14:textId="77777777" w:rsidR="002F3565" w:rsidRDefault="002F3565" w:rsidP="002F35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1170"/>
        <w:gridCol w:w="1620"/>
        <w:gridCol w:w="1260"/>
        <w:gridCol w:w="741"/>
        <w:gridCol w:w="656"/>
        <w:gridCol w:w="656"/>
        <w:gridCol w:w="647"/>
      </w:tblGrid>
      <w:tr w:rsidR="002F3565" w:rsidRPr="006F219A" w14:paraId="47BFFAA5" w14:textId="77777777" w:rsidTr="003B6AA9">
        <w:trPr>
          <w:trHeight w:val="314"/>
        </w:trPr>
        <w:tc>
          <w:tcPr>
            <w:tcW w:w="2610" w:type="dxa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</w:tcPr>
          <w:p w14:paraId="5AD828FE" w14:textId="77777777" w:rsidR="002F3565" w:rsidRPr="006F219A" w:rsidRDefault="002F3565" w:rsidP="003B6AA9">
            <w:pPr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Organism/Name</w:t>
            </w:r>
          </w:p>
        </w:tc>
        <w:tc>
          <w:tcPr>
            <w:tcW w:w="1170" w:type="dxa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</w:tcPr>
          <w:p w14:paraId="31A96D78" w14:textId="77777777" w:rsidR="002F3565" w:rsidRPr="006F219A" w:rsidRDefault="002F3565" w:rsidP="003B6AA9">
            <w:pP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Gene Bank No.</w:t>
            </w:r>
          </w:p>
        </w:tc>
        <w:tc>
          <w:tcPr>
            <w:tcW w:w="1620" w:type="dxa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</w:tcPr>
          <w:p w14:paraId="4BD95C3A" w14:textId="77777777" w:rsidR="002F3565" w:rsidRPr="006F219A" w:rsidRDefault="002F3565" w:rsidP="003B6AA9">
            <w:pP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ssembly Level</w:t>
            </w:r>
          </w:p>
        </w:tc>
        <w:tc>
          <w:tcPr>
            <w:tcW w:w="1260" w:type="dxa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</w:tcPr>
          <w:p w14:paraId="6CB3E96B" w14:textId="77777777" w:rsidR="002F3565" w:rsidRPr="006F219A" w:rsidRDefault="002F3565" w:rsidP="003B6AA9">
            <w:pP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hromosome Size (Mb)</w:t>
            </w:r>
          </w:p>
        </w:tc>
        <w:tc>
          <w:tcPr>
            <w:tcW w:w="2700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</w:tcPr>
          <w:p w14:paraId="4D0EB19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py per Genome</w:t>
            </w:r>
          </w:p>
        </w:tc>
      </w:tr>
      <w:tr w:rsidR="002F3565" w:rsidRPr="006F219A" w14:paraId="57EA4A46" w14:textId="77777777" w:rsidTr="003B6AA9">
        <w:trPr>
          <w:trHeight w:val="350"/>
        </w:trPr>
        <w:tc>
          <w:tcPr>
            <w:tcW w:w="261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FF716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AE074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35A3BF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BB07E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4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2C452C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16S rRNA</w:t>
            </w:r>
          </w:p>
        </w:tc>
        <w:tc>
          <w:tcPr>
            <w:tcW w:w="6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6691D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3S rRNA</w:t>
            </w:r>
          </w:p>
        </w:tc>
        <w:tc>
          <w:tcPr>
            <w:tcW w:w="6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F4907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S rRNA</w:t>
            </w:r>
          </w:p>
        </w:tc>
        <w:tc>
          <w:tcPr>
            <w:tcW w:w="6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56C5AC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tRNA</w:t>
            </w:r>
          </w:p>
        </w:tc>
      </w:tr>
      <w:tr w:rsidR="002F3565" w:rsidRPr="006F219A" w14:paraId="657BAC83" w14:textId="77777777" w:rsidTr="003B6AA9">
        <w:trPr>
          <w:trHeight w:val="320"/>
        </w:trPr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23043C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extorquens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AM1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0A44BA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1510.1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9F65DB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B771E5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.51</w:t>
            </w:r>
          </w:p>
        </w:tc>
        <w:tc>
          <w:tcPr>
            <w:tcW w:w="74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D39AB1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E23CC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D42C59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4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5A3BC4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3</w:t>
            </w:r>
          </w:p>
        </w:tc>
      </w:tr>
      <w:tr w:rsidR="002F3565" w:rsidRPr="006F219A" w14:paraId="42A83FBB" w14:textId="77777777" w:rsidTr="003B6AA9">
        <w:trPr>
          <w:trHeight w:val="320"/>
        </w:trPr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49615EC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extorquens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PA1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CD3F40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0908.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A4461B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C66834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.47</w:t>
            </w:r>
          </w:p>
        </w:tc>
        <w:tc>
          <w:tcPr>
            <w:tcW w:w="74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3C6F8B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33F2CE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9AAD09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4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9112AE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8</w:t>
            </w:r>
          </w:p>
        </w:tc>
      </w:tr>
      <w:tr w:rsidR="002F3565" w:rsidRPr="006F219A" w14:paraId="3093C454" w14:textId="77777777" w:rsidTr="003B6AA9">
        <w:trPr>
          <w:trHeight w:val="320"/>
        </w:trPr>
        <w:tc>
          <w:tcPr>
            <w:tcW w:w="2610" w:type="dxa"/>
            <w:shd w:val="clear" w:color="auto" w:fill="auto"/>
            <w:noWrap/>
            <w:hideMark/>
          </w:tcPr>
          <w:p w14:paraId="4BA1B1E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extorquens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CM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53334B4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1298.1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687996E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1BA03BD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.78</w:t>
            </w:r>
          </w:p>
        </w:tc>
        <w:tc>
          <w:tcPr>
            <w:tcW w:w="741" w:type="dxa"/>
            <w:shd w:val="clear" w:color="auto" w:fill="auto"/>
            <w:noWrap/>
            <w:hideMark/>
          </w:tcPr>
          <w:p w14:paraId="6D24B25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3D9E05C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48810AE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47" w:type="dxa"/>
            <w:shd w:val="clear" w:color="auto" w:fill="auto"/>
            <w:noWrap/>
            <w:hideMark/>
          </w:tcPr>
          <w:p w14:paraId="198C25D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2</w:t>
            </w:r>
          </w:p>
        </w:tc>
      </w:tr>
      <w:tr w:rsidR="002F3565" w:rsidRPr="006F219A" w14:paraId="7407FB78" w14:textId="77777777" w:rsidTr="003B6AA9">
        <w:trPr>
          <w:trHeight w:val="320"/>
        </w:trPr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FDF989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 xml:space="preserve">Methylobacterium extorquens 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DM4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FEDBD0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FP103042.2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E79D67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326598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.94</w:t>
            </w:r>
          </w:p>
        </w:tc>
        <w:tc>
          <w:tcPr>
            <w:tcW w:w="74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146050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63CE8F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9C12CE1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4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2E3B0F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8</w:t>
            </w:r>
          </w:p>
        </w:tc>
      </w:tr>
      <w:tr w:rsidR="002F3565" w:rsidRPr="006F219A" w14:paraId="7841602A" w14:textId="77777777" w:rsidTr="003B6AA9">
        <w:trPr>
          <w:trHeight w:val="320"/>
        </w:trPr>
        <w:tc>
          <w:tcPr>
            <w:tcW w:w="2610" w:type="dxa"/>
            <w:shd w:val="clear" w:color="auto" w:fill="auto"/>
            <w:noWrap/>
            <w:hideMark/>
          </w:tcPr>
          <w:p w14:paraId="7147165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populi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BJ00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F31002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1029.1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25E02F24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247D306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741" w:type="dxa"/>
            <w:shd w:val="clear" w:color="auto" w:fill="auto"/>
            <w:noWrap/>
            <w:hideMark/>
          </w:tcPr>
          <w:p w14:paraId="71B78FD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2A16784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B1062B4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47" w:type="dxa"/>
            <w:shd w:val="clear" w:color="auto" w:fill="auto"/>
            <w:noWrap/>
            <w:hideMark/>
          </w:tcPr>
          <w:p w14:paraId="7EA76E5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6</w:t>
            </w:r>
          </w:p>
        </w:tc>
      </w:tr>
      <w:tr w:rsidR="002F3565" w:rsidRPr="006F219A" w14:paraId="630DD140" w14:textId="77777777" w:rsidTr="003B6AA9">
        <w:trPr>
          <w:trHeight w:val="320"/>
        </w:trPr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F1313A1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 xml:space="preserve">Methylobacterium nodulans 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ORS 2060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9E508B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1349.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28D213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B40EE2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7.77</w:t>
            </w:r>
          </w:p>
        </w:tc>
        <w:tc>
          <w:tcPr>
            <w:tcW w:w="74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4FE76C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11FFB9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303083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64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65F5A0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72</w:t>
            </w:r>
          </w:p>
        </w:tc>
      </w:tr>
      <w:tr w:rsidR="002F3565" w:rsidRPr="006F219A" w14:paraId="169D295E" w14:textId="77777777" w:rsidTr="003B6AA9">
        <w:trPr>
          <w:trHeight w:val="320"/>
        </w:trPr>
        <w:tc>
          <w:tcPr>
            <w:tcW w:w="2610" w:type="dxa"/>
            <w:shd w:val="clear" w:color="auto" w:fill="auto"/>
            <w:noWrap/>
            <w:hideMark/>
          </w:tcPr>
          <w:p w14:paraId="2421771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oryzae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CBMB2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2E37ED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3811.1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5C858F6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0ADBADC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.29</w:t>
            </w:r>
          </w:p>
        </w:tc>
        <w:tc>
          <w:tcPr>
            <w:tcW w:w="741" w:type="dxa"/>
            <w:shd w:val="clear" w:color="auto" w:fill="auto"/>
            <w:noWrap/>
            <w:hideMark/>
          </w:tcPr>
          <w:p w14:paraId="28A65DB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11663F0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1A8D9C1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647" w:type="dxa"/>
            <w:shd w:val="clear" w:color="auto" w:fill="auto"/>
            <w:noWrap/>
            <w:hideMark/>
          </w:tcPr>
          <w:p w14:paraId="45A99A9C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7</w:t>
            </w:r>
          </w:p>
        </w:tc>
      </w:tr>
      <w:tr w:rsidR="002F3565" w:rsidRPr="006F219A" w14:paraId="201C4CAD" w14:textId="77777777" w:rsidTr="003B6AA9">
        <w:trPr>
          <w:trHeight w:val="320"/>
        </w:trPr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648B4B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radiotolerans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JCM 2831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E48D75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1001.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B7949A4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70B052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.08</w:t>
            </w:r>
          </w:p>
        </w:tc>
        <w:tc>
          <w:tcPr>
            <w:tcW w:w="74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CD1643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7FE4A8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17EE26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64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BBF974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9</w:t>
            </w:r>
          </w:p>
        </w:tc>
      </w:tr>
      <w:tr w:rsidR="002F3565" w:rsidRPr="006F219A" w14:paraId="2D66733D" w14:textId="77777777" w:rsidTr="003B6AA9">
        <w:trPr>
          <w:trHeight w:val="320"/>
        </w:trPr>
        <w:tc>
          <w:tcPr>
            <w:tcW w:w="2610" w:type="dxa"/>
            <w:shd w:val="clear" w:color="auto" w:fill="auto"/>
            <w:noWrap/>
            <w:hideMark/>
          </w:tcPr>
          <w:p w14:paraId="78B64B4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aquaticum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MA-22A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473F3F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AP014704.1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6F62EB5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40EAA984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.35</w:t>
            </w:r>
          </w:p>
        </w:tc>
        <w:tc>
          <w:tcPr>
            <w:tcW w:w="741" w:type="dxa"/>
            <w:shd w:val="clear" w:color="auto" w:fill="auto"/>
            <w:noWrap/>
            <w:hideMark/>
          </w:tcPr>
          <w:p w14:paraId="0576093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1C4B674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13C5FDC4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647" w:type="dxa"/>
            <w:shd w:val="clear" w:color="auto" w:fill="auto"/>
            <w:noWrap/>
            <w:hideMark/>
          </w:tcPr>
          <w:p w14:paraId="2DA4FC0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97</w:t>
            </w:r>
          </w:p>
        </w:tc>
      </w:tr>
      <w:tr w:rsidR="002F3565" w:rsidRPr="006F219A" w14:paraId="2B9C5494" w14:textId="77777777" w:rsidTr="003B6AA9">
        <w:trPr>
          <w:trHeight w:val="320"/>
        </w:trPr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E5FAFF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sp.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4-46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7EDA70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0943.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32CFE9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0300B9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7.66</w:t>
            </w:r>
          </w:p>
        </w:tc>
        <w:tc>
          <w:tcPr>
            <w:tcW w:w="74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E3ABD0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E71FC6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5EBB21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64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E1BCD3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5</w:t>
            </w:r>
          </w:p>
        </w:tc>
      </w:tr>
      <w:tr w:rsidR="002F3565" w:rsidRPr="006F219A" w14:paraId="69C58CFC" w14:textId="77777777" w:rsidTr="003B6AA9">
        <w:trPr>
          <w:trHeight w:val="320"/>
        </w:trPr>
        <w:tc>
          <w:tcPr>
            <w:tcW w:w="2610" w:type="dxa"/>
            <w:tcBorders>
              <w:bottom w:val="nil"/>
            </w:tcBorders>
            <w:shd w:val="clear" w:color="auto" w:fill="auto"/>
            <w:noWrap/>
            <w:hideMark/>
          </w:tcPr>
          <w:p w14:paraId="276581F1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Methylobacterium sp.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AMS5</w:t>
            </w:r>
          </w:p>
        </w:tc>
        <w:tc>
          <w:tcPr>
            <w:tcW w:w="1170" w:type="dxa"/>
            <w:tcBorders>
              <w:bottom w:val="nil"/>
            </w:tcBorders>
            <w:shd w:val="clear" w:color="auto" w:fill="auto"/>
            <w:noWrap/>
            <w:hideMark/>
          </w:tcPr>
          <w:p w14:paraId="7C36BBA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6992.1</w:t>
            </w:r>
          </w:p>
        </w:tc>
        <w:tc>
          <w:tcPr>
            <w:tcW w:w="1620" w:type="dxa"/>
            <w:tcBorders>
              <w:bottom w:val="nil"/>
            </w:tcBorders>
            <w:shd w:val="clear" w:color="auto" w:fill="auto"/>
            <w:noWrap/>
            <w:hideMark/>
          </w:tcPr>
          <w:p w14:paraId="5ACA3CA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bottom w:val="nil"/>
            </w:tcBorders>
            <w:shd w:val="clear" w:color="auto" w:fill="auto"/>
            <w:noWrap/>
            <w:hideMark/>
          </w:tcPr>
          <w:p w14:paraId="1B86A37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.44</w:t>
            </w:r>
          </w:p>
        </w:tc>
        <w:tc>
          <w:tcPr>
            <w:tcW w:w="741" w:type="dxa"/>
            <w:tcBorders>
              <w:bottom w:val="nil"/>
            </w:tcBorders>
            <w:shd w:val="clear" w:color="auto" w:fill="auto"/>
            <w:noWrap/>
            <w:hideMark/>
          </w:tcPr>
          <w:p w14:paraId="173A1EA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tcBorders>
              <w:bottom w:val="nil"/>
            </w:tcBorders>
            <w:shd w:val="clear" w:color="auto" w:fill="auto"/>
            <w:noWrap/>
            <w:hideMark/>
          </w:tcPr>
          <w:p w14:paraId="2BB6509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56" w:type="dxa"/>
            <w:tcBorders>
              <w:bottom w:val="nil"/>
            </w:tcBorders>
            <w:shd w:val="clear" w:color="auto" w:fill="auto"/>
            <w:noWrap/>
            <w:hideMark/>
          </w:tcPr>
          <w:p w14:paraId="0C3DC67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647" w:type="dxa"/>
            <w:tcBorders>
              <w:bottom w:val="nil"/>
            </w:tcBorders>
            <w:shd w:val="clear" w:color="auto" w:fill="auto"/>
            <w:noWrap/>
            <w:hideMark/>
          </w:tcPr>
          <w:p w14:paraId="38F3530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60</w:t>
            </w:r>
          </w:p>
        </w:tc>
      </w:tr>
      <w:tr w:rsidR="002F3565" w:rsidRPr="006F219A" w14:paraId="6DE53DDB" w14:textId="77777777" w:rsidTr="003B6AA9">
        <w:trPr>
          <w:trHeight w:val="320"/>
        </w:trPr>
        <w:tc>
          <w:tcPr>
            <w:tcW w:w="66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BE7E0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8"/>
                <w:szCs w:val="18"/>
              </w:rPr>
              <w:t xml:space="preserve">Methylobacterium </w:t>
            </w:r>
            <w:r w:rsidRPr="006F219A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verage (n=11)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8F5D49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.8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9EA97D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.8</w:t>
            </w:r>
          </w:p>
        </w:tc>
        <w:tc>
          <w:tcPr>
            <w:tcW w:w="6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7CF5F1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.8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80666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64.3</w:t>
            </w:r>
          </w:p>
        </w:tc>
      </w:tr>
      <w:tr w:rsidR="002F3565" w:rsidRPr="006F219A" w14:paraId="353F07AA" w14:textId="77777777" w:rsidTr="003B6AA9">
        <w:trPr>
          <w:trHeight w:val="320"/>
        </w:trPr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E82DC7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Hymenobacter swuensis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DY53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D5190D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7145.1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D2E2B0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F355161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.90</w:t>
            </w:r>
          </w:p>
        </w:tc>
        <w:tc>
          <w:tcPr>
            <w:tcW w:w="74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B7FEC0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5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58E90B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5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951F9CC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4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8E8C7A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3</w:t>
            </w:r>
          </w:p>
        </w:tc>
      </w:tr>
      <w:tr w:rsidR="002F3565" w:rsidRPr="006F219A" w14:paraId="287703A2" w14:textId="77777777" w:rsidTr="003B6AA9">
        <w:trPr>
          <w:trHeight w:val="320"/>
        </w:trPr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E15C39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Hymenobacter sp.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APR13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3FE93D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6587.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8795F5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34C539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.87</w:t>
            </w:r>
          </w:p>
        </w:tc>
        <w:tc>
          <w:tcPr>
            <w:tcW w:w="74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22FBBC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C434E6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D23BD7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64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F27E48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2</w:t>
            </w:r>
          </w:p>
        </w:tc>
      </w:tr>
      <w:tr w:rsidR="002F3565" w:rsidRPr="006F219A" w14:paraId="02A43144" w14:textId="77777777" w:rsidTr="003B6AA9">
        <w:trPr>
          <w:trHeight w:val="320"/>
        </w:trPr>
        <w:tc>
          <w:tcPr>
            <w:tcW w:w="2610" w:type="dxa"/>
            <w:shd w:val="clear" w:color="auto" w:fill="auto"/>
            <w:noWrap/>
            <w:hideMark/>
          </w:tcPr>
          <w:p w14:paraId="78D3299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Hymenobacter sp.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DG25B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7EFEB4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10054.1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2A22308E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7CAD73A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.87</w:t>
            </w:r>
          </w:p>
        </w:tc>
        <w:tc>
          <w:tcPr>
            <w:tcW w:w="741" w:type="dxa"/>
            <w:shd w:val="clear" w:color="auto" w:fill="auto"/>
            <w:noWrap/>
            <w:hideMark/>
          </w:tcPr>
          <w:p w14:paraId="253BA79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7C99FDE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3AAFBA1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47" w:type="dxa"/>
            <w:shd w:val="clear" w:color="auto" w:fill="auto"/>
            <w:noWrap/>
            <w:hideMark/>
          </w:tcPr>
          <w:p w14:paraId="0283501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3</w:t>
            </w:r>
          </w:p>
        </w:tc>
      </w:tr>
      <w:tr w:rsidR="002F3565" w:rsidRPr="006F219A" w14:paraId="54E69D64" w14:textId="77777777" w:rsidTr="003B6AA9">
        <w:trPr>
          <w:trHeight w:val="320"/>
        </w:trPr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002A5F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Hymenobacter sp.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DG25A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0A4EDC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12623.1</w:t>
            </w:r>
          </w:p>
        </w:tc>
        <w:tc>
          <w:tcPr>
            <w:tcW w:w="162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242DEC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A688ECC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.78</w:t>
            </w:r>
          </w:p>
        </w:tc>
        <w:tc>
          <w:tcPr>
            <w:tcW w:w="741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83AE52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676CA9C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647A5A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4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5AACF7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3</w:t>
            </w:r>
          </w:p>
        </w:tc>
      </w:tr>
      <w:tr w:rsidR="002F3565" w:rsidRPr="006F219A" w14:paraId="1BFAF33C" w14:textId="77777777" w:rsidTr="003B6AA9">
        <w:trPr>
          <w:trHeight w:val="320"/>
        </w:trPr>
        <w:tc>
          <w:tcPr>
            <w:tcW w:w="2610" w:type="dxa"/>
            <w:shd w:val="clear" w:color="auto" w:fill="auto"/>
            <w:noWrap/>
            <w:hideMark/>
          </w:tcPr>
          <w:p w14:paraId="2E30DAE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 xml:space="preserve">Hymenobacter sp. 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>DG5B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34A6DA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13909.1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14:paraId="795DF0D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23EE53E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.87</w:t>
            </w:r>
          </w:p>
        </w:tc>
        <w:tc>
          <w:tcPr>
            <w:tcW w:w="741" w:type="dxa"/>
            <w:shd w:val="clear" w:color="auto" w:fill="auto"/>
            <w:noWrap/>
            <w:hideMark/>
          </w:tcPr>
          <w:p w14:paraId="0914D9D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7FF61E0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56" w:type="dxa"/>
            <w:shd w:val="clear" w:color="auto" w:fill="auto"/>
            <w:noWrap/>
            <w:hideMark/>
          </w:tcPr>
          <w:p w14:paraId="1FEA648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47" w:type="dxa"/>
            <w:shd w:val="clear" w:color="auto" w:fill="auto"/>
            <w:noWrap/>
            <w:hideMark/>
          </w:tcPr>
          <w:p w14:paraId="7E1F9097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4</w:t>
            </w:r>
          </w:p>
        </w:tc>
      </w:tr>
      <w:tr w:rsidR="002F3565" w:rsidRPr="006F219A" w14:paraId="6494FAA8" w14:textId="77777777" w:rsidTr="003B6AA9">
        <w:trPr>
          <w:trHeight w:val="320"/>
        </w:trPr>
        <w:tc>
          <w:tcPr>
            <w:tcW w:w="26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1FA6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Hymenobacter sp.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PAMC26628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FEE37B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14304.1</w:t>
            </w: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9BEC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C88AA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5.28</w:t>
            </w:r>
          </w:p>
        </w:tc>
        <w:tc>
          <w:tcPr>
            <w:tcW w:w="7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BB82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5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5873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5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302B69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6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E0F12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1</w:t>
            </w:r>
          </w:p>
        </w:tc>
      </w:tr>
      <w:tr w:rsidR="002F3565" w:rsidRPr="006F219A" w14:paraId="3D287EFD" w14:textId="77777777" w:rsidTr="003B6AA9">
        <w:trPr>
          <w:trHeight w:val="320"/>
        </w:trPr>
        <w:tc>
          <w:tcPr>
            <w:tcW w:w="6660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260E60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bCs/>
                <w:i/>
                <w:color w:val="000000"/>
                <w:sz w:val="18"/>
                <w:szCs w:val="18"/>
              </w:rPr>
              <w:t xml:space="preserve">Hymenobacter </w:t>
            </w:r>
            <w:r w:rsidRPr="006F219A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verage (n=6)</w:t>
            </w:r>
          </w:p>
        </w:tc>
        <w:tc>
          <w:tcPr>
            <w:tcW w:w="74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1A669DED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.8</w:t>
            </w:r>
          </w:p>
        </w:tc>
        <w:tc>
          <w:tcPr>
            <w:tcW w:w="65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6DC543B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.8</w:t>
            </w:r>
          </w:p>
        </w:tc>
        <w:tc>
          <w:tcPr>
            <w:tcW w:w="65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3C3D3A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.8</w:t>
            </w:r>
          </w:p>
        </w:tc>
        <w:tc>
          <w:tcPr>
            <w:tcW w:w="6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A9B26B3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2.7</w:t>
            </w:r>
          </w:p>
        </w:tc>
      </w:tr>
      <w:tr w:rsidR="002F3565" w:rsidRPr="006F219A" w14:paraId="6C7F5433" w14:textId="77777777" w:rsidTr="003B6AA9">
        <w:trPr>
          <w:trHeight w:val="320"/>
        </w:trPr>
        <w:tc>
          <w:tcPr>
            <w:tcW w:w="26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559C8135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bCs/>
                <w:i/>
                <w:color w:val="000000"/>
                <w:sz w:val="18"/>
                <w:szCs w:val="18"/>
              </w:rPr>
              <w:t>Rhodanobacter denitrificans</w:t>
            </w:r>
            <w:r w:rsidRPr="006F219A">
              <w:rPr>
                <w:rFonts w:ascii="Times New Roman" w:hAnsi="Times New Roman"/>
                <w:bCs/>
                <w:color w:val="000000"/>
                <w:sz w:val="18"/>
                <w:szCs w:val="18"/>
              </w:rPr>
              <w:t xml:space="preserve"> 2APBS1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015AB2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P003470.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A544D18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Complete Genom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5F1E354F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.23</w:t>
            </w:r>
          </w:p>
        </w:tc>
        <w:tc>
          <w:tcPr>
            <w:tcW w:w="7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24EFFC41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5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25AD1A50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5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CD73A96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6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67EF904A" w14:textId="77777777" w:rsidR="002F3565" w:rsidRPr="006F219A" w:rsidRDefault="002F3565" w:rsidP="003B6AA9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F219A">
              <w:rPr>
                <w:rFonts w:ascii="Times New Roman" w:hAnsi="Times New Roman"/>
                <w:color w:val="000000"/>
                <w:sz w:val="18"/>
                <w:szCs w:val="18"/>
              </w:rPr>
              <w:t>49</w:t>
            </w:r>
          </w:p>
        </w:tc>
      </w:tr>
    </w:tbl>
    <w:p w14:paraId="60622745" w14:textId="078A0FA9" w:rsidR="0089539E" w:rsidRPr="0015399A" w:rsidRDefault="0089539E" w:rsidP="008953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9539E" w:rsidRPr="0015399A" w:rsidSect="00BB0DF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23C7C3" w14:textId="77777777" w:rsidR="00074132" w:rsidRDefault="00074132" w:rsidP="007A4D94">
      <w:pPr>
        <w:spacing w:after="0" w:line="240" w:lineRule="auto"/>
      </w:pPr>
      <w:r>
        <w:separator/>
      </w:r>
    </w:p>
  </w:endnote>
  <w:endnote w:type="continuationSeparator" w:id="0">
    <w:p w14:paraId="1895E5EC" w14:textId="77777777" w:rsidR="00074132" w:rsidRDefault="00074132" w:rsidP="007A4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2E6F66" w14:textId="77777777" w:rsidR="00074132" w:rsidRDefault="00074132" w:rsidP="007A4D94">
      <w:pPr>
        <w:spacing w:after="0" w:line="240" w:lineRule="auto"/>
      </w:pPr>
      <w:r>
        <w:separator/>
      </w:r>
    </w:p>
  </w:footnote>
  <w:footnote w:type="continuationSeparator" w:id="0">
    <w:p w14:paraId="2C3A7F99" w14:textId="77777777" w:rsidR="00074132" w:rsidRDefault="00074132" w:rsidP="007A4D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D06DB"/>
    <w:multiLevelType w:val="multilevel"/>
    <w:tmpl w:val="3AA09AE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1" w15:restartNumberingAfterBreak="0">
    <w:nsid w:val="0DB87691"/>
    <w:multiLevelType w:val="multilevel"/>
    <w:tmpl w:val="D9C614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5406904"/>
    <w:multiLevelType w:val="multilevel"/>
    <w:tmpl w:val="009485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A404F87"/>
    <w:multiLevelType w:val="hybridMultilevel"/>
    <w:tmpl w:val="0CDEFAC6"/>
    <w:lvl w:ilvl="0" w:tplc="45F6598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D06DE"/>
    <w:multiLevelType w:val="multilevel"/>
    <w:tmpl w:val="4D0C2AE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B1A6CDA"/>
    <w:multiLevelType w:val="multilevel"/>
    <w:tmpl w:val="491E673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3AD4AF9"/>
    <w:multiLevelType w:val="multilevel"/>
    <w:tmpl w:val="311419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7" w15:restartNumberingAfterBreak="0">
    <w:nsid w:val="3CD749A4"/>
    <w:multiLevelType w:val="multilevel"/>
    <w:tmpl w:val="A00C8EA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2962BCD"/>
    <w:multiLevelType w:val="multilevel"/>
    <w:tmpl w:val="311419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9" w15:restartNumberingAfterBreak="0">
    <w:nsid w:val="4721040F"/>
    <w:multiLevelType w:val="hybridMultilevel"/>
    <w:tmpl w:val="2752D87C"/>
    <w:lvl w:ilvl="0" w:tplc="5CCEA5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FA6BA9"/>
    <w:multiLevelType w:val="hybridMultilevel"/>
    <w:tmpl w:val="A6C43512"/>
    <w:lvl w:ilvl="0" w:tplc="8A682A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95A18"/>
    <w:multiLevelType w:val="multilevel"/>
    <w:tmpl w:val="34EE00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4A019B0"/>
    <w:multiLevelType w:val="hybridMultilevel"/>
    <w:tmpl w:val="2D84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901804"/>
    <w:multiLevelType w:val="multilevel"/>
    <w:tmpl w:val="275C51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4" w15:restartNumberingAfterBreak="0">
    <w:nsid w:val="7E8C2522"/>
    <w:multiLevelType w:val="hybridMultilevel"/>
    <w:tmpl w:val="019875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14"/>
  </w:num>
  <w:num w:numId="5">
    <w:abstractNumId w:val="10"/>
  </w:num>
  <w:num w:numId="6">
    <w:abstractNumId w:val="8"/>
  </w:num>
  <w:num w:numId="7">
    <w:abstractNumId w:val="6"/>
  </w:num>
  <w:num w:numId="8">
    <w:abstractNumId w:val="2"/>
  </w:num>
  <w:num w:numId="9">
    <w:abstractNumId w:val="0"/>
  </w:num>
  <w:num w:numId="10">
    <w:abstractNumId w:val="4"/>
  </w:num>
  <w:num w:numId="11">
    <w:abstractNumId w:val="5"/>
  </w:num>
  <w:num w:numId="12">
    <w:abstractNumId w:val="7"/>
  </w:num>
  <w:num w:numId="13">
    <w:abstractNumId w:val="11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trackRevisions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AInNjS2MjM3MjCyUdpeDU4uLM/DyQAqNaABH2kj8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Science Tech&lt;/Style&gt;&lt;LeftDelim&gt;{&lt;/LeftDelim&gt;&lt;RightDelim&gt;}&lt;/RightDelim&gt;&lt;FontName&gt;Cambri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wvz2dvrtyx2srlespfupawa42a2px9ddwevr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/record-ids&gt;&lt;/item&gt;&lt;/Libraries&gt;"/>
  </w:docVars>
  <w:rsids>
    <w:rsidRoot w:val="007A4D94"/>
    <w:rsid w:val="000018BE"/>
    <w:rsid w:val="00003D5C"/>
    <w:rsid w:val="000116E8"/>
    <w:rsid w:val="00012385"/>
    <w:rsid w:val="00024336"/>
    <w:rsid w:val="00030C20"/>
    <w:rsid w:val="00036930"/>
    <w:rsid w:val="00037116"/>
    <w:rsid w:val="00041B7F"/>
    <w:rsid w:val="00045714"/>
    <w:rsid w:val="00050AD2"/>
    <w:rsid w:val="00052674"/>
    <w:rsid w:val="00067188"/>
    <w:rsid w:val="0007141C"/>
    <w:rsid w:val="00071CFA"/>
    <w:rsid w:val="00072B25"/>
    <w:rsid w:val="00073166"/>
    <w:rsid w:val="00074132"/>
    <w:rsid w:val="00074CD3"/>
    <w:rsid w:val="00075F59"/>
    <w:rsid w:val="00080076"/>
    <w:rsid w:val="00083873"/>
    <w:rsid w:val="0009251C"/>
    <w:rsid w:val="000A08AE"/>
    <w:rsid w:val="000A252A"/>
    <w:rsid w:val="000A3AB3"/>
    <w:rsid w:val="000B2F0B"/>
    <w:rsid w:val="000C0BFF"/>
    <w:rsid w:val="000C206D"/>
    <w:rsid w:val="000C41A0"/>
    <w:rsid w:val="000C452A"/>
    <w:rsid w:val="000D10DC"/>
    <w:rsid w:val="000D1E40"/>
    <w:rsid w:val="000D6E94"/>
    <w:rsid w:val="000E2C6D"/>
    <w:rsid w:val="000E53F0"/>
    <w:rsid w:val="000E709A"/>
    <w:rsid w:val="000F0045"/>
    <w:rsid w:val="000F2100"/>
    <w:rsid w:val="000F3396"/>
    <w:rsid w:val="000F3DC3"/>
    <w:rsid w:val="000F6984"/>
    <w:rsid w:val="000F7ED6"/>
    <w:rsid w:val="0010082D"/>
    <w:rsid w:val="001034A1"/>
    <w:rsid w:val="001038AD"/>
    <w:rsid w:val="001121D5"/>
    <w:rsid w:val="001124FA"/>
    <w:rsid w:val="00122DCC"/>
    <w:rsid w:val="00126A4F"/>
    <w:rsid w:val="0013624F"/>
    <w:rsid w:val="0014327D"/>
    <w:rsid w:val="001452F5"/>
    <w:rsid w:val="00150FDB"/>
    <w:rsid w:val="00151784"/>
    <w:rsid w:val="00151D18"/>
    <w:rsid w:val="00153857"/>
    <w:rsid w:val="0015399A"/>
    <w:rsid w:val="00164812"/>
    <w:rsid w:val="00166DD7"/>
    <w:rsid w:val="00176331"/>
    <w:rsid w:val="0018546F"/>
    <w:rsid w:val="00193598"/>
    <w:rsid w:val="001A3671"/>
    <w:rsid w:val="001A4E68"/>
    <w:rsid w:val="001A7933"/>
    <w:rsid w:val="001B3494"/>
    <w:rsid w:val="001B40F2"/>
    <w:rsid w:val="001B7EC2"/>
    <w:rsid w:val="001C13BC"/>
    <w:rsid w:val="001C16E5"/>
    <w:rsid w:val="001C39CE"/>
    <w:rsid w:val="001C6CA5"/>
    <w:rsid w:val="001C777B"/>
    <w:rsid w:val="001D16B2"/>
    <w:rsid w:val="001D7377"/>
    <w:rsid w:val="001E364C"/>
    <w:rsid w:val="001E4043"/>
    <w:rsid w:val="001E6336"/>
    <w:rsid w:val="001F05A5"/>
    <w:rsid w:val="001F1E97"/>
    <w:rsid w:val="001F5318"/>
    <w:rsid w:val="0021136C"/>
    <w:rsid w:val="002116C6"/>
    <w:rsid w:val="00211993"/>
    <w:rsid w:val="0022031D"/>
    <w:rsid w:val="002268AF"/>
    <w:rsid w:val="00232279"/>
    <w:rsid w:val="00235B49"/>
    <w:rsid w:val="002367E7"/>
    <w:rsid w:val="00237798"/>
    <w:rsid w:val="00242A8D"/>
    <w:rsid w:val="002509B7"/>
    <w:rsid w:val="00250AB1"/>
    <w:rsid w:val="00253C8B"/>
    <w:rsid w:val="002745F1"/>
    <w:rsid w:val="00285777"/>
    <w:rsid w:val="002876E6"/>
    <w:rsid w:val="00292DD0"/>
    <w:rsid w:val="00293FED"/>
    <w:rsid w:val="00294006"/>
    <w:rsid w:val="00294BB4"/>
    <w:rsid w:val="002A3560"/>
    <w:rsid w:val="002B2936"/>
    <w:rsid w:val="002B2E2B"/>
    <w:rsid w:val="002C2485"/>
    <w:rsid w:val="002D03D6"/>
    <w:rsid w:val="002D0544"/>
    <w:rsid w:val="002D45C7"/>
    <w:rsid w:val="002D6F75"/>
    <w:rsid w:val="002E2F38"/>
    <w:rsid w:val="002E585D"/>
    <w:rsid w:val="002E6D80"/>
    <w:rsid w:val="002F01B7"/>
    <w:rsid w:val="002F0634"/>
    <w:rsid w:val="002F2AFF"/>
    <w:rsid w:val="002F3565"/>
    <w:rsid w:val="002F504B"/>
    <w:rsid w:val="00300A6A"/>
    <w:rsid w:val="00304038"/>
    <w:rsid w:val="00311112"/>
    <w:rsid w:val="00311E2E"/>
    <w:rsid w:val="00312F99"/>
    <w:rsid w:val="00314841"/>
    <w:rsid w:val="003162AC"/>
    <w:rsid w:val="00317478"/>
    <w:rsid w:val="00322EF6"/>
    <w:rsid w:val="00324600"/>
    <w:rsid w:val="0032541D"/>
    <w:rsid w:val="00327244"/>
    <w:rsid w:val="003272DA"/>
    <w:rsid w:val="00327C75"/>
    <w:rsid w:val="003328D2"/>
    <w:rsid w:val="00336633"/>
    <w:rsid w:val="003408AF"/>
    <w:rsid w:val="00341F59"/>
    <w:rsid w:val="0035052E"/>
    <w:rsid w:val="003527BE"/>
    <w:rsid w:val="00360F4D"/>
    <w:rsid w:val="00365706"/>
    <w:rsid w:val="00377183"/>
    <w:rsid w:val="00377FB6"/>
    <w:rsid w:val="00385920"/>
    <w:rsid w:val="00386B3C"/>
    <w:rsid w:val="00387404"/>
    <w:rsid w:val="003916E4"/>
    <w:rsid w:val="003A5B25"/>
    <w:rsid w:val="003A5BD8"/>
    <w:rsid w:val="003A66D5"/>
    <w:rsid w:val="003A751F"/>
    <w:rsid w:val="003A7DFB"/>
    <w:rsid w:val="003B40FF"/>
    <w:rsid w:val="003B6AA9"/>
    <w:rsid w:val="003B7E71"/>
    <w:rsid w:val="003C0156"/>
    <w:rsid w:val="003C2E33"/>
    <w:rsid w:val="003D2868"/>
    <w:rsid w:val="003D5254"/>
    <w:rsid w:val="003E3A78"/>
    <w:rsid w:val="003E584F"/>
    <w:rsid w:val="003E5D98"/>
    <w:rsid w:val="003F284B"/>
    <w:rsid w:val="003F3D07"/>
    <w:rsid w:val="003F5F43"/>
    <w:rsid w:val="004017E9"/>
    <w:rsid w:val="004100CF"/>
    <w:rsid w:val="00423DBE"/>
    <w:rsid w:val="0042580D"/>
    <w:rsid w:val="00432323"/>
    <w:rsid w:val="004342B2"/>
    <w:rsid w:val="00441C75"/>
    <w:rsid w:val="00444EAD"/>
    <w:rsid w:val="00460D3A"/>
    <w:rsid w:val="00464706"/>
    <w:rsid w:val="00477E9A"/>
    <w:rsid w:val="00486F9C"/>
    <w:rsid w:val="00487D9F"/>
    <w:rsid w:val="00491CF8"/>
    <w:rsid w:val="004956B0"/>
    <w:rsid w:val="004A3526"/>
    <w:rsid w:val="004A3989"/>
    <w:rsid w:val="004A51A5"/>
    <w:rsid w:val="004B202C"/>
    <w:rsid w:val="004B349A"/>
    <w:rsid w:val="004B4721"/>
    <w:rsid w:val="004B67ED"/>
    <w:rsid w:val="004B6E8D"/>
    <w:rsid w:val="004C3B6C"/>
    <w:rsid w:val="004C64E6"/>
    <w:rsid w:val="004D10E6"/>
    <w:rsid w:val="004D28F7"/>
    <w:rsid w:val="004D7F50"/>
    <w:rsid w:val="004E031E"/>
    <w:rsid w:val="004E091D"/>
    <w:rsid w:val="004E19DE"/>
    <w:rsid w:val="004E2220"/>
    <w:rsid w:val="004E4A9A"/>
    <w:rsid w:val="004F22FB"/>
    <w:rsid w:val="004F2377"/>
    <w:rsid w:val="00502B44"/>
    <w:rsid w:val="00505A0C"/>
    <w:rsid w:val="00515840"/>
    <w:rsid w:val="00516717"/>
    <w:rsid w:val="00517D5E"/>
    <w:rsid w:val="00532869"/>
    <w:rsid w:val="0053715E"/>
    <w:rsid w:val="005408CF"/>
    <w:rsid w:val="00543F97"/>
    <w:rsid w:val="005440F4"/>
    <w:rsid w:val="00561D1B"/>
    <w:rsid w:val="00561D80"/>
    <w:rsid w:val="005638F5"/>
    <w:rsid w:val="00567768"/>
    <w:rsid w:val="0057081D"/>
    <w:rsid w:val="00570B8A"/>
    <w:rsid w:val="00572BB1"/>
    <w:rsid w:val="00572F4F"/>
    <w:rsid w:val="005730F5"/>
    <w:rsid w:val="00574512"/>
    <w:rsid w:val="00576583"/>
    <w:rsid w:val="0058129D"/>
    <w:rsid w:val="00596A84"/>
    <w:rsid w:val="005A139A"/>
    <w:rsid w:val="005B5BCF"/>
    <w:rsid w:val="005B5E0D"/>
    <w:rsid w:val="005C1683"/>
    <w:rsid w:val="005C3D86"/>
    <w:rsid w:val="005D0B07"/>
    <w:rsid w:val="005D641B"/>
    <w:rsid w:val="005E07CE"/>
    <w:rsid w:val="005E229E"/>
    <w:rsid w:val="005E317F"/>
    <w:rsid w:val="005E5CF0"/>
    <w:rsid w:val="005F0C75"/>
    <w:rsid w:val="005F1422"/>
    <w:rsid w:val="005F26AC"/>
    <w:rsid w:val="005F4643"/>
    <w:rsid w:val="005F75AF"/>
    <w:rsid w:val="005F7C61"/>
    <w:rsid w:val="00600394"/>
    <w:rsid w:val="00604112"/>
    <w:rsid w:val="00604739"/>
    <w:rsid w:val="00615FB1"/>
    <w:rsid w:val="0062487E"/>
    <w:rsid w:val="00626342"/>
    <w:rsid w:val="006378C1"/>
    <w:rsid w:val="006407F6"/>
    <w:rsid w:val="006478B9"/>
    <w:rsid w:val="00655B5C"/>
    <w:rsid w:val="00656A03"/>
    <w:rsid w:val="00656B5D"/>
    <w:rsid w:val="00666D18"/>
    <w:rsid w:val="006710A4"/>
    <w:rsid w:val="006725B9"/>
    <w:rsid w:val="00672C95"/>
    <w:rsid w:val="006748CE"/>
    <w:rsid w:val="00676A6B"/>
    <w:rsid w:val="00681421"/>
    <w:rsid w:val="006914B9"/>
    <w:rsid w:val="00692F6D"/>
    <w:rsid w:val="00694A7D"/>
    <w:rsid w:val="006A3C9C"/>
    <w:rsid w:val="006A68D0"/>
    <w:rsid w:val="006A7573"/>
    <w:rsid w:val="006B106A"/>
    <w:rsid w:val="006B682F"/>
    <w:rsid w:val="006C0F96"/>
    <w:rsid w:val="006C3211"/>
    <w:rsid w:val="006C6181"/>
    <w:rsid w:val="006C66DC"/>
    <w:rsid w:val="006D7286"/>
    <w:rsid w:val="006D741B"/>
    <w:rsid w:val="006E0DE5"/>
    <w:rsid w:val="006E3D01"/>
    <w:rsid w:val="006E5938"/>
    <w:rsid w:val="006F61CC"/>
    <w:rsid w:val="0070588C"/>
    <w:rsid w:val="00707B6D"/>
    <w:rsid w:val="007122E3"/>
    <w:rsid w:val="00713CA1"/>
    <w:rsid w:val="0071515B"/>
    <w:rsid w:val="0071732C"/>
    <w:rsid w:val="00722973"/>
    <w:rsid w:val="007236B2"/>
    <w:rsid w:val="007237F4"/>
    <w:rsid w:val="007324A2"/>
    <w:rsid w:val="00733D95"/>
    <w:rsid w:val="00737ECA"/>
    <w:rsid w:val="00743A65"/>
    <w:rsid w:val="00747BB0"/>
    <w:rsid w:val="00757451"/>
    <w:rsid w:val="0076448B"/>
    <w:rsid w:val="0077103B"/>
    <w:rsid w:val="007710BB"/>
    <w:rsid w:val="00772EBB"/>
    <w:rsid w:val="00783FEE"/>
    <w:rsid w:val="007900AF"/>
    <w:rsid w:val="007901CE"/>
    <w:rsid w:val="007919C0"/>
    <w:rsid w:val="007A4D94"/>
    <w:rsid w:val="007A5DC6"/>
    <w:rsid w:val="007A7A7C"/>
    <w:rsid w:val="007B0947"/>
    <w:rsid w:val="007B12EA"/>
    <w:rsid w:val="007B2B4A"/>
    <w:rsid w:val="007B7BCA"/>
    <w:rsid w:val="007C16D6"/>
    <w:rsid w:val="007C2E0B"/>
    <w:rsid w:val="007C43A4"/>
    <w:rsid w:val="007C4FFA"/>
    <w:rsid w:val="007C67C8"/>
    <w:rsid w:val="007D32BD"/>
    <w:rsid w:val="007E2185"/>
    <w:rsid w:val="007E28B2"/>
    <w:rsid w:val="007E3016"/>
    <w:rsid w:val="007E427F"/>
    <w:rsid w:val="007E5EFC"/>
    <w:rsid w:val="007E6AD2"/>
    <w:rsid w:val="007E78A2"/>
    <w:rsid w:val="007F1F30"/>
    <w:rsid w:val="007F29C2"/>
    <w:rsid w:val="007F3F84"/>
    <w:rsid w:val="007F7790"/>
    <w:rsid w:val="00806349"/>
    <w:rsid w:val="00810121"/>
    <w:rsid w:val="00816721"/>
    <w:rsid w:val="0083345E"/>
    <w:rsid w:val="008335D4"/>
    <w:rsid w:val="00835336"/>
    <w:rsid w:val="00840CD4"/>
    <w:rsid w:val="00843CE9"/>
    <w:rsid w:val="008445F4"/>
    <w:rsid w:val="00847328"/>
    <w:rsid w:val="00851E65"/>
    <w:rsid w:val="00853312"/>
    <w:rsid w:val="00866647"/>
    <w:rsid w:val="00870B7B"/>
    <w:rsid w:val="00871D82"/>
    <w:rsid w:val="00873D21"/>
    <w:rsid w:val="00874AEC"/>
    <w:rsid w:val="00875872"/>
    <w:rsid w:val="00875F13"/>
    <w:rsid w:val="008802B3"/>
    <w:rsid w:val="00882182"/>
    <w:rsid w:val="0088250A"/>
    <w:rsid w:val="00883656"/>
    <w:rsid w:val="008851AA"/>
    <w:rsid w:val="0089539E"/>
    <w:rsid w:val="0089612E"/>
    <w:rsid w:val="008A553F"/>
    <w:rsid w:val="008A624B"/>
    <w:rsid w:val="008B1ECF"/>
    <w:rsid w:val="008B2D74"/>
    <w:rsid w:val="008B60DF"/>
    <w:rsid w:val="008C1B00"/>
    <w:rsid w:val="008D06F1"/>
    <w:rsid w:val="008D4978"/>
    <w:rsid w:val="008D6DB1"/>
    <w:rsid w:val="008E4C5F"/>
    <w:rsid w:val="008F6A47"/>
    <w:rsid w:val="009038D4"/>
    <w:rsid w:val="0090411C"/>
    <w:rsid w:val="009050C7"/>
    <w:rsid w:val="00905362"/>
    <w:rsid w:val="0090571D"/>
    <w:rsid w:val="00911DC0"/>
    <w:rsid w:val="0091362B"/>
    <w:rsid w:val="00916706"/>
    <w:rsid w:val="00916CC3"/>
    <w:rsid w:val="0092045E"/>
    <w:rsid w:val="00920E73"/>
    <w:rsid w:val="009249D8"/>
    <w:rsid w:val="00925B2C"/>
    <w:rsid w:val="00925D59"/>
    <w:rsid w:val="00931F73"/>
    <w:rsid w:val="0093203B"/>
    <w:rsid w:val="00941D2A"/>
    <w:rsid w:val="0094379D"/>
    <w:rsid w:val="00961761"/>
    <w:rsid w:val="009630EC"/>
    <w:rsid w:val="0099350E"/>
    <w:rsid w:val="0099388B"/>
    <w:rsid w:val="009970EA"/>
    <w:rsid w:val="0099773A"/>
    <w:rsid w:val="009A3F34"/>
    <w:rsid w:val="009A64CD"/>
    <w:rsid w:val="009B167C"/>
    <w:rsid w:val="009B2C35"/>
    <w:rsid w:val="009B72B1"/>
    <w:rsid w:val="009B7B63"/>
    <w:rsid w:val="009C0E6E"/>
    <w:rsid w:val="009C1968"/>
    <w:rsid w:val="009C24EC"/>
    <w:rsid w:val="009C38C4"/>
    <w:rsid w:val="009C5D83"/>
    <w:rsid w:val="009C6EDE"/>
    <w:rsid w:val="009C7852"/>
    <w:rsid w:val="009D0C4E"/>
    <w:rsid w:val="009D325B"/>
    <w:rsid w:val="009D7D45"/>
    <w:rsid w:val="009E175C"/>
    <w:rsid w:val="009E2508"/>
    <w:rsid w:val="009E3C49"/>
    <w:rsid w:val="009E6593"/>
    <w:rsid w:val="009F37A6"/>
    <w:rsid w:val="009F5C4F"/>
    <w:rsid w:val="00A0198A"/>
    <w:rsid w:val="00A0549E"/>
    <w:rsid w:val="00A120E1"/>
    <w:rsid w:val="00A20512"/>
    <w:rsid w:val="00A2637E"/>
    <w:rsid w:val="00A2702C"/>
    <w:rsid w:val="00A27DD0"/>
    <w:rsid w:val="00A31E5E"/>
    <w:rsid w:val="00A42775"/>
    <w:rsid w:val="00A51B52"/>
    <w:rsid w:val="00A55021"/>
    <w:rsid w:val="00A57A05"/>
    <w:rsid w:val="00A57E60"/>
    <w:rsid w:val="00A613CF"/>
    <w:rsid w:val="00A6331A"/>
    <w:rsid w:val="00A6344B"/>
    <w:rsid w:val="00A70CA8"/>
    <w:rsid w:val="00A711E3"/>
    <w:rsid w:val="00A73347"/>
    <w:rsid w:val="00A74172"/>
    <w:rsid w:val="00A80A41"/>
    <w:rsid w:val="00A82DF7"/>
    <w:rsid w:val="00A83C74"/>
    <w:rsid w:val="00A8411A"/>
    <w:rsid w:val="00A87C2D"/>
    <w:rsid w:val="00A9346C"/>
    <w:rsid w:val="00A96807"/>
    <w:rsid w:val="00A96849"/>
    <w:rsid w:val="00A97984"/>
    <w:rsid w:val="00A97E7C"/>
    <w:rsid w:val="00AA433B"/>
    <w:rsid w:val="00AA483C"/>
    <w:rsid w:val="00AA5635"/>
    <w:rsid w:val="00AB0785"/>
    <w:rsid w:val="00AC30DD"/>
    <w:rsid w:val="00AC38CA"/>
    <w:rsid w:val="00AC59F0"/>
    <w:rsid w:val="00AD37C7"/>
    <w:rsid w:val="00AD7212"/>
    <w:rsid w:val="00AE77B9"/>
    <w:rsid w:val="00AF1081"/>
    <w:rsid w:val="00AF3CAA"/>
    <w:rsid w:val="00AF5C2E"/>
    <w:rsid w:val="00AF6C2E"/>
    <w:rsid w:val="00B04985"/>
    <w:rsid w:val="00B04F74"/>
    <w:rsid w:val="00B05860"/>
    <w:rsid w:val="00B05A9A"/>
    <w:rsid w:val="00B123C2"/>
    <w:rsid w:val="00B12DDF"/>
    <w:rsid w:val="00B169B6"/>
    <w:rsid w:val="00B173D9"/>
    <w:rsid w:val="00B21A27"/>
    <w:rsid w:val="00B229BE"/>
    <w:rsid w:val="00B240A2"/>
    <w:rsid w:val="00B25459"/>
    <w:rsid w:val="00B26A22"/>
    <w:rsid w:val="00B366DB"/>
    <w:rsid w:val="00B40591"/>
    <w:rsid w:val="00B4371B"/>
    <w:rsid w:val="00B44598"/>
    <w:rsid w:val="00B4502D"/>
    <w:rsid w:val="00B46373"/>
    <w:rsid w:val="00B46B29"/>
    <w:rsid w:val="00B47401"/>
    <w:rsid w:val="00B5553A"/>
    <w:rsid w:val="00B561EB"/>
    <w:rsid w:val="00B57407"/>
    <w:rsid w:val="00B66C7F"/>
    <w:rsid w:val="00B72CE5"/>
    <w:rsid w:val="00B7339B"/>
    <w:rsid w:val="00B74FF8"/>
    <w:rsid w:val="00B86339"/>
    <w:rsid w:val="00B90431"/>
    <w:rsid w:val="00B92C96"/>
    <w:rsid w:val="00BA16EC"/>
    <w:rsid w:val="00BA1F11"/>
    <w:rsid w:val="00BA247B"/>
    <w:rsid w:val="00BA5363"/>
    <w:rsid w:val="00BB0DF2"/>
    <w:rsid w:val="00BB116B"/>
    <w:rsid w:val="00BB2916"/>
    <w:rsid w:val="00BB666A"/>
    <w:rsid w:val="00BC0BA3"/>
    <w:rsid w:val="00BC29F2"/>
    <w:rsid w:val="00BC3947"/>
    <w:rsid w:val="00BC4F94"/>
    <w:rsid w:val="00BD0E89"/>
    <w:rsid w:val="00BD2FF5"/>
    <w:rsid w:val="00BD3446"/>
    <w:rsid w:val="00BD3C44"/>
    <w:rsid w:val="00BD5FEA"/>
    <w:rsid w:val="00BD6D1C"/>
    <w:rsid w:val="00BE5A1B"/>
    <w:rsid w:val="00BE7D03"/>
    <w:rsid w:val="00BE7F27"/>
    <w:rsid w:val="00BF08C1"/>
    <w:rsid w:val="00BF393B"/>
    <w:rsid w:val="00BF43F5"/>
    <w:rsid w:val="00C01418"/>
    <w:rsid w:val="00C04779"/>
    <w:rsid w:val="00C05A5B"/>
    <w:rsid w:val="00C05A6C"/>
    <w:rsid w:val="00C1099D"/>
    <w:rsid w:val="00C11885"/>
    <w:rsid w:val="00C15652"/>
    <w:rsid w:val="00C165D4"/>
    <w:rsid w:val="00C2181C"/>
    <w:rsid w:val="00C27B79"/>
    <w:rsid w:val="00C45C20"/>
    <w:rsid w:val="00C462A9"/>
    <w:rsid w:val="00C547F3"/>
    <w:rsid w:val="00C552DD"/>
    <w:rsid w:val="00C57348"/>
    <w:rsid w:val="00C61133"/>
    <w:rsid w:val="00C615B7"/>
    <w:rsid w:val="00C74504"/>
    <w:rsid w:val="00C76258"/>
    <w:rsid w:val="00C77991"/>
    <w:rsid w:val="00C84327"/>
    <w:rsid w:val="00C97B0C"/>
    <w:rsid w:val="00CA169A"/>
    <w:rsid w:val="00CA6996"/>
    <w:rsid w:val="00CA726F"/>
    <w:rsid w:val="00CB0B68"/>
    <w:rsid w:val="00CB1F9A"/>
    <w:rsid w:val="00CB676B"/>
    <w:rsid w:val="00CB6C2E"/>
    <w:rsid w:val="00CB79E2"/>
    <w:rsid w:val="00CC102A"/>
    <w:rsid w:val="00CC5004"/>
    <w:rsid w:val="00CD1C04"/>
    <w:rsid w:val="00CD1E02"/>
    <w:rsid w:val="00CD3B92"/>
    <w:rsid w:val="00CD4126"/>
    <w:rsid w:val="00CD61C3"/>
    <w:rsid w:val="00CE0672"/>
    <w:rsid w:val="00CE21DF"/>
    <w:rsid w:val="00CF14BC"/>
    <w:rsid w:val="00CF3BD5"/>
    <w:rsid w:val="00CF4172"/>
    <w:rsid w:val="00D075C6"/>
    <w:rsid w:val="00D11012"/>
    <w:rsid w:val="00D11261"/>
    <w:rsid w:val="00D1635F"/>
    <w:rsid w:val="00D20442"/>
    <w:rsid w:val="00D20D18"/>
    <w:rsid w:val="00D2195B"/>
    <w:rsid w:val="00D2533A"/>
    <w:rsid w:val="00D25837"/>
    <w:rsid w:val="00D32A48"/>
    <w:rsid w:val="00D379BC"/>
    <w:rsid w:val="00D37DC6"/>
    <w:rsid w:val="00D40592"/>
    <w:rsid w:val="00D433D3"/>
    <w:rsid w:val="00D43E24"/>
    <w:rsid w:val="00D45BC9"/>
    <w:rsid w:val="00D508CF"/>
    <w:rsid w:val="00D52ECE"/>
    <w:rsid w:val="00D56247"/>
    <w:rsid w:val="00D62B79"/>
    <w:rsid w:val="00D644E9"/>
    <w:rsid w:val="00D6715E"/>
    <w:rsid w:val="00D67AC6"/>
    <w:rsid w:val="00D70971"/>
    <w:rsid w:val="00D71B14"/>
    <w:rsid w:val="00D8536C"/>
    <w:rsid w:val="00D91709"/>
    <w:rsid w:val="00D92237"/>
    <w:rsid w:val="00D931EB"/>
    <w:rsid w:val="00DA0BD6"/>
    <w:rsid w:val="00DA1121"/>
    <w:rsid w:val="00DB108C"/>
    <w:rsid w:val="00DB3780"/>
    <w:rsid w:val="00DB441F"/>
    <w:rsid w:val="00DC215B"/>
    <w:rsid w:val="00DC5990"/>
    <w:rsid w:val="00DC71D5"/>
    <w:rsid w:val="00DD1928"/>
    <w:rsid w:val="00DD6665"/>
    <w:rsid w:val="00DE68F2"/>
    <w:rsid w:val="00DE7F65"/>
    <w:rsid w:val="00DF112F"/>
    <w:rsid w:val="00DF5AB3"/>
    <w:rsid w:val="00E0016B"/>
    <w:rsid w:val="00E007D8"/>
    <w:rsid w:val="00E02882"/>
    <w:rsid w:val="00E038C4"/>
    <w:rsid w:val="00E1198F"/>
    <w:rsid w:val="00E21B9A"/>
    <w:rsid w:val="00E265A3"/>
    <w:rsid w:val="00E26F4D"/>
    <w:rsid w:val="00E307AB"/>
    <w:rsid w:val="00E3584B"/>
    <w:rsid w:val="00E44D63"/>
    <w:rsid w:val="00E646EA"/>
    <w:rsid w:val="00E647DE"/>
    <w:rsid w:val="00E7047D"/>
    <w:rsid w:val="00E721D1"/>
    <w:rsid w:val="00E74407"/>
    <w:rsid w:val="00E7540D"/>
    <w:rsid w:val="00E75701"/>
    <w:rsid w:val="00E7658C"/>
    <w:rsid w:val="00E85541"/>
    <w:rsid w:val="00E861AE"/>
    <w:rsid w:val="00E86DBB"/>
    <w:rsid w:val="00E932E6"/>
    <w:rsid w:val="00E9736C"/>
    <w:rsid w:val="00E97AED"/>
    <w:rsid w:val="00EA0001"/>
    <w:rsid w:val="00EA1435"/>
    <w:rsid w:val="00EA286D"/>
    <w:rsid w:val="00EA2C2A"/>
    <w:rsid w:val="00EA2EE4"/>
    <w:rsid w:val="00EA3123"/>
    <w:rsid w:val="00EA7CB0"/>
    <w:rsid w:val="00EB2E31"/>
    <w:rsid w:val="00EB402D"/>
    <w:rsid w:val="00EB5404"/>
    <w:rsid w:val="00EC14D6"/>
    <w:rsid w:val="00EC2C96"/>
    <w:rsid w:val="00EC3E20"/>
    <w:rsid w:val="00ED210F"/>
    <w:rsid w:val="00ED318B"/>
    <w:rsid w:val="00ED42CD"/>
    <w:rsid w:val="00ED5BFE"/>
    <w:rsid w:val="00ED5F5E"/>
    <w:rsid w:val="00EE26FF"/>
    <w:rsid w:val="00EE4863"/>
    <w:rsid w:val="00EE5FCC"/>
    <w:rsid w:val="00EF1BC8"/>
    <w:rsid w:val="00EF2174"/>
    <w:rsid w:val="00EF362A"/>
    <w:rsid w:val="00EF37EC"/>
    <w:rsid w:val="00EF6415"/>
    <w:rsid w:val="00EF64F9"/>
    <w:rsid w:val="00F045E0"/>
    <w:rsid w:val="00F14DD1"/>
    <w:rsid w:val="00F306DC"/>
    <w:rsid w:val="00F35256"/>
    <w:rsid w:val="00F35C94"/>
    <w:rsid w:val="00F3636E"/>
    <w:rsid w:val="00F439E3"/>
    <w:rsid w:val="00F4456D"/>
    <w:rsid w:val="00F52B11"/>
    <w:rsid w:val="00F605F5"/>
    <w:rsid w:val="00F62369"/>
    <w:rsid w:val="00F631D9"/>
    <w:rsid w:val="00F647E3"/>
    <w:rsid w:val="00F66F23"/>
    <w:rsid w:val="00F6765C"/>
    <w:rsid w:val="00F734D0"/>
    <w:rsid w:val="00F73D2F"/>
    <w:rsid w:val="00F80589"/>
    <w:rsid w:val="00F83374"/>
    <w:rsid w:val="00F8719C"/>
    <w:rsid w:val="00F91C3D"/>
    <w:rsid w:val="00FA292F"/>
    <w:rsid w:val="00FB1D07"/>
    <w:rsid w:val="00FC40F6"/>
    <w:rsid w:val="00FC47ED"/>
    <w:rsid w:val="00FC7ECD"/>
    <w:rsid w:val="00FD13F7"/>
    <w:rsid w:val="00FE1090"/>
    <w:rsid w:val="00FE3B66"/>
    <w:rsid w:val="00FF7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30A3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4D94"/>
    <w:pPr>
      <w:spacing w:after="200" w:line="276" w:lineRule="auto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4D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4D9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4D9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4D9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4D9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4D9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4D94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4D94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7A4D9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A4D94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7A4D94"/>
  </w:style>
  <w:style w:type="character" w:styleId="Hyperlink">
    <w:name w:val="Hyperlink"/>
    <w:basedOn w:val="DefaultParagraphFont"/>
    <w:uiPriority w:val="99"/>
    <w:unhideWhenUsed/>
    <w:rsid w:val="007A4D9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D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D94"/>
    <w:rPr>
      <w:rFonts w:ascii="Tahoma" w:hAnsi="Tahoma" w:cs="Tahoma"/>
      <w:sz w:val="16"/>
      <w:szCs w:val="16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A4D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4D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4D94"/>
    <w:rPr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D94"/>
    <w:rPr>
      <w:b/>
      <w:bCs/>
      <w:sz w:val="20"/>
      <w:szCs w:val="20"/>
      <w:lang w:eastAsia="zh-CN"/>
    </w:rPr>
  </w:style>
  <w:style w:type="table" w:styleId="TableGrid">
    <w:name w:val="Table Grid"/>
    <w:basedOn w:val="TableNormal"/>
    <w:uiPriority w:val="59"/>
    <w:rsid w:val="007A4D94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4D94"/>
    <w:pPr>
      <w:tabs>
        <w:tab w:val="center" w:pos="4320"/>
        <w:tab w:val="right" w:pos="8640"/>
      </w:tabs>
      <w:spacing w:after="0" w:line="240" w:lineRule="auto"/>
    </w:pPr>
    <w:rPr>
      <w:rFonts w:ascii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7A4D94"/>
    <w:rPr>
      <w:rFonts w:ascii="Calibri" w:hAnsi="Calibri" w:cs="Times New Roman"/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A4D94"/>
    <w:pPr>
      <w:tabs>
        <w:tab w:val="center" w:pos="4320"/>
        <w:tab w:val="right" w:pos="8640"/>
      </w:tabs>
      <w:spacing w:after="0" w:line="240" w:lineRule="auto"/>
    </w:pPr>
    <w:rPr>
      <w:rFonts w:ascii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7A4D94"/>
    <w:rPr>
      <w:rFonts w:ascii="Calibri" w:hAnsi="Calibri" w:cs="Times New Roman"/>
      <w:sz w:val="22"/>
      <w:szCs w:val="22"/>
      <w:lang w:eastAsia="zh-C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4D94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4D94"/>
    <w:rPr>
      <w:rFonts w:ascii="Calibri" w:hAnsi="Calibri" w:cs="Times New Roman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7A4D94"/>
    <w:rPr>
      <w:vertAlign w:val="superscript"/>
    </w:rPr>
  </w:style>
  <w:style w:type="paragraph" w:styleId="Revision">
    <w:name w:val="Revision"/>
    <w:hidden/>
    <w:uiPriority w:val="99"/>
    <w:semiHidden/>
    <w:rsid w:val="007A4D94"/>
    <w:rPr>
      <w:rFonts w:ascii="Calibri" w:hAnsi="Calibri" w:cs="Times New Roman"/>
      <w:sz w:val="22"/>
      <w:szCs w:val="22"/>
      <w:lang w:eastAsia="zh-CN"/>
    </w:rPr>
  </w:style>
  <w:style w:type="table" w:customStyle="1" w:styleId="LightShading1">
    <w:name w:val="Light Shading1"/>
    <w:basedOn w:val="TableNormal"/>
    <w:uiPriority w:val="60"/>
    <w:rsid w:val="007A4D94"/>
    <w:rPr>
      <w:rFonts w:ascii="Calibri" w:hAnsi="Calibri" w:cs="Times New Roman"/>
      <w:color w:val="000000" w:themeColor="text1" w:themeShade="BF"/>
      <w:sz w:val="20"/>
      <w:szCs w:val="20"/>
      <w:lang w:eastAsia="zh-CN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7A4D94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D94"/>
    <w:rPr>
      <w:rFonts w:ascii="Calibri" w:hAnsi="Calibri" w:cs="Times New Roman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7A4D94"/>
    <w:rPr>
      <w:vertAlign w:val="superscript"/>
    </w:rPr>
  </w:style>
  <w:style w:type="paragraph" w:styleId="NoSpacing">
    <w:name w:val="No Spacing"/>
    <w:uiPriority w:val="1"/>
    <w:qFormat/>
    <w:rsid w:val="007A4D94"/>
    <w:rPr>
      <w:sz w:val="22"/>
      <w:szCs w:val="22"/>
      <w:lang w:eastAsia="zh-C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4D94"/>
    <w:rPr>
      <w:rFonts w:ascii="Calibri" w:hAnsi="Calibri" w:cs="Times New Roman"/>
    </w:rPr>
  </w:style>
  <w:style w:type="character" w:customStyle="1" w:styleId="DateChar">
    <w:name w:val="Date Char"/>
    <w:basedOn w:val="DefaultParagraphFont"/>
    <w:link w:val="Date"/>
    <w:uiPriority w:val="99"/>
    <w:semiHidden/>
    <w:rsid w:val="007A4D94"/>
    <w:rPr>
      <w:rFonts w:ascii="Calibri" w:hAnsi="Calibri" w:cs="Times New Roman"/>
      <w:sz w:val="22"/>
      <w:szCs w:val="22"/>
      <w:lang w:eastAsia="zh-CN"/>
    </w:rPr>
  </w:style>
  <w:style w:type="character" w:customStyle="1" w:styleId="st">
    <w:name w:val="st"/>
    <w:basedOn w:val="DefaultParagraphFont"/>
    <w:rsid w:val="007A4D94"/>
  </w:style>
  <w:style w:type="character" w:styleId="Emphasis">
    <w:name w:val="Emphasis"/>
    <w:basedOn w:val="DefaultParagraphFont"/>
    <w:uiPriority w:val="20"/>
    <w:qFormat/>
    <w:rsid w:val="007A4D94"/>
    <w:rPr>
      <w:i/>
      <w:iCs/>
    </w:rPr>
  </w:style>
  <w:style w:type="table" w:customStyle="1" w:styleId="LightShading2">
    <w:name w:val="Light Shading2"/>
    <w:basedOn w:val="TableNormal"/>
    <w:uiPriority w:val="60"/>
    <w:rsid w:val="007A4D94"/>
    <w:rPr>
      <w:rFonts w:ascii="Calibri" w:hAnsi="Calibri" w:cs="Times New Roman"/>
      <w:color w:val="000000" w:themeColor="text1" w:themeShade="BF"/>
      <w:sz w:val="20"/>
      <w:szCs w:val="20"/>
      <w:lang w:eastAsia="zh-CN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7A4D94"/>
    <w:pPr>
      <w:spacing w:after="0" w:line="240" w:lineRule="auto"/>
    </w:pPr>
    <w:rPr>
      <w:rFonts w:ascii="Lucida Grande" w:hAnsi="Lucida Grande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A4D94"/>
    <w:rPr>
      <w:rFonts w:ascii="Lucida Grande" w:hAnsi="Lucida Grande" w:cs="Times New Roman"/>
      <w:lang w:eastAsia="zh-CN"/>
    </w:rPr>
  </w:style>
  <w:style w:type="character" w:styleId="BookTitle">
    <w:name w:val="Book Title"/>
    <w:basedOn w:val="DefaultParagraphFont"/>
    <w:uiPriority w:val="33"/>
    <w:qFormat/>
    <w:rsid w:val="007A4D94"/>
    <w:rPr>
      <w:b/>
      <w:bCs/>
      <w:smallCaps/>
      <w:spacing w:val="5"/>
    </w:rPr>
  </w:style>
  <w:style w:type="paragraph" w:customStyle="1" w:styleId="Style1">
    <w:name w:val="Style1"/>
    <w:basedOn w:val="Normal"/>
    <w:link w:val="Style1Char"/>
    <w:qFormat/>
    <w:rsid w:val="007A4D94"/>
    <w:pPr>
      <w:spacing w:line="480" w:lineRule="auto"/>
      <w:jc w:val="center"/>
    </w:pPr>
    <w:rPr>
      <w:rFonts w:ascii="Times New Roman" w:hAnsi="Times New Roman" w:cs="Times New Roman"/>
      <w:b/>
      <w:sz w:val="24"/>
      <w:szCs w:val="24"/>
    </w:rPr>
  </w:style>
  <w:style w:type="paragraph" w:customStyle="1" w:styleId="Style2">
    <w:name w:val="Style2"/>
    <w:basedOn w:val="ListParagraph"/>
    <w:link w:val="Style2Char"/>
    <w:qFormat/>
    <w:rsid w:val="007A4D94"/>
    <w:pPr>
      <w:spacing w:line="480" w:lineRule="auto"/>
      <w:ind w:left="0"/>
      <w:contextualSpacing w:val="0"/>
    </w:pPr>
    <w:rPr>
      <w:rFonts w:ascii="Times New Roman" w:hAnsi="Times New Roman" w:cs="Times New Roman"/>
      <w:b/>
    </w:rPr>
  </w:style>
  <w:style w:type="character" w:customStyle="1" w:styleId="Style1Char">
    <w:name w:val="Style1 Char"/>
    <w:basedOn w:val="DefaultParagraphFont"/>
    <w:link w:val="Style1"/>
    <w:rsid w:val="007A4D94"/>
    <w:rPr>
      <w:rFonts w:ascii="Times New Roman" w:hAnsi="Times New Roman" w:cs="Times New Roman"/>
      <w:b/>
      <w:lang w:eastAsia="zh-CN"/>
    </w:rPr>
  </w:style>
  <w:style w:type="paragraph" w:customStyle="1" w:styleId="Style3">
    <w:name w:val="Style3"/>
    <w:basedOn w:val="Normal"/>
    <w:link w:val="Style3Char"/>
    <w:qFormat/>
    <w:rsid w:val="007A4D94"/>
    <w:pPr>
      <w:spacing w:line="480" w:lineRule="auto"/>
      <w:jc w:val="both"/>
    </w:pPr>
    <w:rPr>
      <w:rFonts w:ascii="Times New Roman" w:hAnsi="Times New Roman" w:cs="Times New Roman"/>
      <w:b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A4D94"/>
    <w:rPr>
      <w:sz w:val="22"/>
      <w:szCs w:val="22"/>
      <w:lang w:eastAsia="zh-CN"/>
    </w:rPr>
  </w:style>
  <w:style w:type="character" w:customStyle="1" w:styleId="Style2Char">
    <w:name w:val="Style2 Char"/>
    <w:basedOn w:val="ListParagraphChar"/>
    <w:link w:val="Style2"/>
    <w:rsid w:val="007A4D94"/>
    <w:rPr>
      <w:rFonts w:ascii="Times New Roman" w:hAnsi="Times New Roman" w:cs="Times New Roman"/>
      <w:b/>
      <w:sz w:val="22"/>
      <w:szCs w:val="22"/>
      <w:lang w:eastAsia="zh-C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A4D94"/>
    <w:pPr>
      <w:spacing w:before="240" w:after="120"/>
    </w:pPr>
    <w:rPr>
      <w:b/>
      <w:bCs/>
      <w:sz w:val="20"/>
      <w:szCs w:val="20"/>
    </w:rPr>
  </w:style>
  <w:style w:type="character" w:customStyle="1" w:styleId="Style3Char">
    <w:name w:val="Style3 Char"/>
    <w:basedOn w:val="DefaultParagraphFont"/>
    <w:link w:val="Style3"/>
    <w:rsid w:val="007A4D94"/>
    <w:rPr>
      <w:rFonts w:ascii="Times New Roman" w:hAnsi="Times New Roman" w:cs="Times New Roman"/>
      <w:b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A4D94"/>
    <w:pPr>
      <w:tabs>
        <w:tab w:val="right" w:leader="dot" w:pos="8630"/>
      </w:tabs>
      <w:spacing w:after="100"/>
      <w:ind w:left="220"/>
    </w:pPr>
    <w:rPr>
      <w:rFonts w:ascii="Times New Roman" w:hAnsi="Times New Roman" w:cs="Times New Roman"/>
      <w:iCs/>
      <w:noProof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A4D94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4D94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A4D94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A4D94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A4D94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A4D94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A4D94"/>
    <w:pPr>
      <w:spacing w:after="0"/>
      <w:ind w:left="1760"/>
    </w:pPr>
    <w:rPr>
      <w:sz w:val="20"/>
      <w:szCs w:val="20"/>
    </w:rPr>
  </w:style>
  <w:style w:type="paragraph" w:customStyle="1" w:styleId="Style4">
    <w:name w:val="Style4"/>
    <w:basedOn w:val="Normal"/>
    <w:link w:val="Style4Char"/>
    <w:qFormat/>
    <w:rsid w:val="007A4D94"/>
    <w:pPr>
      <w:spacing w:line="240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Style5">
    <w:name w:val="Style5"/>
    <w:basedOn w:val="Normal"/>
    <w:link w:val="Style5Char"/>
    <w:qFormat/>
    <w:rsid w:val="007A4D9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tyle4Char">
    <w:name w:val="Style4 Char"/>
    <w:basedOn w:val="DefaultParagraphFont"/>
    <w:link w:val="Style4"/>
    <w:rsid w:val="007A4D94"/>
    <w:rPr>
      <w:rFonts w:ascii="Times New Roman" w:hAnsi="Times New Roman" w:cs="Times New Roman"/>
      <w:b/>
      <w:lang w:eastAsia="zh-CN"/>
    </w:rPr>
  </w:style>
  <w:style w:type="character" w:customStyle="1" w:styleId="Style5Char">
    <w:name w:val="Style5 Char"/>
    <w:basedOn w:val="DefaultParagraphFont"/>
    <w:link w:val="Style5"/>
    <w:rsid w:val="007A4D94"/>
    <w:rPr>
      <w:rFonts w:ascii="Times New Roman" w:hAnsi="Times New Roman" w:cs="Times New Roman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7A4D94"/>
    <w:pPr>
      <w:outlineLvl w:val="9"/>
    </w:pPr>
    <w:rPr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1124FA"/>
    <w:pPr>
      <w:spacing w:after="0"/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124FA"/>
    <w:rPr>
      <w:rFonts w:ascii="Cambria" w:hAnsi="Cambria"/>
      <w:noProof/>
      <w:sz w:val="22"/>
      <w:szCs w:val="22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1124FA"/>
    <w:pPr>
      <w:spacing w:line="240" w:lineRule="auto"/>
    </w:pPr>
    <w:rPr>
      <w:rFonts w:ascii="Cambria" w:hAnsi="Cambria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124FA"/>
    <w:rPr>
      <w:rFonts w:ascii="Cambria" w:hAnsi="Cambria"/>
      <w:noProof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7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cbi.nlm.nih.gov/genbank/" TargetMode="Externa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BB3B227-28E5-4DE7-8FAE-F7A352E95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4</Pages>
  <Words>2560</Words>
  <Characters>14598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1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jun Zhen</dc:creator>
  <cp:keywords/>
  <dc:description/>
  <cp:lastModifiedBy>Zhen, Huajun</cp:lastModifiedBy>
  <cp:revision>37</cp:revision>
  <cp:lastPrinted>2016-03-05T16:03:00Z</cp:lastPrinted>
  <dcterms:created xsi:type="dcterms:W3CDTF">2017-07-18T14:24:00Z</dcterms:created>
  <dcterms:modified xsi:type="dcterms:W3CDTF">2017-10-09T22:57:00Z</dcterms:modified>
</cp:coreProperties>
</file>